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F167CE" w14:textId="77777777" w:rsidR="00B150A0" w:rsidRPr="00DA7E4F" w:rsidRDefault="00B150A0" w:rsidP="007835B6">
      <w:pPr>
        <w:pStyle w:val="Zkladntext"/>
        <w:suppressAutoHyphens/>
        <w:spacing w:line="240" w:lineRule="atLeast"/>
        <w:jc w:val="center"/>
        <w:rPr>
          <w:rFonts w:cs="Arial"/>
          <w:b/>
          <w:bCs/>
          <w:spacing w:val="20"/>
          <w:sz w:val="8"/>
          <w:szCs w:val="8"/>
        </w:rPr>
      </w:pPr>
    </w:p>
    <w:p w14:paraId="4E2812AA" w14:textId="77777777" w:rsidR="00B150A0" w:rsidRPr="006F6BBE" w:rsidRDefault="00B150A0" w:rsidP="007835B6">
      <w:pPr>
        <w:pStyle w:val="Zkladntext"/>
        <w:suppressAutoHyphens/>
        <w:spacing w:line="240" w:lineRule="atLeast"/>
        <w:jc w:val="center"/>
        <w:rPr>
          <w:rFonts w:cs="Arial"/>
          <w:b/>
          <w:bCs/>
          <w:smallCaps/>
          <w:spacing w:val="40"/>
          <w:sz w:val="28"/>
          <w:szCs w:val="28"/>
        </w:rPr>
      </w:pPr>
      <w:r>
        <w:rPr>
          <w:rFonts w:cs="Arial"/>
          <w:b/>
          <w:bCs/>
          <w:smallCaps/>
          <w:spacing w:val="40"/>
          <w:sz w:val="28"/>
          <w:szCs w:val="28"/>
        </w:rPr>
        <w:t>Smlouva o dílo</w:t>
      </w:r>
    </w:p>
    <w:p w14:paraId="7260F2E0" w14:textId="5C293D5B" w:rsidR="00B150A0" w:rsidRPr="007F613C" w:rsidRDefault="004B5E2E" w:rsidP="00F574F1">
      <w:pPr>
        <w:pStyle w:val="Zkladntext"/>
        <w:suppressAutoHyphens/>
        <w:spacing w:line="240" w:lineRule="atLeast"/>
        <w:ind w:left="0" w:firstLine="0"/>
        <w:jc w:val="center"/>
        <w:rPr>
          <w:rFonts w:cs="Arial"/>
          <w:b/>
          <w:bCs/>
          <w:smallCaps/>
          <w:spacing w:val="40"/>
          <w:sz w:val="28"/>
          <w:szCs w:val="28"/>
        </w:rPr>
      </w:pPr>
      <w:r>
        <w:rPr>
          <w:rFonts w:cs="Arial"/>
          <w:b/>
          <w:bCs/>
          <w:smallCaps/>
          <w:spacing w:val="40"/>
          <w:sz w:val="28"/>
          <w:szCs w:val="28"/>
        </w:rPr>
        <w:t>Univerzální s</w:t>
      </w:r>
      <w:r w:rsidR="007F613C" w:rsidRPr="007F613C">
        <w:rPr>
          <w:rFonts w:cs="Arial"/>
          <w:b/>
          <w:bCs/>
          <w:smallCaps/>
          <w:spacing w:val="40"/>
          <w:sz w:val="28"/>
          <w:szCs w:val="28"/>
        </w:rPr>
        <w:t>ystém řízení automatických komor a soubor infračervených čidel</w:t>
      </w:r>
    </w:p>
    <w:p w14:paraId="0C526387" w14:textId="77777777" w:rsidR="00B150A0" w:rsidRPr="00DA7E4F" w:rsidRDefault="00B150A0" w:rsidP="007835B6">
      <w:pPr>
        <w:pStyle w:val="Zhlav"/>
        <w:rPr>
          <w:b/>
          <w:bCs/>
          <w:color w:val="86B918"/>
        </w:rPr>
      </w:pPr>
      <w:r w:rsidRPr="00DA7E4F">
        <w:rPr>
          <w:b/>
          <w:bCs/>
          <w:color w:val="86B918"/>
        </w:rPr>
        <w:t>__________________________________________________________________________</w:t>
      </w:r>
    </w:p>
    <w:p w14:paraId="4FC0F81A" w14:textId="77777777" w:rsidR="00B150A0" w:rsidRPr="006F6BBE" w:rsidRDefault="00B150A0" w:rsidP="00E837B7">
      <w:pPr>
        <w:rPr>
          <w:sz w:val="21"/>
          <w:szCs w:val="21"/>
        </w:rPr>
      </w:pPr>
    </w:p>
    <w:p w14:paraId="38FAD0EB" w14:textId="77777777" w:rsidR="00B150A0" w:rsidRPr="006F6BBE" w:rsidRDefault="00B150A0" w:rsidP="007835B6">
      <w:pPr>
        <w:pStyle w:val="Zkladntext"/>
        <w:suppressAutoHyphens/>
        <w:spacing w:line="240" w:lineRule="atLeast"/>
        <w:jc w:val="left"/>
        <w:rPr>
          <w:rFonts w:cs="Arial"/>
          <w:b/>
          <w:bCs/>
          <w:smallCaps/>
          <w:spacing w:val="40"/>
          <w:sz w:val="21"/>
          <w:szCs w:val="21"/>
        </w:rPr>
      </w:pPr>
      <w:r>
        <w:rPr>
          <w:rFonts w:cs="Arial"/>
          <w:b/>
          <w:bCs/>
          <w:smallCaps/>
          <w:spacing w:val="40"/>
          <w:sz w:val="21"/>
          <w:szCs w:val="21"/>
        </w:rPr>
        <w:t>Zhotovitel</w:t>
      </w:r>
    </w:p>
    <w:tbl>
      <w:tblPr>
        <w:tblStyle w:val="Mkatabulky"/>
        <w:tblW w:w="105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2976"/>
        <w:gridCol w:w="1678"/>
        <w:gridCol w:w="4346"/>
        <w:gridCol w:w="6"/>
      </w:tblGrid>
      <w:tr w:rsidR="005E78B6" w:rsidRPr="005E78B6" w14:paraId="59727B80" w14:textId="77777777" w:rsidTr="005E78B6">
        <w:trPr>
          <w:gridAfter w:val="1"/>
          <w:wAfter w:w="6" w:type="dxa"/>
          <w:trHeight w:val="434"/>
        </w:trPr>
        <w:tc>
          <w:tcPr>
            <w:tcW w:w="1560" w:type="dxa"/>
            <w:vAlign w:val="center"/>
          </w:tcPr>
          <w:p w14:paraId="29EE5937" w14:textId="77777777" w:rsidR="005E78B6" w:rsidRPr="0037297F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37297F">
              <w:rPr>
                <w:rFonts w:ascii="Arial" w:hAnsi="Arial" w:cs="Arial"/>
                <w:sz w:val="21"/>
                <w:szCs w:val="21"/>
              </w:rPr>
              <w:t>Název</w:t>
            </w:r>
          </w:p>
        </w:tc>
        <w:tc>
          <w:tcPr>
            <w:tcW w:w="9000" w:type="dxa"/>
            <w:gridSpan w:val="3"/>
            <w:vAlign w:val="center"/>
          </w:tcPr>
          <w:p w14:paraId="37E14DCD" w14:textId="620BCBE7" w:rsidR="005E78B6" w:rsidRPr="005E78B6" w:rsidRDefault="00882EEA" w:rsidP="00653389">
            <w:pPr>
              <w:pStyle w:val="Zkladntext"/>
              <w:suppressAutoHyphens/>
              <w:spacing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 w:rsidRPr="00882EEA">
              <w:rPr>
                <w:rFonts w:ascii="Arial" w:hAnsi="Arial" w:cs="Arial"/>
                <w:b/>
                <w:sz w:val="21"/>
                <w:szCs w:val="21"/>
                <w:highlight w:val="yellow"/>
              </w:rPr>
              <w:t>…</w:t>
            </w:r>
          </w:p>
        </w:tc>
      </w:tr>
      <w:tr w:rsidR="005E78B6" w:rsidRPr="005E78B6" w14:paraId="6D4A5960" w14:textId="77777777" w:rsidTr="005E78B6">
        <w:trPr>
          <w:gridAfter w:val="1"/>
          <w:wAfter w:w="6" w:type="dxa"/>
        </w:trPr>
        <w:tc>
          <w:tcPr>
            <w:tcW w:w="1560" w:type="dxa"/>
            <w:vAlign w:val="center"/>
          </w:tcPr>
          <w:p w14:paraId="17F8C906" w14:textId="77777777" w:rsidR="005E78B6" w:rsidRPr="005E78B6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5E78B6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9000" w:type="dxa"/>
            <w:gridSpan w:val="3"/>
            <w:vAlign w:val="center"/>
          </w:tcPr>
          <w:p w14:paraId="3E44B7C2" w14:textId="2E10B649" w:rsidR="005E78B6" w:rsidRPr="005E78B6" w:rsidRDefault="00882EEA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  <w:highlight w:val="yellow"/>
              </w:rPr>
            </w:pPr>
            <w:r w:rsidRPr="00882EEA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5E78B6" w:rsidRPr="008158A0" w14:paraId="5EDE7A65" w14:textId="77777777" w:rsidTr="005E78B6">
        <w:tc>
          <w:tcPr>
            <w:tcW w:w="1560" w:type="dxa"/>
            <w:vAlign w:val="center"/>
          </w:tcPr>
          <w:p w14:paraId="5853B827" w14:textId="77777777" w:rsidR="005E78B6" w:rsidRPr="005E78B6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5E78B6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2976" w:type="dxa"/>
            <w:vAlign w:val="center"/>
          </w:tcPr>
          <w:p w14:paraId="1ECC88CF" w14:textId="509D6648" w:rsidR="005E78B6" w:rsidRPr="005E78B6" w:rsidRDefault="00882EEA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  <w:highlight w:val="yellow"/>
              </w:rPr>
            </w:pPr>
            <w:r w:rsidRPr="00882EEA">
              <w:rPr>
                <w:rFonts w:ascii="Arial" w:hAnsi="Arial" w:cs="Arial"/>
                <w:bCs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1678" w:type="dxa"/>
            <w:vAlign w:val="center"/>
          </w:tcPr>
          <w:p w14:paraId="27A94278" w14:textId="77777777" w:rsidR="005E78B6" w:rsidRPr="005E78B6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  <w:highlight w:val="yellow"/>
              </w:rPr>
            </w:pPr>
            <w:r w:rsidRPr="005E78B6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352" w:type="dxa"/>
            <w:gridSpan w:val="2"/>
            <w:vAlign w:val="center"/>
          </w:tcPr>
          <w:p w14:paraId="2367C432" w14:textId="5C3961D0" w:rsidR="005E78B6" w:rsidRPr="005E78B6" w:rsidRDefault="00882EEA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  <w:highlight w:val="yellow"/>
              </w:rPr>
            </w:pPr>
            <w:r w:rsidRPr="00882EEA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5E78B6" w:rsidRPr="008158A0" w14:paraId="1402E2EB" w14:textId="77777777" w:rsidTr="005E78B6">
        <w:tc>
          <w:tcPr>
            <w:tcW w:w="1560" w:type="dxa"/>
            <w:vAlign w:val="center"/>
          </w:tcPr>
          <w:p w14:paraId="180A526E" w14:textId="77777777" w:rsidR="005E78B6" w:rsidRPr="005E78B6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5E78B6">
              <w:rPr>
                <w:rFonts w:ascii="Arial" w:hAnsi="Arial" w:cs="Arial"/>
                <w:sz w:val="21"/>
                <w:szCs w:val="21"/>
              </w:rPr>
              <w:t>zapsaná</w:t>
            </w:r>
          </w:p>
        </w:tc>
        <w:tc>
          <w:tcPr>
            <w:tcW w:w="2976" w:type="dxa"/>
            <w:vAlign w:val="center"/>
          </w:tcPr>
          <w:p w14:paraId="5F09025A" w14:textId="3C7A4D0F" w:rsidR="005E78B6" w:rsidRPr="005E78B6" w:rsidRDefault="00882EEA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882EEA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1678" w:type="dxa"/>
            <w:vAlign w:val="center"/>
          </w:tcPr>
          <w:p w14:paraId="77AC1FF7" w14:textId="6566EA2E" w:rsidR="005E78B6" w:rsidRPr="005E78B6" w:rsidRDefault="00882EEA" w:rsidP="00882EEA">
            <w:pPr>
              <w:pStyle w:val="Zkladntext"/>
              <w:suppressAutoHyphens/>
              <w:spacing w:after="0" w:line="240" w:lineRule="atLeast"/>
              <w:ind w:left="0" w:firstLine="0"/>
              <w:rPr>
                <w:rFonts w:ascii="Arial" w:hAnsi="Arial" w:cs="Arial"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oddíl </w:t>
            </w:r>
            <w:r w:rsidRPr="00882EEA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4352" w:type="dxa"/>
            <w:gridSpan w:val="2"/>
            <w:vAlign w:val="center"/>
          </w:tcPr>
          <w:p w14:paraId="21534ECD" w14:textId="0B917CF7" w:rsidR="005E78B6" w:rsidRPr="005E78B6" w:rsidRDefault="005E78B6" w:rsidP="00882EEA">
            <w:pPr>
              <w:pStyle w:val="Zkladntext"/>
              <w:suppressAutoHyphens/>
              <w:spacing w:after="0" w:line="240" w:lineRule="atLeast"/>
              <w:ind w:left="0" w:firstLine="0"/>
              <w:rPr>
                <w:rFonts w:ascii="Arial" w:hAnsi="Arial" w:cs="Arial"/>
                <w:sz w:val="21"/>
                <w:szCs w:val="21"/>
              </w:rPr>
            </w:pPr>
            <w:r w:rsidRPr="005E78B6">
              <w:rPr>
                <w:rFonts w:ascii="Arial" w:hAnsi="Arial" w:cs="Arial"/>
                <w:sz w:val="21"/>
                <w:szCs w:val="21"/>
              </w:rPr>
              <w:t xml:space="preserve">vložka </w:t>
            </w:r>
            <w:r w:rsidR="00882EEA" w:rsidRPr="00882EEA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5E78B6" w:rsidRPr="008158A0" w14:paraId="4C33B690" w14:textId="77777777" w:rsidTr="005E78B6">
        <w:tc>
          <w:tcPr>
            <w:tcW w:w="1560" w:type="dxa"/>
            <w:vAlign w:val="center"/>
          </w:tcPr>
          <w:p w14:paraId="4DC8200C" w14:textId="77777777" w:rsidR="005E78B6" w:rsidRPr="005E78B6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5E78B6">
              <w:rPr>
                <w:rFonts w:ascii="Arial" w:hAnsi="Arial" w:cs="Arial"/>
                <w:sz w:val="21"/>
                <w:szCs w:val="21"/>
              </w:rPr>
              <w:t>jednající</w:t>
            </w:r>
          </w:p>
        </w:tc>
        <w:tc>
          <w:tcPr>
            <w:tcW w:w="9006" w:type="dxa"/>
            <w:gridSpan w:val="4"/>
            <w:vAlign w:val="center"/>
          </w:tcPr>
          <w:p w14:paraId="11823B90" w14:textId="48F3DD81" w:rsidR="005E78B6" w:rsidRPr="005E78B6" w:rsidRDefault="00882EEA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882EEA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</w:tbl>
    <w:p w14:paraId="58120526" w14:textId="77777777" w:rsidR="00B150A0" w:rsidRDefault="00B150A0" w:rsidP="00E837B7">
      <w:pPr>
        <w:rPr>
          <w:sz w:val="21"/>
          <w:szCs w:val="21"/>
        </w:rPr>
      </w:pPr>
    </w:p>
    <w:p w14:paraId="465C72D3" w14:textId="77777777" w:rsidR="00B150A0" w:rsidRPr="006F6BBE" w:rsidRDefault="00B150A0" w:rsidP="007835B6">
      <w:pPr>
        <w:pStyle w:val="Zkladntext"/>
        <w:suppressAutoHyphens/>
        <w:spacing w:line="240" w:lineRule="atLeast"/>
        <w:rPr>
          <w:rFonts w:cs="Arial"/>
          <w:b/>
          <w:bCs/>
          <w:smallCaps/>
          <w:spacing w:val="40"/>
          <w:sz w:val="21"/>
          <w:szCs w:val="21"/>
        </w:rPr>
      </w:pPr>
      <w:r w:rsidRPr="006F6BBE">
        <w:rPr>
          <w:rFonts w:cs="Arial"/>
          <w:b/>
          <w:bCs/>
          <w:smallCaps/>
          <w:spacing w:val="40"/>
          <w:sz w:val="21"/>
          <w:szCs w:val="21"/>
        </w:rPr>
        <w:t>a</w:t>
      </w:r>
    </w:p>
    <w:p w14:paraId="63ADD155" w14:textId="77777777" w:rsidR="00B61BCA" w:rsidRDefault="00B61BCA" w:rsidP="007835B6">
      <w:pPr>
        <w:pStyle w:val="Zkladntext"/>
        <w:suppressAutoHyphens/>
        <w:spacing w:line="240" w:lineRule="atLeast"/>
        <w:rPr>
          <w:rFonts w:cs="Arial"/>
          <w:b/>
          <w:bCs/>
          <w:smallCaps/>
          <w:spacing w:val="40"/>
          <w:sz w:val="21"/>
          <w:szCs w:val="21"/>
        </w:rPr>
      </w:pPr>
    </w:p>
    <w:p w14:paraId="1E448B10" w14:textId="77777777" w:rsidR="00B150A0" w:rsidRPr="006F6BBE" w:rsidRDefault="00B150A0" w:rsidP="007835B6">
      <w:pPr>
        <w:pStyle w:val="Zkladntext"/>
        <w:suppressAutoHyphens/>
        <w:spacing w:line="240" w:lineRule="atLeast"/>
        <w:rPr>
          <w:rFonts w:cs="Arial"/>
          <w:b/>
          <w:bCs/>
          <w:smallCaps/>
          <w:spacing w:val="40"/>
          <w:sz w:val="21"/>
          <w:szCs w:val="21"/>
        </w:rPr>
      </w:pPr>
      <w:r>
        <w:rPr>
          <w:rFonts w:cs="Arial"/>
          <w:b/>
          <w:bCs/>
          <w:smallCaps/>
          <w:spacing w:val="40"/>
          <w:sz w:val="21"/>
          <w:szCs w:val="21"/>
        </w:rPr>
        <w:t>Objednatel</w:t>
      </w:r>
    </w:p>
    <w:tbl>
      <w:tblPr>
        <w:tblW w:w="0" w:type="auto"/>
        <w:tblInd w:w="-106" w:type="dxa"/>
        <w:tblLook w:val="00A0" w:firstRow="1" w:lastRow="0" w:firstColumn="1" w:lastColumn="0" w:noHBand="0" w:noVBand="0"/>
      </w:tblPr>
      <w:tblGrid>
        <w:gridCol w:w="1379"/>
        <w:gridCol w:w="2960"/>
        <w:gridCol w:w="687"/>
        <w:gridCol w:w="4152"/>
      </w:tblGrid>
      <w:tr w:rsidR="00B150A0" w:rsidRPr="00744F63" w14:paraId="684A4210" w14:textId="77777777">
        <w:trPr>
          <w:trHeight w:val="434"/>
        </w:trPr>
        <w:tc>
          <w:tcPr>
            <w:tcW w:w="1384" w:type="dxa"/>
            <w:vAlign w:val="center"/>
          </w:tcPr>
          <w:p w14:paraId="4697AED7" w14:textId="77777777" w:rsidR="00B150A0" w:rsidRPr="004A4DA1" w:rsidRDefault="005A3EB1" w:rsidP="00744F63">
            <w:pPr>
              <w:pStyle w:val="Zkladntext"/>
              <w:suppressAutoHyphens/>
              <w:spacing w:after="12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Název</w:t>
            </w:r>
          </w:p>
        </w:tc>
        <w:tc>
          <w:tcPr>
            <w:tcW w:w="7904" w:type="dxa"/>
            <w:gridSpan w:val="3"/>
            <w:vAlign w:val="center"/>
          </w:tcPr>
          <w:p w14:paraId="441B59A1" w14:textId="77777777" w:rsidR="00B150A0" w:rsidRPr="004A4DA1" w:rsidRDefault="005A3EB1" w:rsidP="00744F63">
            <w:pPr>
              <w:pStyle w:val="Zkladntext"/>
              <w:suppressAutoHyphens/>
              <w:spacing w:after="120" w:line="240" w:lineRule="atLeast"/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  <w:szCs w:val="21"/>
              </w:rPr>
              <w:t>Ústav</w:t>
            </w:r>
            <w:r w:rsidR="00B150A0" w:rsidRPr="004A4DA1">
              <w:rPr>
                <w:rFonts w:cs="Arial"/>
                <w:b/>
                <w:bCs/>
                <w:sz w:val="21"/>
                <w:szCs w:val="21"/>
              </w:rPr>
              <w:t xml:space="preserve"> výzkumu globální změny AV ČR, v. v. i.</w:t>
            </w:r>
          </w:p>
        </w:tc>
      </w:tr>
      <w:tr w:rsidR="00B150A0" w:rsidRPr="00744F63" w14:paraId="7812F459" w14:textId="77777777">
        <w:tc>
          <w:tcPr>
            <w:tcW w:w="1384" w:type="dxa"/>
            <w:vAlign w:val="center"/>
          </w:tcPr>
          <w:p w14:paraId="03D55215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3"/>
            <w:vAlign w:val="center"/>
          </w:tcPr>
          <w:p w14:paraId="29BAA32E" w14:textId="77777777" w:rsidR="00B150A0" w:rsidRPr="004A4DA1" w:rsidRDefault="005A3EB1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Bělidla 986/4a, 603  00 Brno</w:t>
            </w:r>
          </w:p>
        </w:tc>
      </w:tr>
      <w:tr w:rsidR="00B150A0" w:rsidRPr="00744F63" w14:paraId="26474672" w14:textId="77777777">
        <w:tc>
          <w:tcPr>
            <w:tcW w:w="1384" w:type="dxa"/>
            <w:vAlign w:val="center"/>
          </w:tcPr>
          <w:p w14:paraId="0A34F5F8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IČO</w:t>
            </w:r>
          </w:p>
        </w:tc>
        <w:tc>
          <w:tcPr>
            <w:tcW w:w="3001" w:type="dxa"/>
            <w:vAlign w:val="center"/>
          </w:tcPr>
          <w:p w14:paraId="2CCCD37B" w14:textId="77777777" w:rsidR="00B150A0" w:rsidRPr="004A4DA1" w:rsidRDefault="005A3EB1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86652079</w:t>
            </w:r>
          </w:p>
        </w:tc>
        <w:tc>
          <w:tcPr>
            <w:tcW w:w="689" w:type="dxa"/>
            <w:vAlign w:val="center"/>
          </w:tcPr>
          <w:p w14:paraId="48D9EBDA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DIČ</w:t>
            </w:r>
          </w:p>
        </w:tc>
        <w:tc>
          <w:tcPr>
            <w:tcW w:w="4214" w:type="dxa"/>
            <w:vAlign w:val="center"/>
          </w:tcPr>
          <w:p w14:paraId="6B39DFB0" w14:textId="77777777" w:rsidR="00B150A0" w:rsidRPr="004A4DA1" w:rsidRDefault="00B150A0" w:rsidP="005A3EB1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CZ</w:t>
            </w:r>
            <w:r w:rsidR="005A3EB1">
              <w:rPr>
                <w:rFonts w:cs="Arial"/>
                <w:sz w:val="21"/>
                <w:szCs w:val="21"/>
              </w:rPr>
              <w:t>86652079</w:t>
            </w:r>
          </w:p>
        </w:tc>
      </w:tr>
      <w:tr w:rsidR="00B150A0" w:rsidRPr="00744F63" w14:paraId="52864DA5" w14:textId="77777777">
        <w:tc>
          <w:tcPr>
            <w:tcW w:w="1384" w:type="dxa"/>
            <w:vAlign w:val="center"/>
          </w:tcPr>
          <w:p w14:paraId="17663F49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 xml:space="preserve">zapsaná v </w:t>
            </w:r>
          </w:p>
        </w:tc>
        <w:tc>
          <w:tcPr>
            <w:tcW w:w="7904" w:type="dxa"/>
            <w:gridSpan w:val="3"/>
            <w:vAlign w:val="center"/>
          </w:tcPr>
          <w:p w14:paraId="48968C04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Rejstříku veřejných výzkumných institucí</w:t>
            </w:r>
          </w:p>
        </w:tc>
      </w:tr>
      <w:tr w:rsidR="00B150A0" w:rsidRPr="00744F63" w14:paraId="77017B9A" w14:textId="77777777">
        <w:tc>
          <w:tcPr>
            <w:tcW w:w="1384" w:type="dxa"/>
            <w:vAlign w:val="center"/>
          </w:tcPr>
          <w:p w14:paraId="055D84C4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3"/>
            <w:vAlign w:val="center"/>
          </w:tcPr>
          <w:p w14:paraId="6FBB142A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prof. RNDr. Ing. Michalem V. Markem, DrSc., dr. h. c.</w:t>
            </w:r>
            <w:r w:rsidR="005A3EB1">
              <w:rPr>
                <w:rFonts w:cs="Arial"/>
                <w:sz w:val="21"/>
                <w:szCs w:val="21"/>
              </w:rPr>
              <w:t>, ředitelem</w:t>
            </w:r>
          </w:p>
        </w:tc>
      </w:tr>
    </w:tbl>
    <w:p w14:paraId="0EEFB5F7" w14:textId="77777777" w:rsidR="00B150A0" w:rsidRPr="006F6BBE" w:rsidRDefault="00B150A0" w:rsidP="00E837B7">
      <w:pPr>
        <w:rPr>
          <w:sz w:val="21"/>
          <w:szCs w:val="21"/>
        </w:rPr>
      </w:pPr>
      <w:r w:rsidRPr="006F6BBE">
        <w:rPr>
          <w:sz w:val="21"/>
          <w:szCs w:val="21"/>
        </w:rPr>
        <w:t xml:space="preserve">uzavírají podle § </w:t>
      </w:r>
      <w:r>
        <w:rPr>
          <w:sz w:val="21"/>
          <w:szCs w:val="21"/>
        </w:rPr>
        <w:t>2586</w:t>
      </w:r>
      <w:r w:rsidRPr="006F6BBE">
        <w:rPr>
          <w:sz w:val="21"/>
          <w:szCs w:val="21"/>
        </w:rPr>
        <w:t xml:space="preserve"> občanského zákoníku smlouvu následujícího znění:</w:t>
      </w:r>
    </w:p>
    <w:p w14:paraId="1A1BE6D4" w14:textId="560A0D0C" w:rsidR="00B150A0" w:rsidRPr="006F6BBE" w:rsidRDefault="00B150A0" w:rsidP="00F645FB">
      <w:pPr>
        <w:ind w:left="0" w:firstLine="0"/>
        <w:rPr>
          <w:sz w:val="21"/>
          <w:szCs w:val="21"/>
        </w:rPr>
      </w:pPr>
    </w:p>
    <w:p w14:paraId="3B73018C" w14:textId="77777777" w:rsidR="00B150A0" w:rsidRPr="006F6BBE" w:rsidRDefault="00B150A0" w:rsidP="00DE5A99">
      <w:pPr>
        <w:pStyle w:val="ListParagraph1"/>
        <w:numPr>
          <w:ilvl w:val="0"/>
          <w:numId w:val="11"/>
        </w:numPr>
        <w:rPr>
          <w:b/>
          <w:bCs/>
          <w:smallCaps/>
          <w:spacing w:val="32"/>
          <w:sz w:val="21"/>
          <w:szCs w:val="21"/>
        </w:rPr>
      </w:pPr>
      <w:r w:rsidRPr="006F6BBE">
        <w:rPr>
          <w:b/>
          <w:bCs/>
          <w:smallCaps/>
          <w:spacing w:val="32"/>
          <w:sz w:val="21"/>
          <w:szCs w:val="21"/>
        </w:rPr>
        <w:t xml:space="preserve">Předmět smlouvy </w:t>
      </w:r>
    </w:p>
    <w:p w14:paraId="460F29FB" w14:textId="77777777" w:rsidR="00B150A0" w:rsidRDefault="00B150A0" w:rsidP="0086459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864591">
        <w:rPr>
          <w:sz w:val="21"/>
          <w:szCs w:val="21"/>
        </w:rPr>
        <w:t>Zhotovitel se zavazuje provést na svůj náklad a nebezpečí pro objednatele dílo a objednatel se zavazuje dílo převzít a zaplatit cenu.</w:t>
      </w:r>
    </w:p>
    <w:p w14:paraId="2BDDA2C9" w14:textId="144ABCF1" w:rsidR="00692CCD" w:rsidRDefault="00B150A0" w:rsidP="00F557C9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C16FC5">
        <w:rPr>
          <w:sz w:val="21"/>
          <w:szCs w:val="21"/>
        </w:rPr>
        <w:t>Dílem je</w:t>
      </w:r>
      <w:r w:rsidR="0052502C" w:rsidRPr="00C16FC5">
        <w:rPr>
          <w:sz w:val="21"/>
          <w:szCs w:val="21"/>
        </w:rPr>
        <w:t xml:space="preserve"> </w:t>
      </w:r>
      <w:r w:rsidR="00692CCD">
        <w:rPr>
          <w:sz w:val="21"/>
          <w:szCs w:val="21"/>
        </w:rPr>
        <w:t>výroba</w:t>
      </w:r>
      <w:r w:rsidR="001C154A">
        <w:rPr>
          <w:sz w:val="21"/>
          <w:szCs w:val="21"/>
        </w:rPr>
        <w:t xml:space="preserve"> a kompletace</w:t>
      </w:r>
      <w:r w:rsidR="00692CCD" w:rsidRPr="00692CCD">
        <w:rPr>
          <w:sz w:val="21"/>
          <w:szCs w:val="21"/>
        </w:rPr>
        <w:t xml:space="preserve"> </w:t>
      </w:r>
      <w:r w:rsidR="002B46E1">
        <w:rPr>
          <w:sz w:val="21"/>
          <w:szCs w:val="21"/>
        </w:rPr>
        <w:t xml:space="preserve">univerzálního </w:t>
      </w:r>
      <w:r w:rsidR="00F557C9">
        <w:rPr>
          <w:sz w:val="21"/>
          <w:szCs w:val="21"/>
        </w:rPr>
        <w:t>s</w:t>
      </w:r>
      <w:r w:rsidR="00F557C9" w:rsidRPr="00F557C9">
        <w:rPr>
          <w:sz w:val="21"/>
          <w:szCs w:val="21"/>
        </w:rPr>
        <w:t>ystém</w:t>
      </w:r>
      <w:r w:rsidR="00F557C9">
        <w:rPr>
          <w:sz w:val="21"/>
          <w:szCs w:val="21"/>
        </w:rPr>
        <w:t>u</w:t>
      </w:r>
      <w:r w:rsidR="00F557C9" w:rsidRPr="00F557C9">
        <w:rPr>
          <w:sz w:val="21"/>
          <w:szCs w:val="21"/>
        </w:rPr>
        <w:t xml:space="preserve"> řízení</w:t>
      </w:r>
      <w:r w:rsidR="004B5E2E">
        <w:rPr>
          <w:sz w:val="21"/>
          <w:szCs w:val="21"/>
        </w:rPr>
        <w:t>, který</w:t>
      </w:r>
      <w:r w:rsidR="00F557C9" w:rsidRPr="00F557C9">
        <w:rPr>
          <w:sz w:val="21"/>
          <w:szCs w:val="21"/>
        </w:rPr>
        <w:t xml:space="preserve"> musí</w:t>
      </w:r>
      <w:r w:rsidR="00891BBA">
        <w:rPr>
          <w:sz w:val="21"/>
          <w:szCs w:val="21"/>
        </w:rPr>
        <w:t xml:space="preserve"> mimo jiné</w:t>
      </w:r>
      <w:r w:rsidR="00F557C9" w:rsidRPr="00F557C9">
        <w:rPr>
          <w:sz w:val="21"/>
          <w:szCs w:val="21"/>
        </w:rPr>
        <w:t xml:space="preserve"> zajišťovat </w:t>
      </w:r>
      <w:r w:rsidR="00F557C9">
        <w:rPr>
          <w:sz w:val="21"/>
          <w:szCs w:val="21"/>
        </w:rPr>
        <w:t>rozšířené</w:t>
      </w:r>
      <w:r w:rsidR="00F557C9" w:rsidRPr="00F557C9">
        <w:rPr>
          <w:sz w:val="21"/>
          <w:szCs w:val="21"/>
        </w:rPr>
        <w:t xml:space="preserve"> ovládání souboru 12 automatických komor</w:t>
      </w:r>
      <w:r w:rsidR="00F557C9">
        <w:rPr>
          <w:sz w:val="21"/>
          <w:szCs w:val="21"/>
        </w:rPr>
        <w:t>, které vlastní objednatel.</w:t>
      </w:r>
      <w:r w:rsidR="00DB28D3">
        <w:rPr>
          <w:sz w:val="21"/>
          <w:szCs w:val="21"/>
        </w:rPr>
        <w:t xml:space="preserve"> Součástí systému řízení jsou i infračervená čidla měřící teplotu.</w:t>
      </w:r>
    </w:p>
    <w:p w14:paraId="4ECA5F05" w14:textId="60BCEFCE" w:rsidR="00567986" w:rsidRPr="003F153C" w:rsidRDefault="00692CCD" w:rsidP="00692CCD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Podrobné technické specifikace</w:t>
      </w:r>
      <w:r w:rsidR="00683455">
        <w:rPr>
          <w:sz w:val="21"/>
          <w:szCs w:val="21"/>
        </w:rPr>
        <w:t xml:space="preserve"> </w:t>
      </w:r>
      <w:r w:rsidR="00DB28D3">
        <w:rPr>
          <w:sz w:val="21"/>
          <w:szCs w:val="21"/>
        </w:rPr>
        <w:t>systému řízení</w:t>
      </w:r>
      <w:r w:rsidR="00683455">
        <w:rPr>
          <w:sz w:val="21"/>
          <w:szCs w:val="21"/>
        </w:rPr>
        <w:t xml:space="preserve"> jsou</w:t>
      </w:r>
      <w:r w:rsidR="008F0B45">
        <w:rPr>
          <w:sz w:val="21"/>
          <w:szCs w:val="21"/>
        </w:rPr>
        <w:t xml:space="preserve"> </w:t>
      </w:r>
      <w:r w:rsidR="00683455">
        <w:rPr>
          <w:sz w:val="21"/>
          <w:szCs w:val="21"/>
        </w:rPr>
        <w:t xml:space="preserve">uvedeny </w:t>
      </w:r>
      <w:r w:rsidR="00FE2D86">
        <w:rPr>
          <w:sz w:val="21"/>
          <w:szCs w:val="21"/>
        </w:rPr>
        <w:t xml:space="preserve">v </w:t>
      </w:r>
      <w:r w:rsidR="008F0B45">
        <w:rPr>
          <w:sz w:val="21"/>
          <w:szCs w:val="21"/>
        </w:rPr>
        <w:t>přílo</w:t>
      </w:r>
      <w:r w:rsidR="00683455">
        <w:rPr>
          <w:sz w:val="21"/>
          <w:szCs w:val="21"/>
        </w:rPr>
        <w:t>ze</w:t>
      </w:r>
      <w:r w:rsidR="008F0B45">
        <w:rPr>
          <w:sz w:val="21"/>
          <w:szCs w:val="21"/>
        </w:rPr>
        <w:t xml:space="preserve"> č. 1 této smlouvy</w:t>
      </w:r>
      <w:r w:rsidR="00683455">
        <w:rPr>
          <w:sz w:val="21"/>
          <w:szCs w:val="21"/>
        </w:rPr>
        <w:t xml:space="preserve"> a</w:t>
      </w:r>
      <w:r w:rsidR="0056482B">
        <w:rPr>
          <w:sz w:val="21"/>
          <w:szCs w:val="21"/>
        </w:rPr>
        <w:t xml:space="preserve"> </w:t>
      </w:r>
      <w:r w:rsidR="000C08EB">
        <w:rPr>
          <w:sz w:val="21"/>
          <w:szCs w:val="21"/>
        </w:rPr>
        <w:t>nákres</w:t>
      </w:r>
      <w:r w:rsidR="0056482B">
        <w:rPr>
          <w:sz w:val="21"/>
          <w:szCs w:val="21"/>
        </w:rPr>
        <w:t xml:space="preserve"> automatické komory</w:t>
      </w:r>
      <w:r w:rsidR="00683455">
        <w:rPr>
          <w:sz w:val="21"/>
          <w:szCs w:val="21"/>
        </w:rPr>
        <w:t xml:space="preserve"> je </w:t>
      </w:r>
      <w:r w:rsidR="0056482B">
        <w:rPr>
          <w:sz w:val="21"/>
          <w:szCs w:val="21"/>
        </w:rPr>
        <w:t xml:space="preserve">přílohou č. 2 </w:t>
      </w:r>
      <w:proofErr w:type="gramStart"/>
      <w:r w:rsidR="0056482B">
        <w:rPr>
          <w:sz w:val="21"/>
          <w:szCs w:val="21"/>
        </w:rPr>
        <w:t>této</w:t>
      </w:r>
      <w:proofErr w:type="gramEnd"/>
      <w:r w:rsidR="0056482B">
        <w:rPr>
          <w:sz w:val="21"/>
          <w:szCs w:val="21"/>
        </w:rPr>
        <w:t xml:space="preserve"> smlouvy.</w:t>
      </w:r>
    </w:p>
    <w:p w14:paraId="44AC1EAE" w14:textId="0759987E" w:rsidR="00E4322F" w:rsidRDefault="00E4322F" w:rsidP="00C653A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lastRenderedPageBreak/>
        <w:t>Zhotovitel prohlašuje, že se s rozsahem prací seznámil.</w:t>
      </w:r>
    </w:p>
    <w:p w14:paraId="133BBDAB" w14:textId="6C96C2C1" w:rsidR="00E5648F" w:rsidRDefault="00E5648F" w:rsidP="00C653A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Objednatel se zavazuje</w:t>
      </w:r>
      <w:r w:rsidR="001702EE">
        <w:rPr>
          <w:sz w:val="21"/>
          <w:szCs w:val="21"/>
        </w:rPr>
        <w:t xml:space="preserve"> na předchozí výzvu zhotovitele</w:t>
      </w:r>
      <w:r w:rsidR="00DB28D3">
        <w:rPr>
          <w:sz w:val="21"/>
          <w:szCs w:val="21"/>
        </w:rPr>
        <w:t xml:space="preserve"> poskytnout součinnost spočívající v předvedení vybavení objednatele, které se bude k systému řízení připojovat</w:t>
      </w:r>
      <w:r w:rsidR="001702EE">
        <w:rPr>
          <w:sz w:val="21"/>
          <w:szCs w:val="21"/>
        </w:rPr>
        <w:t xml:space="preserve">, a to v místě </w:t>
      </w:r>
      <w:r w:rsidR="007A1A67">
        <w:rPr>
          <w:sz w:val="21"/>
          <w:szCs w:val="21"/>
        </w:rPr>
        <w:t>plnění</w:t>
      </w:r>
      <w:r w:rsidR="001702EE">
        <w:rPr>
          <w:sz w:val="21"/>
          <w:szCs w:val="21"/>
        </w:rPr>
        <w:t>, nedohodnou-li se smluvní strany jinak</w:t>
      </w:r>
      <w:r w:rsidR="00DB28D3">
        <w:rPr>
          <w:sz w:val="21"/>
          <w:szCs w:val="21"/>
        </w:rPr>
        <w:t>.</w:t>
      </w:r>
    </w:p>
    <w:p w14:paraId="06D4AF40" w14:textId="599BC614" w:rsidR="00882EEA" w:rsidRPr="00317683" w:rsidRDefault="00882EEA" w:rsidP="00882EE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484F">
        <w:rPr>
          <w:rFonts w:cs="Arial"/>
          <w:sz w:val="21"/>
          <w:szCs w:val="21"/>
        </w:rPr>
        <w:t>Předmět koupě je</w:t>
      </w:r>
      <w:r>
        <w:rPr>
          <w:rFonts w:cs="Arial"/>
          <w:sz w:val="21"/>
          <w:szCs w:val="21"/>
        </w:rPr>
        <w:t xml:space="preserve"> </w:t>
      </w:r>
      <w:r w:rsidRPr="004C484F">
        <w:rPr>
          <w:rFonts w:cs="Arial"/>
          <w:sz w:val="21"/>
          <w:szCs w:val="21"/>
        </w:rPr>
        <w:t xml:space="preserve">financován z Evropského fondu pro regionální rozvoj, OP výzkum vývoj a vzdělávání, a to z projektu </w:t>
      </w:r>
      <w:proofErr w:type="spellStart"/>
      <w:r>
        <w:rPr>
          <w:rFonts w:cs="Arial"/>
          <w:sz w:val="21"/>
          <w:szCs w:val="21"/>
        </w:rPr>
        <w:t>CzeCOS</w:t>
      </w:r>
      <w:proofErr w:type="spellEnd"/>
      <w:r>
        <w:rPr>
          <w:rFonts w:cs="Arial"/>
          <w:sz w:val="21"/>
          <w:szCs w:val="21"/>
        </w:rPr>
        <w:t xml:space="preserve"> </w:t>
      </w:r>
      <w:proofErr w:type="spellStart"/>
      <w:r>
        <w:rPr>
          <w:rFonts w:cs="Arial"/>
          <w:sz w:val="21"/>
          <w:szCs w:val="21"/>
        </w:rPr>
        <w:t>UPgrade</w:t>
      </w:r>
      <w:proofErr w:type="spellEnd"/>
      <w:r w:rsidRPr="004C484F">
        <w:rPr>
          <w:rFonts w:cs="Arial"/>
          <w:sz w:val="21"/>
          <w:szCs w:val="21"/>
        </w:rPr>
        <w:t xml:space="preserve">, registrační číslo projektu: </w:t>
      </w:r>
      <w:r w:rsidRPr="009A3351">
        <w:rPr>
          <w:rFonts w:cs="Arial"/>
          <w:sz w:val="21"/>
          <w:szCs w:val="21"/>
        </w:rPr>
        <w:t>CZ.02.1.01/0.0/0.0/18_046/0016081</w:t>
      </w:r>
      <w:r w:rsidRPr="004C484F">
        <w:rPr>
          <w:rFonts w:cs="Arial"/>
          <w:sz w:val="21"/>
          <w:szCs w:val="21"/>
        </w:rPr>
        <w:t>.</w:t>
      </w:r>
    </w:p>
    <w:p w14:paraId="4C5602D1" w14:textId="118A777C" w:rsidR="0042502E" w:rsidRPr="00E4322F" w:rsidRDefault="0042502E" w:rsidP="00B1584E">
      <w:pPr>
        <w:pStyle w:val="ListParagraph1"/>
        <w:ind w:left="0" w:firstLine="0"/>
        <w:rPr>
          <w:sz w:val="21"/>
          <w:szCs w:val="21"/>
        </w:rPr>
      </w:pPr>
    </w:p>
    <w:p w14:paraId="31FDFAB6" w14:textId="5B2026C0" w:rsidR="00CB7FF6" w:rsidRPr="007F613C" w:rsidRDefault="00B150A0" w:rsidP="007F613C">
      <w:pPr>
        <w:pStyle w:val="ListParagraph1"/>
        <w:numPr>
          <w:ilvl w:val="0"/>
          <w:numId w:val="11"/>
        </w:numPr>
        <w:rPr>
          <w:b/>
          <w:bCs/>
          <w:smallCaps/>
          <w:spacing w:val="32"/>
          <w:sz w:val="21"/>
          <w:szCs w:val="21"/>
        </w:rPr>
      </w:pPr>
      <w:r w:rsidRPr="00C16FC5">
        <w:rPr>
          <w:b/>
          <w:bCs/>
          <w:smallCaps/>
          <w:spacing w:val="32"/>
          <w:sz w:val="21"/>
          <w:szCs w:val="21"/>
        </w:rPr>
        <w:t>P</w:t>
      </w:r>
      <w:r w:rsidR="00C653A0" w:rsidRPr="00C16FC5">
        <w:rPr>
          <w:b/>
          <w:bCs/>
          <w:smallCaps/>
          <w:spacing w:val="32"/>
          <w:sz w:val="21"/>
          <w:szCs w:val="21"/>
        </w:rPr>
        <w:t xml:space="preserve">rovedení </w:t>
      </w:r>
      <w:r w:rsidR="005E78B6">
        <w:rPr>
          <w:b/>
          <w:bCs/>
          <w:smallCaps/>
          <w:spacing w:val="32"/>
          <w:sz w:val="21"/>
          <w:szCs w:val="21"/>
        </w:rPr>
        <w:t>díla</w:t>
      </w:r>
      <w:r w:rsidR="00CB7FF6" w:rsidRPr="007F613C">
        <w:rPr>
          <w:sz w:val="21"/>
          <w:szCs w:val="21"/>
        </w:rPr>
        <w:t xml:space="preserve"> </w:t>
      </w:r>
    </w:p>
    <w:p w14:paraId="7668588F" w14:textId="756D5BF7" w:rsidR="002442AD" w:rsidRPr="00C16FC5" w:rsidRDefault="002442AD" w:rsidP="004555CD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C16FC5">
        <w:rPr>
          <w:sz w:val="21"/>
          <w:szCs w:val="21"/>
        </w:rPr>
        <w:t xml:space="preserve">Zhotovitel se zavazuje provést </w:t>
      </w:r>
      <w:r w:rsidR="005E78B6">
        <w:rPr>
          <w:sz w:val="21"/>
          <w:szCs w:val="21"/>
        </w:rPr>
        <w:t>dílo</w:t>
      </w:r>
      <w:r w:rsidRPr="00C16FC5">
        <w:rPr>
          <w:sz w:val="21"/>
          <w:szCs w:val="21"/>
        </w:rPr>
        <w:t xml:space="preserve"> řádně, včas</w:t>
      </w:r>
      <w:r w:rsidR="005E78B6">
        <w:rPr>
          <w:sz w:val="21"/>
          <w:szCs w:val="21"/>
        </w:rPr>
        <w:t>, a to v takovém rozsahu, aby jej</w:t>
      </w:r>
      <w:r w:rsidRPr="00C16FC5">
        <w:rPr>
          <w:sz w:val="21"/>
          <w:szCs w:val="21"/>
        </w:rPr>
        <w:t xml:space="preserve"> bylo možné považovat za kompletní.</w:t>
      </w:r>
    </w:p>
    <w:p w14:paraId="3D43671A" w14:textId="77777777" w:rsidR="00B150A0" w:rsidRPr="00FF0E9B" w:rsidRDefault="00B150A0" w:rsidP="00FF0E9B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FF0E9B">
        <w:rPr>
          <w:sz w:val="21"/>
          <w:szCs w:val="21"/>
        </w:rPr>
        <w:t>Dílo bude provedeno v souladu s následujícími po</w:t>
      </w:r>
      <w:r>
        <w:rPr>
          <w:sz w:val="21"/>
          <w:szCs w:val="21"/>
        </w:rPr>
        <w:t>d</w:t>
      </w:r>
      <w:r w:rsidRPr="00FF0E9B">
        <w:rPr>
          <w:sz w:val="21"/>
          <w:szCs w:val="21"/>
        </w:rPr>
        <w:t>klady (řazeny dle závaznosti):</w:t>
      </w:r>
    </w:p>
    <w:p w14:paraId="5DD73226" w14:textId="77777777" w:rsidR="00B150A0" w:rsidRPr="00FF0E9B" w:rsidRDefault="00B150A0" w:rsidP="00200E68">
      <w:pPr>
        <w:pStyle w:val="ListParagraph1"/>
        <w:numPr>
          <w:ilvl w:val="3"/>
          <w:numId w:val="11"/>
        </w:numPr>
        <w:rPr>
          <w:sz w:val="21"/>
          <w:szCs w:val="21"/>
        </w:rPr>
      </w:pPr>
      <w:r w:rsidRPr="00FF0E9B">
        <w:rPr>
          <w:sz w:val="21"/>
          <w:szCs w:val="21"/>
        </w:rPr>
        <w:t>Touto smlouvou.</w:t>
      </w:r>
    </w:p>
    <w:p w14:paraId="125513B7" w14:textId="77777777" w:rsidR="00B150A0" w:rsidRPr="00FF0E9B" w:rsidRDefault="00B150A0" w:rsidP="00200E68">
      <w:pPr>
        <w:pStyle w:val="ListParagraph1"/>
        <w:numPr>
          <w:ilvl w:val="3"/>
          <w:numId w:val="11"/>
        </w:numPr>
        <w:rPr>
          <w:sz w:val="21"/>
          <w:szCs w:val="21"/>
        </w:rPr>
      </w:pPr>
      <w:r w:rsidRPr="00FF0E9B">
        <w:rPr>
          <w:sz w:val="21"/>
          <w:szCs w:val="21"/>
        </w:rPr>
        <w:t>Písemnými pokyny objednatele.</w:t>
      </w:r>
    </w:p>
    <w:p w14:paraId="64E1FC51" w14:textId="77777777" w:rsidR="00B150A0" w:rsidRPr="00BD7AD1" w:rsidRDefault="00B150A0" w:rsidP="00BD7AD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D55759">
        <w:rPr>
          <w:sz w:val="21"/>
          <w:szCs w:val="21"/>
        </w:rPr>
        <w:t>Zhotovitel naplňuje tuto smlouvu s vynaložení</w:t>
      </w:r>
      <w:r w:rsidR="00096C6A">
        <w:rPr>
          <w:sz w:val="21"/>
          <w:szCs w:val="21"/>
        </w:rPr>
        <w:t>m</w:t>
      </w:r>
      <w:r w:rsidRPr="00D55759">
        <w:rPr>
          <w:sz w:val="21"/>
          <w:szCs w:val="21"/>
        </w:rPr>
        <w:t xml:space="preserve"> odborné péče, přičemž šetří práva třetích osob a veřejné zdroje. Zhotovitel naplňuje tuto smlouvu prostřednictvím náležitě kvalifikovaných a odborně způsobilých osob.</w:t>
      </w:r>
    </w:p>
    <w:p w14:paraId="4C99890A" w14:textId="77777777" w:rsidR="00B150A0" w:rsidRPr="00EC32AB" w:rsidRDefault="00B150A0" w:rsidP="00EC32AB">
      <w:pPr>
        <w:pStyle w:val="ListParagraph1"/>
        <w:ind w:left="425" w:firstLine="0"/>
        <w:rPr>
          <w:sz w:val="21"/>
          <w:szCs w:val="21"/>
        </w:rPr>
      </w:pPr>
    </w:p>
    <w:p w14:paraId="392B27C4" w14:textId="77777777" w:rsidR="00B150A0" w:rsidRDefault="00B150A0" w:rsidP="00EC32AB">
      <w:pPr>
        <w:pStyle w:val="ListParagraph1"/>
        <w:numPr>
          <w:ilvl w:val="0"/>
          <w:numId w:val="11"/>
        </w:numPr>
        <w:rPr>
          <w:sz w:val="21"/>
          <w:szCs w:val="21"/>
        </w:rPr>
      </w:pPr>
      <w:r w:rsidRPr="00EC32AB">
        <w:rPr>
          <w:b/>
          <w:bCs/>
          <w:smallCaps/>
          <w:spacing w:val="32"/>
          <w:sz w:val="21"/>
          <w:szCs w:val="21"/>
        </w:rPr>
        <w:t>Lhůt</w:t>
      </w:r>
      <w:r>
        <w:rPr>
          <w:b/>
          <w:bCs/>
          <w:smallCaps/>
          <w:spacing w:val="32"/>
          <w:sz w:val="21"/>
          <w:szCs w:val="21"/>
        </w:rPr>
        <w:t>y</w:t>
      </w:r>
      <w:r w:rsidRPr="00EC32AB">
        <w:rPr>
          <w:b/>
          <w:bCs/>
          <w:smallCaps/>
          <w:spacing w:val="32"/>
          <w:sz w:val="21"/>
          <w:szCs w:val="21"/>
        </w:rPr>
        <w:t xml:space="preserve"> a místo pln</w:t>
      </w:r>
      <w:r>
        <w:rPr>
          <w:b/>
          <w:bCs/>
          <w:smallCaps/>
          <w:spacing w:val="32"/>
          <w:sz w:val="21"/>
          <w:szCs w:val="21"/>
        </w:rPr>
        <w:t xml:space="preserve">ění </w:t>
      </w:r>
    </w:p>
    <w:p w14:paraId="7955791A" w14:textId="4F0F191B" w:rsidR="00683455" w:rsidRPr="00683455" w:rsidRDefault="001C154A" w:rsidP="007F613C">
      <w:pPr>
        <w:pStyle w:val="ListParagraph1"/>
        <w:numPr>
          <w:ilvl w:val="1"/>
          <w:numId w:val="11"/>
        </w:numPr>
        <w:rPr>
          <w:b/>
          <w:sz w:val="21"/>
          <w:szCs w:val="21"/>
        </w:rPr>
      </w:pPr>
      <w:r>
        <w:rPr>
          <w:sz w:val="21"/>
          <w:szCs w:val="21"/>
        </w:rPr>
        <w:t>Úplné,</w:t>
      </w:r>
      <w:r w:rsidR="00B150A0">
        <w:rPr>
          <w:sz w:val="21"/>
          <w:szCs w:val="21"/>
        </w:rPr>
        <w:t xml:space="preserve"> b</w:t>
      </w:r>
      <w:r>
        <w:rPr>
          <w:sz w:val="21"/>
          <w:szCs w:val="21"/>
        </w:rPr>
        <w:t>ezvadné a zkompletované dílo</w:t>
      </w:r>
      <w:r w:rsidR="00C96089">
        <w:rPr>
          <w:sz w:val="21"/>
          <w:szCs w:val="21"/>
        </w:rPr>
        <w:t xml:space="preserve"> bude odevzdáno </w:t>
      </w:r>
      <w:r w:rsidR="00CF5283" w:rsidRPr="00976FDA">
        <w:rPr>
          <w:b/>
          <w:sz w:val="21"/>
          <w:szCs w:val="21"/>
        </w:rPr>
        <w:t>d</w:t>
      </w:r>
      <w:r w:rsidR="007F613C">
        <w:rPr>
          <w:b/>
          <w:sz w:val="21"/>
          <w:szCs w:val="21"/>
        </w:rPr>
        <w:t>o 30. 11. 2022.</w:t>
      </w:r>
    </w:p>
    <w:p w14:paraId="11911953" w14:textId="77777777" w:rsidR="00B150A0" w:rsidRDefault="00B150A0" w:rsidP="00BD7AD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C32AB">
        <w:rPr>
          <w:sz w:val="21"/>
          <w:szCs w:val="21"/>
        </w:rPr>
        <w:t>Dřívější plnění je možné.</w:t>
      </w:r>
    </w:p>
    <w:p w14:paraId="0685351C" w14:textId="1430AEFD" w:rsidR="00B150A0" w:rsidRPr="003F153C" w:rsidRDefault="00B150A0" w:rsidP="00D751C4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3F153C">
        <w:rPr>
          <w:sz w:val="21"/>
          <w:szCs w:val="21"/>
        </w:rPr>
        <w:t xml:space="preserve">Místem plnění je </w:t>
      </w:r>
      <w:r w:rsidR="007A1A67">
        <w:rPr>
          <w:sz w:val="21"/>
          <w:szCs w:val="21"/>
        </w:rPr>
        <w:t xml:space="preserve">experimentální pracoviště objednatele na </w:t>
      </w:r>
      <w:proofErr w:type="spellStart"/>
      <w:r w:rsidR="007A1A67">
        <w:rPr>
          <w:sz w:val="21"/>
          <w:szCs w:val="21"/>
        </w:rPr>
        <w:t>Domanínku</w:t>
      </w:r>
      <w:proofErr w:type="spellEnd"/>
      <w:r w:rsidR="007A1A67">
        <w:rPr>
          <w:sz w:val="21"/>
          <w:szCs w:val="21"/>
        </w:rPr>
        <w:t xml:space="preserve"> (okr. Bystřice nad Pernštejnem)</w:t>
      </w:r>
      <w:r w:rsidR="009A1912">
        <w:rPr>
          <w:sz w:val="21"/>
          <w:szCs w:val="21"/>
        </w:rPr>
        <w:t>, nedohodnou-li se smluvní strany jinak.</w:t>
      </w:r>
    </w:p>
    <w:p w14:paraId="3F53303D" w14:textId="77777777" w:rsidR="00B150A0" w:rsidRPr="00D05B15" w:rsidRDefault="00B150A0" w:rsidP="00D05B15">
      <w:pPr>
        <w:pStyle w:val="ListParagraph1"/>
        <w:ind w:left="425" w:firstLine="0"/>
        <w:rPr>
          <w:sz w:val="21"/>
          <w:szCs w:val="21"/>
        </w:rPr>
      </w:pPr>
    </w:p>
    <w:p w14:paraId="756E6F6B" w14:textId="77777777" w:rsidR="00B150A0" w:rsidRPr="00DA36AF" w:rsidRDefault="00B150A0" w:rsidP="00DA36AF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Cena díla a platební podmínky</w:t>
      </w:r>
    </w:p>
    <w:p w14:paraId="269B9843" w14:textId="20C5581D" w:rsidR="005E78B6" w:rsidRPr="007F613C" w:rsidRDefault="00BE657D" w:rsidP="007F613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yla ujedná</w:t>
      </w:r>
      <w:r w:rsidR="007F613C">
        <w:rPr>
          <w:rFonts w:cs="Arial"/>
          <w:sz w:val="21"/>
          <w:szCs w:val="21"/>
        </w:rPr>
        <w:t xml:space="preserve">na cena za plnění této smlouvy </w:t>
      </w:r>
      <w:r w:rsidR="007F613C" w:rsidRPr="007F613C">
        <w:rPr>
          <w:rFonts w:cs="Arial"/>
          <w:b/>
          <w:sz w:val="21"/>
          <w:szCs w:val="21"/>
          <w:highlight w:val="yellow"/>
        </w:rPr>
        <w:t>…</w:t>
      </w:r>
      <w:r w:rsidR="007F613C" w:rsidRPr="007F613C">
        <w:rPr>
          <w:rFonts w:cs="Arial"/>
          <w:b/>
          <w:sz w:val="21"/>
          <w:szCs w:val="21"/>
        </w:rPr>
        <w:t xml:space="preserve"> K</w:t>
      </w:r>
      <w:r w:rsidR="007F613C">
        <w:rPr>
          <w:rFonts w:cs="Arial"/>
          <w:b/>
          <w:sz w:val="21"/>
          <w:szCs w:val="21"/>
        </w:rPr>
        <w:t>č</w:t>
      </w:r>
      <w:r w:rsidR="007F613C" w:rsidRPr="007F613C">
        <w:rPr>
          <w:rFonts w:cs="Arial"/>
          <w:b/>
          <w:sz w:val="21"/>
          <w:szCs w:val="21"/>
        </w:rPr>
        <w:t xml:space="preserve"> bez DPH</w:t>
      </w:r>
      <w:r w:rsidR="007F613C">
        <w:rPr>
          <w:rFonts w:cs="Arial"/>
          <w:b/>
          <w:sz w:val="21"/>
          <w:szCs w:val="21"/>
        </w:rPr>
        <w:t>.</w:t>
      </w:r>
    </w:p>
    <w:p w14:paraId="7ABCBA18" w14:textId="65050CCF" w:rsidR="00C96089" w:rsidRPr="006F6BBE" w:rsidRDefault="0008355E" w:rsidP="001105B2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K ceně bez DPH bude připočteno DPH v zákonné sazbě.</w:t>
      </w:r>
    </w:p>
    <w:p w14:paraId="353C29F3" w14:textId="7AD9043D" w:rsidR="00B150A0" w:rsidRDefault="00B150A0" w:rsidP="00F665B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Cena </w:t>
      </w:r>
      <w:r>
        <w:rPr>
          <w:sz w:val="21"/>
          <w:szCs w:val="21"/>
        </w:rPr>
        <w:t xml:space="preserve">díla </w:t>
      </w:r>
      <w:r w:rsidRPr="006F6BBE">
        <w:rPr>
          <w:sz w:val="21"/>
          <w:szCs w:val="21"/>
        </w:rPr>
        <w:t>bude uhra</w:t>
      </w:r>
      <w:r w:rsidR="0037297F">
        <w:rPr>
          <w:sz w:val="21"/>
          <w:szCs w:val="21"/>
        </w:rPr>
        <w:t>zena na základě jediné faktury.</w:t>
      </w:r>
    </w:p>
    <w:p w14:paraId="6022133C" w14:textId="1713AEC8" w:rsidR="00404857" w:rsidRPr="0037297F" w:rsidRDefault="0037297F" w:rsidP="0037297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0F06A6">
        <w:rPr>
          <w:rFonts w:cs="Arial"/>
          <w:sz w:val="21"/>
          <w:szCs w:val="21"/>
        </w:rPr>
        <w:t>Faktura bude mít náležitosti daňového dokladu a bude obsahovat název a regis</w:t>
      </w:r>
      <w:r w:rsidR="00882EEA">
        <w:rPr>
          <w:rFonts w:cs="Arial"/>
          <w:sz w:val="21"/>
          <w:szCs w:val="21"/>
        </w:rPr>
        <w:t>trační číslo projektu v podobě:</w:t>
      </w:r>
      <w:r w:rsidRPr="000F06A6">
        <w:rPr>
          <w:rFonts w:cs="Arial"/>
          <w:sz w:val="21"/>
          <w:szCs w:val="21"/>
        </w:rPr>
        <w:t xml:space="preserve"> </w:t>
      </w:r>
      <w:proofErr w:type="spellStart"/>
      <w:r w:rsidR="00882EEA">
        <w:rPr>
          <w:rFonts w:cs="Arial"/>
          <w:sz w:val="21"/>
          <w:szCs w:val="21"/>
        </w:rPr>
        <w:t>CzeCOS</w:t>
      </w:r>
      <w:proofErr w:type="spellEnd"/>
      <w:r w:rsidR="00882EEA">
        <w:rPr>
          <w:rFonts w:cs="Arial"/>
          <w:sz w:val="21"/>
          <w:szCs w:val="21"/>
        </w:rPr>
        <w:t xml:space="preserve"> </w:t>
      </w:r>
      <w:proofErr w:type="spellStart"/>
      <w:r w:rsidR="00882EEA">
        <w:rPr>
          <w:rFonts w:cs="Arial"/>
          <w:sz w:val="21"/>
          <w:szCs w:val="21"/>
        </w:rPr>
        <w:t>UPgrade</w:t>
      </w:r>
      <w:proofErr w:type="spellEnd"/>
      <w:r w:rsidR="00882EEA">
        <w:rPr>
          <w:rFonts w:cs="Arial"/>
          <w:sz w:val="21"/>
          <w:szCs w:val="21"/>
        </w:rPr>
        <w:t xml:space="preserve">, registrační číslo projektu: </w:t>
      </w:r>
      <w:r w:rsidR="00882EEA" w:rsidRPr="009A3351">
        <w:rPr>
          <w:rFonts w:cs="Arial"/>
          <w:sz w:val="21"/>
          <w:szCs w:val="21"/>
        </w:rPr>
        <w:t>CZ.02.1.01/0.0/0.0/18_046/0016081</w:t>
      </w:r>
      <w:r w:rsidRPr="000F06A6">
        <w:rPr>
          <w:rFonts w:cs="Arial"/>
          <w:sz w:val="21"/>
          <w:szCs w:val="21"/>
        </w:rPr>
        <w:t>.</w:t>
      </w:r>
      <w:r>
        <w:rPr>
          <w:rFonts w:cs="Arial"/>
          <w:sz w:val="21"/>
          <w:szCs w:val="21"/>
        </w:rPr>
        <w:t xml:space="preserve"> </w:t>
      </w:r>
      <w:r w:rsidR="00404857" w:rsidRPr="0037297F">
        <w:rPr>
          <w:rFonts w:cs="Arial"/>
          <w:sz w:val="21"/>
          <w:szCs w:val="21"/>
        </w:rPr>
        <w:t>Přílohou bude protokol o předání díla. Zhotovitel je povinen vystavit a doručit fakturu objednateli do 3 pracovních dnů od předání a převzetí díla.</w:t>
      </w:r>
    </w:p>
    <w:p w14:paraId="1648DB56" w14:textId="54FD0F0B" w:rsidR="00780D2C" w:rsidRDefault="00780D2C" w:rsidP="00780D2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S</w:t>
      </w:r>
      <w:r w:rsidRPr="006659ED">
        <w:rPr>
          <w:rFonts w:cs="Arial"/>
          <w:sz w:val="21"/>
          <w:szCs w:val="21"/>
        </w:rPr>
        <w:t xml:space="preserve">tane-li se </w:t>
      </w:r>
      <w:r>
        <w:rPr>
          <w:rFonts w:cs="Arial"/>
          <w:sz w:val="21"/>
          <w:szCs w:val="21"/>
        </w:rPr>
        <w:t>zhotovitel</w:t>
      </w:r>
      <w:r w:rsidRPr="006659ED">
        <w:rPr>
          <w:rFonts w:cs="Arial"/>
          <w:sz w:val="21"/>
          <w:szCs w:val="21"/>
        </w:rPr>
        <w:t xml:space="preserve"> nespolehlivým plátcem </w:t>
      </w:r>
      <w:r>
        <w:rPr>
          <w:rFonts w:cs="Arial"/>
          <w:sz w:val="21"/>
          <w:szCs w:val="21"/>
        </w:rPr>
        <w:t>DPH dle § 160a zákona o DPH</w:t>
      </w:r>
      <w:r w:rsidRPr="006659ED">
        <w:rPr>
          <w:rFonts w:cs="Arial"/>
          <w:sz w:val="21"/>
          <w:szCs w:val="21"/>
        </w:rPr>
        <w:t xml:space="preserve">, je </w:t>
      </w:r>
      <w:r>
        <w:rPr>
          <w:rFonts w:cs="Arial"/>
          <w:sz w:val="21"/>
          <w:szCs w:val="21"/>
        </w:rPr>
        <w:t xml:space="preserve">o této skutečnosti </w:t>
      </w:r>
      <w:r w:rsidRPr="006659ED">
        <w:rPr>
          <w:rFonts w:cs="Arial"/>
          <w:sz w:val="21"/>
          <w:szCs w:val="21"/>
        </w:rPr>
        <w:t xml:space="preserve">povinen neprodleně, nejpozději </w:t>
      </w:r>
      <w:r w:rsidR="00B1584E">
        <w:rPr>
          <w:rFonts w:cs="Arial"/>
          <w:sz w:val="21"/>
          <w:szCs w:val="21"/>
        </w:rPr>
        <w:t>nás</w:t>
      </w:r>
      <w:r>
        <w:rPr>
          <w:rFonts w:cs="Arial"/>
          <w:sz w:val="21"/>
          <w:szCs w:val="21"/>
        </w:rPr>
        <w:t>ledující pracovní d</w:t>
      </w:r>
      <w:r w:rsidRPr="006659ED">
        <w:rPr>
          <w:rFonts w:cs="Arial"/>
          <w:sz w:val="21"/>
          <w:szCs w:val="21"/>
        </w:rPr>
        <w:t>e</w:t>
      </w:r>
      <w:r>
        <w:rPr>
          <w:rFonts w:cs="Arial"/>
          <w:sz w:val="21"/>
          <w:szCs w:val="21"/>
        </w:rPr>
        <w:t>n</w:t>
      </w:r>
      <w:r w:rsidRPr="006659ED">
        <w:rPr>
          <w:rFonts w:cs="Arial"/>
          <w:sz w:val="21"/>
          <w:szCs w:val="21"/>
        </w:rPr>
        <w:t xml:space="preserve"> </w:t>
      </w:r>
      <w:r>
        <w:rPr>
          <w:rFonts w:cs="Arial"/>
          <w:sz w:val="21"/>
          <w:szCs w:val="21"/>
        </w:rPr>
        <w:t xml:space="preserve">po dni </w:t>
      </w:r>
      <w:r w:rsidRPr="006659ED">
        <w:rPr>
          <w:rFonts w:cs="Arial"/>
          <w:sz w:val="21"/>
          <w:szCs w:val="21"/>
        </w:rPr>
        <w:t>nabytí právní moci rozhodnutí</w:t>
      </w:r>
      <w:r>
        <w:rPr>
          <w:rFonts w:cs="Arial"/>
          <w:sz w:val="21"/>
          <w:szCs w:val="21"/>
        </w:rPr>
        <w:t xml:space="preserve"> o této skutečnosti</w:t>
      </w:r>
      <w:r w:rsidRPr="006659ED">
        <w:rPr>
          <w:rFonts w:cs="Arial"/>
          <w:sz w:val="21"/>
          <w:szCs w:val="21"/>
        </w:rPr>
        <w:t xml:space="preserve">, písemně informovat </w:t>
      </w:r>
      <w:r>
        <w:rPr>
          <w:rFonts w:cs="Arial"/>
          <w:sz w:val="21"/>
          <w:szCs w:val="21"/>
        </w:rPr>
        <w:t>objednatele</w:t>
      </w:r>
      <w:r w:rsidRPr="006659ED">
        <w:rPr>
          <w:rFonts w:cs="Arial"/>
          <w:sz w:val="21"/>
          <w:szCs w:val="21"/>
        </w:rPr>
        <w:t xml:space="preserve">. </w:t>
      </w:r>
      <w:r>
        <w:rPr>
          <w:rFonts w:cs="Arial"/>
          <w:sz w:val="21"/>
          <w:szCs w:val="21"/>
        </w:rPr>
        <w:t xml:space="preserve">Zhotovitel je stejným způsobem </w:t>
      </w:r>
      <w:r w:rsidRPr="006659ED">
        <w:rPr>
          <w:rFonts w:cs="Arial"/>
          <w:sz w:val="21"/>
          <w:szCs w:val="21"/>
        </w:rPr>
        <w:t xml:space="preserve">povinen informovat </w:t>
      </w:r>
      <w:r>
        <w:rPr>
          <w:rFonts w:cs="Arial"/>
          <w:sz w:val="21"/>
          <w:szCs w:val="21"/>
        </w:rPr>
        <w:t xml:space="preserve">objednatele </w:t>
      </w:r>
      <w:r w:rsidRPr="006659ED">
        <w:rPr>
          <w:rFonts w:cs="Arial"/>
          <w:sz w:val="21"/>
          <w:szCs w:val="21"/>
        </w:rPr>
        <w:t>o tom, že bylo proti němu zahájeno řízení podle § 106a zákona o DPH.</w:t>
      </w:r>
    </w:p>
    <w:p w14:paraId="0413335C" w14:textId="77777777" w:rsidR="00780D2C" w:rsidRDefault="00780D2C" w:rsidP="00780D2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Objednatel uhradí DPH na účet příslušného správce daně v následujících případech: </w:t>
      </w:r>
    </w:p>
    <w:p w14:paraId="6FA5FDFA" w14:textId="77777777" w:rsidR="00780D2C" w:rsidRDefault="00780D2C" w:rsidP="00780D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Je-li </w:t>
      </w:r>
      <w:r>
        <w:rPr>
          <w:rFonts w:cs="Arial"/>
          <w:sz w:val="21"/>
          <w:szCs w:val="21"/>
        </w:rPr>
        <w:t xml:space="preserve">o zhotoviteli </w:t>
      </w:r>
      <w:r w:rsidRPr="006659ED">
        <w:rPr>
          <w:rFonts w:cs="Arial"/>
          <w:sz w:val="21"/>
          <w:szCs w:val="21"/>
        </w:rPr>
        <w:t xml:space="preserve">ke dni poskytnutí zdanitelného plnění </w:t>
      </w:r>
      <w:r>
        <w:rPr>
          <w:rFonts w:cs="Arial"/>
          <w:sz w:val="21"/>
          <w:szCs w:val="21"/>
        </w:rPr>
        <w:t xml:space="preserve">zveřejněna informace o tom, že je nespolehlivý plátce, </w:t>
      </w:r>
      <w:r w:rsidRPr="006659ED">
        <w:rPr>
          <w:rFonts w:cs="Arial"/>
          <w:sz w:val="21"/>
          <w:szCs w:val="21"/>
        </w:rPr>
        <w:t xml:space="preserve">nebo </w:t>
      </w:r>
    </w:p>
    <w:p w14:paraId="4E0D4A71" w14:textId="77777777" w:rsidR="00780D2C" w:rsidRDefault="00780D2C" w:rsidP="00780D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stane-li se </w:t>
      </w:r>
      <w:r>
        <w:rPr>
          <w:rFonts w:cs="Arial"/>
          <w:sz w:val="21"/>
          <w:szCs w:val="21"/>
        </w:rPr>
        <w:t xml:space="preserve">zhotovitel </w:t>
      </w:r>
      <w:r w:rsidRPr="006659ED">
        <w:rPr>
          <w:rFonts w:cs="Arial"/>
          <w:sz w:val="21"/>
          <w:szCs w:val="21"/>
        </w:rPr>
        <w:t xml:space="preserve">nespolehlivým plátcem před </w:t>
      </w:r>
      <w:r>
        <w:rPr>
          <w:rFonts w:cs="Arial"/>
          <w:sz w:val="21"/>
          <w:szCs w:val="21"/>
        </w:rPr>
        <w:t>zaplacením ceny</w:t>
      </w:r>
      <w:r w:rsidRPr="006659ED">
        <w:rPr>
          <w:rFonts w:cs="Arial"/>
          <w:sz w:val="21"/>
          <w:szCs w:val="21"/>
        </w:rPr>
        <w:t xml:space="preserve">, </w:t>
      </w:r>
      <w:r>
        <w:rPr>
          <w:rFonts w:cs="Arial"/>
          <w:sz w:val="21"/>
          <w:szCs w:val="21"/>
        </w:rPr>
        <w:t>anebo</w:t>
      </w:r>
    </w:p>
    <w:p w14:paraId="6EEDBD2B" w14:textId="77777777" w:rsidR="00780D2C" w:rsidRPr="00780D2C" w:rsidRDefault="00096C6A" w:rsidP="00780D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v případě jakékoliv pochybnosti</w:t>
      </w:r>
      <w:r w:rsidR="00780D2C" w:rsidRPr="00C465DA">
        <w:rPr>
          <w:rFonts w:cs="Arial"/>
          <w:sz w:val="21"/>
          <w:szCs w:val="21"/>
        </w:rPr>
        <w:t xml:space="preserve"> </w:t>
      </w:r>
      <w:r w:rsidR="00780D2C">
        <w:rPr>
          <w:rFonts w:cs="Arial"/>
          <w:sz w:val="21"/>
          <w:szCs w:val="21"/>
        </w:rPr>
        <w:t>objednatele</w:t>
      </w:r>
      <w:r w:rsidR="00780D2C" w:rsidRPr="00C465DA">
        <w:rPr>
          <w:rFonts w:cs="Arial"/>
          <w:sz w:val="21"/>
          <w:szCs w:val="21"/>
        </w:rPr>
        <w:t xml:space="preserve"> o tom, zda </w:t>
      </w:r>
      <w:r w:rsidR="00780D2C">
        <w:rPr>
          <w:rFonts w:cs="Arial"/>
          <w:sz w:val="21"/>
          <w:szCs w:val="21"/>
        </w:rPr>
        <w:t>zhotovitel</w:t>
      </w:r>
      <w:r w:rsidR="00780D2C" w:rsidRPr="00C465DA">
        <w:rPr>
          <w:rFonts w:cs="Arial"/>
          <w:sz w:val="21"/>
          <w:szCs w:val="21"/>
        </w:rPr>
        <w:t xml:space="preserve"> nespolehlivým plátcem DPH je či nikoliv.</w:t>
      </w:r>
    </w:p>
    <w:p w14:paraId="317F1EF2" w14:textId="77777777" w:rsidR="00B150A0" w:rsidRPr="006F6BBE" w:rsidRDefault="00B150A0" w:rsidP="00F665B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Lhůta splatnosti všech faktur je 25 dní ode dne vystavení faktury. </w:t>
      </w:r>
    </w:p>
    <w:p w14:paraId="74D2FB5C" w14:textId="77777777" w:rsidR="00B150A0" w:rsidRPr="006F6BBE" w:rsidRDefault="00B150A0" w:rsidP="00F665B1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Objednatel </w:t>
      </w:r>
      <w:r w:rsidRPr="006F6BBE">
        <w:rPr>
          <w:sz w:val="21"/>
          <w:szCs w:val="21"/>
        </w:rPr>
        <w:t xml:space="preserve">je ve lhůtě splatnosti oprávněn vrátit fakturu vykazující vady. </w:t>
      </w:r>
      <w:r>
        <w:rPr>
          <w:sz w:val="21"/>
          <w:szCs w:val="21"/>
        </w:rPr>
        <w:t>Zhotovitel</w:t>
      </w:r>
      <w:r w:rsidRPr="006F6BBE">
        <w:rPr>
          <w:sz w:val="21"/>
          <w:szCs w:val="21"/>
        </w:rPr>
        <w:t xml:space="preserve"> je povinen předložit fakturu novou či opravenou s novou lhůtou splatnosti. </w:t>
      </w:r>
    </w:p>
    <w:p w14:paraId="5D01E345" w14:textId="77777777" w:rsidR="00B150A0" w:rsidRPr="00DA36AF" w:rsidRDefault="00B150A0" w:rsidP="00DA36AF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DA36AF">
        <w:rPr>
          <w:sz w:val="21"/>
          <w:szCs w:val="21"/>
        </w:rPr>
        <w:t>Faktura je uhrazena dnem odepsání příslušné částky z účtu objednatele.</w:t>
      </w:r>
    </w:p>
    <w:p w14:paraId="2C78A8CE" w14:textId="3E335893" w:rsidR="00B150A0" w:rsidRPr="004F663A" w:rsidRDefault="00B150A0" w:rsidP="004F663A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DA36AF">
        <w:rPr>
          <w:sz w:val="21"/>
          <w:szCs w:val="21"/>
        </w:rPr>
        <w:t xml:space="preserve">Zhotovitel </w:t>
      </w:r>
      <w:r w:rsidR="009A1912">
        <w:rPr>
          <w:sz w:val="21"/>
          <w:szCs w:val="21"/>
        </w:rPr>
        <w:t>není</w:t>
      </w:r>
      <w:r w:rsidR="00FE2D86">
        <w:rPr>
          <w:sz w:val="21"/>
          <w:szCs w:val="21"/>
        </w:rPr>
        <w:t xml:space="preserve"> oprávněn požadovat zálohu</w:t>
      </w:r>
      <w:r w:rsidR="009A1912">
        <w:rPr>
          <w:sz w:val="21"/>
          <w:szCs w:val="21"/>
        </w:rPr>
        <w:t>.</w:t>
      </w:r>
    </w:p>
    <w:p w14:paraId="2BF0BF67" w14:textId="77777777" w:rsidR="00B150A0" w:rsidRDefault="00B150A0" w:rsidP="005B6773">
      <w:pPr>
        <w:pStyle w:val="ListParagraph1"/>
        <w:ind w:left="425" w:firstLine="0"/>
        <w:rPr>
          <w:sz w:val="21"/>
          <w:szCs w:val="21"/>
        </w:rPr>
      </w:pPr>
    </w:p>
    <w:p w14:paraId="4DEBA0B8" w14:textId="77777777" w:rsidR="00494127" w:rsidRPr="006F6BBE" w:rsidRDefault="00494127" w:rsidP="00494127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Záruka za jakost a reklamace vad</w:t>
      </w:r>
    </w:p>
    <w:p w14:paraId="63818590" w14:textId="77777777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Zhotovitel</w:t>
      </w:r>
      <w:r w:rsidRPr="006F6BBE">
        <w:rPr>
          <w:rFonts w:cs="Arial"/>
          <w:sz w:val="21"/>
          <w:szCs w:val="21"/>
        </w:rPr>
        <w:t xml:space="preserve"> poskytuje záruku za jakost </w:t>
      </w:r>
      <w:r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 xml:space="preserve">; po celou dobu trvání záruční doby </w:t>
      </w:r>
      <w:r>
        <w:rPr>
          <w:rFonts w:cs="Arial"/>
          <w:sz w:val="21"/>
          <w:szCs w:val="21"/>
        </w:rPr>
        <w:t>dílo</w:t>
      </w:r>
      <w:r w:rsidRPr="006F6BBE">
        <w:rPr>
          <w:rFonts w:cs="Arial"/>
          <w:sz w:val="21"/>
          <w:szCs w:val="21"/>
        </w:rPr>
        <w:t>:</w:t>
      </w:r>
    </w:p>
    <w:p w14:paraId="7AEDD387" w14:textId="77777777" w:rsidR="00494127" w:rsidRPr="006F6BBE" w:rsidRDefault="00494127" w:rsidP="00494127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Bude způsobilé</w:t>
      </w:r>
      <w:r w:rsidRPr="006F6BBE">
        <w:rPr>
          <w:rFonts w:cs="Arial"/>
          <w:sz w:val="21"/>
          <w:szCs w:val="21"/>
        </w:rPr>
        <w:t xml:space="preserve"> k použití pro účel patrný z této smlouvy.</w:t>
      </w:r>
    </w:p>
    <w:p w14:paraId="10D8E9AB" w14:textId="77777777" w:rsidR="00494127" w:rsidRPr="006F6BBE" w:rsidRDefault="00494127" w:rsidP="00494127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Bude </w:t>
      </w:r>
      <w:r>
        <w:rPr>
          <w:rFonts w:cs="Arial"/>
          <w:sz w:val="21"/>
          <w:szCs w:val="21"/>
        </w:rPr>
        <w:t>způsobilé</w:t>
      </w:r>
      <w:r w:rsidRPr="006F6BBE">
        <w:rPr>
          <w:rFonts w:cs="Arial"/>
          <w:sz w:val="21"/>
          <w:szCs w:val="21"/>
        </w:rPr>
        <w:t xml:space="preserve"> k použití pro obvyklý účel. </w:t>
      </w:r>
    </w:p>
    <w:p w14:paraId="6C88EFE7" w14:textId="77777777" w:rsidR="00494127" w:rsidRPr="006F6BBE" w:rsidRDefault="00494127" w:rsidP="00494127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chová si obvyklé vlastnosti.</w:t>
      </w:r>
    </w:p>
    <w:p w14:paraId="5C686641" w14:textId="210B5CA4" w:rsidR="00494127" w:rsidRPr="00C16FC5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C16FC5">
        <w:rPr>
          <w:rFonts w:cs="Arial"/>
          <w:sz w:val="21"/>
          <w:szCs w:val="21"/>
        </w:rPr>
        <w:t xml:space="preserve">Zhotovitel poskytuje </w:t>
      </w:r>
      <w:r w:rsidRPr="00C16FC5">
        <w:rPr>
          <w:rFonts w:cs="Arial"/>
          <w:b/>
          <w:sz w:val="21"/>
          <w:szCs w:val="21"/>
        </w:rPr>
        <w:t>záruku za jakost</w:t>
      </w:r>
      <w:r w:rsidRPr="00C16FC5">
        <w:rPr>
          <w:rFonts w:cs="Arial"/>
          <w:sz w:val="21"/>
          <w:szCs w:val="21"/>
        </w:rPr>
        <w:t xml:space="preserve"> na dobu </w:t>
      </w:r>
      <w:r w:rsidR="00CB7FF6" w:rsidRPr="00CB7FF6">
        <w:rPr>
          <w:rFonts w:cs="Arial"/>
          <w:b/>
          <w:sz w:val="21"/>
          <w:szCs w:val="21"/>
          <w:highlight w:val="yellow"/>
        </w:rPr>
        <w:t>…</w:t>
      </w:r>
      <w:r w:rsidRPr="00C16FC5">
        <w:rPr>
          <w:rFonts w:cs="Arial"/>
          <w:b/>
          <w:sz w:val="21"/>
          <w:szCs w:val="21"/>
        </w:rPr>
        <w:t xml:space="preserve"> měsíců</w:t>
      </w:r>
      <w:r w:rsidRPr="00C16FC5">
        <w:rPr>
          <w:rFonts w:cs="Arial"/>
          <w:sz w:val="21"/>
          <w:szCs w:val="21"/>
        </w:rPr>
        <w:t>.</w:t>
      </w:r>
    </w:p>
    <w:p w14:paraId="0A9E06D0" w14:textId="77777777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ruční doba začne běžet dnem potvrzení převzetí </w:t>
      </w:r>
      <w:r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 xml:space="preserve">. Záruční doba se prodlužuje o dobu počínající dnem uplatnění reklamace a končící dnem odevzdání odstranění vady. </w:t>
      </w:r>
    </w:p>
    <w:p w14:paraId="6B780F95" w14:textId="77777777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Objednatel</w:t>
      </w:r>
      <w:r w:rsidRPr="006F6BBE">
        <w:rPr>
          <w:rFonts w:cs="Arial"/>
          <w:sz w:val="21"/>
          <w:szCs w:val="21"/>
        </w:rPr>
        <w:t xml:space="preserve"> není v prodlení s vytknutím vady, pokud právo z vady, kterou má </w:t>
      </w:r>
      <w:r>
        <w:rPr>
          <w:rFonts w:cs="Arial"/>
          <w:sz w:val="21"/>
          <w:szCs w:val="21"/>
        </w:rPr>
        <w:t>dílo</w:t>
      </w:r>
      <w:r w:rsidRPr="006F6BBE">
        <w:rPr>
          <w:rFonts w:cs="Arial"/>
          <w:sz w:val="21"/>
          <w:szCs w:val="21"/>
        </w:rPr>
        <w:t xml:space="preserve"> v době odevzdání, a ze záruční vady vytkne písemně do 30 dnů ode dne, kdy se o vadě </w:t>
      </w:r>
      <w:r>
        <w:rPr>
          <w:rFonts w:cs="Arial"/>
          <w:sz w:val="21"/>
          <w:szCs w:val="21"/>
        </w:rPr>
        <w:t>objednatel</w:t>
      </w:r>
      <w:r w:rsidRPr="006F6BBE">
        <w:rPr>
          <w:rFonts w:cs="Arial"/>
          <w:sz w:val="21"/>
          <w:szCs w:val="21"/>
        </w:rPr>
        <w:t xml:space="preserve"> doví. </w:t>
      </w:r>
    </w:p>
    <w:p w14:paraId="77FAC5E8" w14:textId="427B6762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Zhotovitel</w:t>
      </w:r>
      <w:r w:rsidRPr="006F6BBE">
        <w:rPr>
          <w:rFonts w:cs="Arial"/>
          <w:sz w:val="21"/>
          <w:szCs w:val="21"/>
        </w:rPr>
        <w:t xml:space="preserve"> není v prodlení s odstraněním vady, pokud bez zbytečného odkladu od vytknutí vady začne vyvíjet činnost směřující k odstranění vady; řádně v takové činnosti pokračuje a </w:t>
      </w:r>
      <w:r w:rsidRPr="006F6BBE">
        <w:rPr>
          <w:rFonts w:cs="Arial"/>
          <w:b/>
          <w:sz w:val="21"/>
          <w:szCs w:val="21"/>
        </w:rPr>
        <w:t>nejpozději</w:t>
      </w:r>
      <w:r w:rsidRPr="006F6BBE">
        <w:rPr>
          <w:rFonts w:cs="Arial"/>
          <w:sz w:val="21"/>
          <w:szCs w:val="21"/>
        </w:rPr>
        <w:t xml:space="preserve"> </w:t>
      </w:r>
      <w:r w:rsidRPr="00734F9B">
        <w:rPr>
          <w:rFonts w:cs="Arial"/>
          <w:b/>
          <w:sz w:val="21"/>
          <w:szCs w:val="21"/>
        </w:rPr>
        <w:t xml:space="preserve">do </w:t>
      </w:r>
      <w:r w:rsidR="00CB7FF6">
        <w:rPr>
          <w:rFonts w:cs="Arial"/>
          <w:b/>
          <w:sz w:val="21"/>
          <w:szCs w:val="21"/>
        </w:rPr>
        <w:t>15</w:t>
      </w:r>
      <w:r w:rsidRPr="00734F9B">
        <w:rPr>
          <w:rFonts w:cs="Arial"/>
          <w:b/>
          <w:sz w:val="21"/>
          <w:szCs w:val="21"/>
        </w:rPr>
        <w:t xml:space="preserve"> </w:t>
      </w:r>
      <w:r>
        <w:rPr>
          <w:rFonts w:cs="Arial"/>
          <w:b/>
          <w:sz w:val="21"/>
          <w:szCs w:val="21"/>
        </w:rPr>
        <w:t>pracovních</w:t>
      </w:r>
      <w:r w:rsidRPr="00734F9B">
        <w:rPr>
          <w:rFonts w:cs="Arial"/>
          <w:b/>
          <w:sz w:val="21"/>
          <w:szCs w:val="21"/>
        </w:rPr>
        <w:t xml:space="preserve"> </w:t>
      </w:r>
      <w:r>
        <w:rPr>
          <w:rFonts w:cs="Arial"/>
          <w:b/>
          <w:sz w:val="21"/>
          <w:szCs w:val="21"/>
        </w:rPr>
        <w:t>dnů</w:t>
      </w:r>
      <w:r w:rsidRPr="006F6BBE">
        <w:rPr>
          <w:rFonts w:cs="Arial"/>
          <w:b/>
          <w:sz w:val="21"/>
          <w:szCs w:val="21"/>
        </w:rPr>
        <w:t xml:space="preserve"> od vytknutí vady</w:t>
      </w:r>
      <w:r>
        <w:rPr>
          <w:rFonts w:cs="Arial"/>
          <w:b/>
          <w:sz w:val="21"/>
          <w:szCs w:val="21"/>
        </w:rPr>
        <w:t>,</w:t>
      </w:r>
      <w:r w:rsidRPr="006F6BBE">
        <w:rPr>
          <w:rFonts w:cs="Arial"/>
          <w:sz w:val="21"/>
          <w:szCs w:val="21"/>
        </w:rPr>
        <w:t xml:space="preserve"> vadu odstraní</w:t>
      </w:r>
      <w:r>
        <w:rPr>
          <w:rFonts w:cs="Arial"/>
          <w:sz w:val="21"/>
          <w:szCs w:val="21"/>
        </w:rPr>
        <w:t>.</w:t>
      </w:r>
    </w:p>
    <w:p w14:paraId="6A873C01" w14:textId="77777777" w:rsidR="00494127" w:rsidRDefault="00494127" w:rsidP="005B6773">
      <w:pPr>
        <w:pStyle w:val="ListParagraph1"/>
        <w:ind w:left="425" w:firstLine="0"/>
        <w:rPr>
          <w:sz w:val="21"/>
          <w:szCs w:val="21"/>
        </w:rPr>
      </w:pPr>
    </w:p>
    <w:p w14:paraId="6115F3C3" w14:textId="77777777" w:rsidR="00B150A0" w:rsidRPr="006F6BBE" w:rsidRDefault="00B150A0" w:rsidP="00E972E7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Zástupci smluvních stran</w:t>
      </w:r>
    </w:p>
    <w:p w14:paraId="22357448" w14:textId="6849D4AE" w:rsidR="00B150A0" w:rsidRDefault="00B150A0" w:rsidP="00E4322F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Zástupcem </w:t>
      </w:r>
      <w:r>
        <w:rPr>
          <w:sz w:val="21"/>
          <w:szCs w:val="21"/>
        </w:rPr>
        <w:t xml:space="preserve">objednatele </w:t>
      </w:r>
      <w:r w:rsidRPr="006F6BBE">
        <w:rPr>
          <w:sz w:val="21"/>
          <w:szCs w:val="21"/>
        </w:rPr>
        <w:t xml:space="preserve">je </w:t>
      </w:r>
      <w:r w:rsidR="005E78B6">
        <w:rPr>
          <w:sz w:val="21"/>
          <w:szCs w:val="21"/>
        </w:rPr>
        <w:t>Ing. Karel Klem, Ph.D.</w:t>
      </w:r>
      <w:r w:rsidR="00A43F73">
        <w:rPr>
          <w:sz w:val="21"/>
          <w:szCs w:val="21"/>
        </w:rPr>
        <w:t>,</w:t>
      </w:r>
      <w:r w:rsidR="000F28F5">
        <w:rPr>
          <w:sz w:val="21"/>
          <w:szCs w:val="21"/>
        </w:rPr>
        <w:t xml:space="preserve"> </w:t>
      </w:r>
      <w:hyperlink r:id="rId8" w:history="1">
        <w:r w:rsidR="005E78B6" w:rsidRPr="00AA3C0E">
          <w:rPr>
            <w:rStyle w:val="Hypertextovodkaz"/>
            <w:rFonts w:cs="Arial"/>
            <w:sz w:val="21"/>
            <w:szCs w:val="21"/>
          </w:rPr>
          <w:t>klem.k@czechglobe.cz</w:t>
        </w:r>
      </w:hyperlink>
      <w:r w:rsidR="0042502E">
        <w:rPr>
          <w:sz w:val="21"/>
          <w:szCs w:val="21"/>
        </w:rPr>
        <w:t>.</w:t>
      </w:r>
      <w:r w:rsidR="000F28F5">
        <w:rPr>
          <w:sz w:val="21"/>
          <w:szCs w:val="21"/>
        </w:rPr>
        <w:t xml:space="preserve"> </w:t>
      </w:r>
      <w:r w:rsidRPr="006F6BBE">
        <w:rPr>
          <w:sz w:val="21"/>
          <w:szCs w:val="21"/>
        </w:rPr>
        <w:t xml:space="preserve">Tento zástupce </w:t>
      </w:r>
      <w:r>
        <w:rPr>
          <w:sz w:val="21"/>
          <w:szCs w:val="21"/>
        </w:rPr>
        <w:t xml:space="preserve">objednatele </w:t>
      </w:r>
      <w:r w:rsidRPr="006F6BBE">
        <w:rPr>
          <w:sz w:val="21"/>
          <w:szCs w:val="21"/>
        </w:rPr>
        <w:t xml:space="preserve">může za </w:t>
      </w:r>
      <w:r>
        <w:rPr>
          <w:sz w:val="21"/>
          <w:szCs w:val="21"/>
        </w:rPr>
        <w:t xml:space="preserve">objednatele </w:t>
      </w:r>
      <w:r w:rsidRPr="006F6BBE">
        <w:rPr>
          <w:sz w:val="21"/>
          <w:szCs w:val="21"/>
        </w:rPr>
        <w:t>v souvislosti s touto smlouvou jakkoliv jednat, nemůže však smlouvu ani měnit</w:t>
      </w:r>
      <w:r>
        <w:rPr>
          <w:sz w:val="21"/>
          <w:szCs w:val="21"/>
        </w:rPr>
        <w:t>,</w:t>
      </w:r>
      <w:r w:rsidRPr="006F6BBE">
        <w:rPr>
          <w:sz w:val="21"/>
          <w:szCs w:val="21"/>
        </w:rPr>
        <w:t xml:space="preserve"> ani ukončit.</w:t>
      </w:r>
    </w:p>
    <w:p w14:paraId="4F6443AD" w14:textId="4FD0D2CD" w:rsidR="00F91FBF" w:rsidRPr="00976FDA" w:rsidRDefault="00780D2C" w:rsidP="00976FDA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Zástupcem </w:t>
      </w:r>
      <w:r w:rsidRPr="00976FDA">
        <w:rPr>
          <w:sz w:val="21"/>
          <w:szCs w:val="21"/>
        </w:rPr>
        <w:t>zhotovitele je</w:t>
      </w:r>
      <w:r w:rsidR="00B26CF8">
        <w:rPr>
          <w:sz w:val="21"/>
          <w:szCs w:val="21"/>
        </w:rPr>
        <w:t xml:space="preserve"> </w:t>
      </w:r>
      <w:r w:rsidR="00882EEA" w:rsidRPr="00882EEA">
        <w:rPr>
          <w:sz w:val="21"/>
          <w:szCs w:val="21"/>
          <w:highlight w:val="yellow"/>
        </w:rPr>
        <w:t>…</w:t>
      </w:r>
      <w:r w:rsidR="009B0E80" w:rsidRPr="00976FDA">
        <w:rPr>
          <w:sz w:val="21"/>
          <w:szCs w:val="21"/>
        </w:rPr>
        <w:t>.</w:t>
      </w:r>
      <w:r w:rsidR="009B0E80">
        <w:rPr>
          <w:sz w:val="21"/>
          <w:szCs w:val="21"/>
        </w:rPr>
        <w:t xml:space="preserve"> </w:t>
      </w:r>
      <w:r w:rsidRPr="006F6BBE">
        <w:rPr>
          <w:sz w:val="21"/>
          <w:szCs w:val="21"/>
        </w:rPr>
        <w:t xml:space="preserve">Tento zástupce </w:t>
      </w:r>
      <w:r>
        <w:rPr>
          <w:sz w:val="21"/>
          <w:szCs w:val="21"/>
        </w:rPr>
        <w:t xml:space="preserve">zhotovitele </w:t>
      </w:r>
      <w:r w:rsidRPr="006F6BBE">
        <w:rPr>
          <w:sz w:val="21"/>
          <w:szCs w:val="21"/>
        </w:rPr>
        <w:t xml:space="preserve">může za </w:t>
      </w:r>
      <w:r>
        <w:rPr>
          <w:sz w:val="21"/>
          <w:szCs w:val="21"/>
        </w:rPr>
        <w:t xml:space="preserve">zhotovitele </w:t>
      </w:r>
      <w:r w:rsidRPr="006F6BBE">
        <w:rPr>
          <w:sz w:val="21"/>
          <w:szCs w:val="21"/>
        </w:rPr>
        <w:t>v souvislosti s touto smlouvou jakkoliv jednat, nemůže však smlouvu ani měnit</w:t>
      </w:r>
      <w:r>
        <w:rPr>
          <w:sz w:val="21"/>
          <w:szCs w:val="21"/>
        </w:rPr>
        <w:t>,</w:t>
      </w:r>
      <w:r w:rsidRPr="006F6BBE">
        <w:rPr>
          <w:sz w:val="21"/>
          <w:szCs w:val="21"/>
        </w:rPr>
        <w:t xml:space="preserve"> ani ukončit.</w:t>
      </w:r>
    </w:p>
    <w:p w14:paraId="548523FB" w14:textId="77777777" w:rsidR="0042502E" w:rsidRDefault="0042502E" w:rsidP="005B6773">
      <w:pPr>
        <w:pStyle w:val="ListParagraph1"/>
        <w:ind w:left="425" w:firstLine="0"/>
        <w:rPr>
          <w:sz w:val="21"/>
          <w:szCs w:val="21"/>
        </w:rPr>
      </w:pPr>
    </w:p>
    <w:p w14:paraId="12C22FC0" w14:textId="77777777" w:rsidR="00B150A0" w:rsidRPr="006F6BBE" w:rsidRDefault="00B150A0" w:rsidP="00D55759">
      <w:pPr>
        <w:pStyle w:val="ListParagraph1"/>
        <w:numPr>
          <w:ilvl w:val="0"/>
          <w:numId w:val="11"/>
        </w:numPr>
        <w:rPr>
          <w:sz w:val="21"/>
          <w:szCs w:val="21"/>
        </w:rPr>
      </w:pPr>
      <w:r w:rsidRPr="006F6BBE">
        <w:rPr>
          <w:b/>
          <w:bCs/>
          <w:smallCaps/>
          <w:spacing w:val="32"/>
          <w:sz w:val="21"/>
          <w:szCs w:val="21"/>
        </w:rPr>
        <w:t>Úroky z prodlení a smluvní pokuty</w:t>
      </w:r>
    </w:p>
    <w:p w14:paraId="3EAE8AE1" w14:textId="77777777" w:rsidR="00B150A0" w:rsidRPr="0043636B" w:rsidRDefault="00B150A0" w:rsidP="00D55759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Smluvní straně, která je v prodlení se splácením peněžitého dluhu, může druhá smluvní strana, pokud řádně plní své smluvní a zákonné povinnosti, požadovat zaplacení úroku z prodlení, ledaže smluvní strana, která je v prodlení, není za prodlení odpovědná. Smluvní strany </w:t>
      </w:r>
      <w:r w:rsidRPr="0043636B">
        <w:rPr>
          <w:sz w:val="21"/>
          <w:szCs w:val="21"/>
        </w:rPr>
        <w:t>si ujednávají úrok z prodlení ve výši 0,025 % z dlužné částky denně.</w:t>
      </w:r>
    </w:p>
    <w:p w14:paraId="4912A112" w14:textId="7AF4CF6C" w:rsidR="0052502C" w:rsidRPr="006F6BBE" w:rsidRDefault="0057459D" w:rsidP="0052502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Objednatel</w:t>
      </w:r>
      <w:r w:rsidR="0052502C" w:rsidRPr="006F6BBE">
        <w:rPr>
          <w:rFonts w:cs="Arial"/>
          <w:sz w:val="21"/>
          <w:szCs w:val="21"/>
        </w:rPr>
        <w:t xml:space="preserve"> uplatní </w:t>
      </w:r>
      <w:r w:rsidR="0052502C" w:rsidRPr="006F6BBE">
        <w:rPr>
          <w:rFonts w:cs="Arial"/>
          <w:b/>
          <w:sz w:val="21"/>
          <w:szCs w:val="21"/>
        </w:rPr>
        <w:t>smluvní pokutu</w:t>
      </w:r>
      <w:r w:rsidR="0052502C" w:rsidRPr="006F6BBE">
        <w:rPr>
          <w:rFonts w:cs="Arial"/>
          <w:sz w:val="21"/>
          <w:szCs w:val="21"/>
        </w:rPr>
        <w:t xml:space="preserve"> ve výši </w:t>
      </w:r>
      <w:r w:rsidR="007F613C">
        <w:rPr>
          <w:rFonts w:cs="Arial"/>
          <w:b/>
          <w:sz w:val="21"/>
          <w:szCs w:val="21"/>
        </w:rPr>
        <w:t>2</w:t>
      </w:r>
      <w:r w:rsidR="00882EEA" w:rsidRPr="00882EEA">
        <w:rPr>
          <w:rFonts w:cs="Arial"/>
          <w:b/>
          <w:sz w:val="21"/>
          <w:szCs w:val="21"/>
        </w:rPr>
        <w:t>.</w:t>
      </w:r>
      <w:r w:rsidR="007F613C">
        <w:rPr>
          <w:rFonts w:cs="Arial"/>
          <w:b/>
          <w:sz w:val="21"/>
          <w:szCs w:val="21"/>
        </w:rPr>
        <w:t>0</w:t>
      </w:r>
      <w:r w:rsidR="0042502E">
        <w:rPr>
          <w:rFonts w:cs="Arial"/>
          <w:b/>
          <w:sz w:val="21"/>
          <w:szCs w:val="21"/>
        </w:rPr>
        <w:t>0</w:t>
      </w:r>
      <w:r w:rsidR="0052502C" w:rsidRPr="00A651EF">
        <w:rPr>
          <w:rFonts w:cs="Arial"/>
          <w:b/>
          <w:sz w:val="21"/>
          <w:szCs w:val="21"/>
        </w:rPr>
        <w:t>0</w:t>
      </w:r>
      <w:r w:rsidR="0052502C" w:rsidRPr="006F6BBE">
        <w:rPr>
          <w:rFonts w:cs="Arial"/>
          <w:b/>
          <w:sz w:val="21"/>
          <w:szCs w:val="21"/>
        </w:rPr>
        <w:t xml:space="preserve"> Kč</w:t>
      </w:r>
      <w:r w:rsidR="0052502C" w:rsidRPr="006F6BBE">
        <w:rPr>
          <w:rFonts w:cs="Arial"/>
          <w:sz w:val="21"/>
          <w:szCs w:val="21"/>
        </w:rPr>
        <w:t xml:space="preserve"> </w:t>
      </w:r>
      <w:r w:rsidR="0052502C" w:rsidRPr="006F6BBE">
        <w:rPr>
          <w:rFonts w:cs="Arial"/>
          <w:b/>
          <w:sz w:val="21"/>
          <w:szCs w:val="21"/>
        </w:rPr>
        <w:t>denně</w:t>
      </w:r>
      <w:r w:rsidR="0052502C" w:rsidRPr="006F6BBE">
        <w:rPr>
          <w:rFonts w:cs="Arial"/>
          <w:sz w:val="21"/>
          <w:szCs w:val="21"/>
        </w:rPr>
        <w:t xml:space="preserve"> v následujících případech:</w:t>
      </w:r>
    </w:p>
    <w:p w14:paraId="6ABA0661" w14:textId="77777777" w:rsidR="0052502C" w:rsidRPr="006F6BBE" w:rsidRDefault="0052502C" w:rsidP="005250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lení </w:t>
      </w:r>
      <w:r w:rsidR="0057459D">
        <w:rPr>
          <w:rFonts w:cs="Arial"/>
          <w:sz w:val="21"/>
          <w:szCs w:val="21"/>
        </w:rPr>
        <w:t>zhotovitele</w:t>
      </w:r>
      <w:r w:rsidRPr="006F6BBE">
        <w:rPr>
          <w:rFonts w:cs="Arial"/>
          <w:sz w:val="21"/>
          <w:szCs w:val="21"/>
        </w:rPr>
        <w:t xml:space="preserve"> s odevzdáním </w:t>
      </w:r>
      <w:r w:rsidR="00494127"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>.</w:t>
      </w:r>
    </w:p>
    <w:p w14:paraId="7D93A514" w14:textId="33A58DE2" w:rsidR="0052502C" w:rsidRPr="006F6BBE" w:rsidRDefault="0052502C" w:rsidP="005250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C16FC5">
        <w:rPr>
          <w:rFonts w:cs="Arial"/>
          <w:sz w:val="21"/>
          <w:szCs w:val="21"/>
        </w:rPr>
        <w:t>Prodlením s</w:t>
      </w:r>
      <w:r w:rsidR="00DA6AFF" w:rsidRPr="00C16FC5">
        <w:rPr>
          <w:rFonts w:cs="Arial"/>
          <w:sz w:val="21"/>
          <w:szCs w:val="21"/>
        </w:rPr>
        <w:t> preventivní prohlídkou a údržbou</w:t>
      </w:r>
      <w:r w:rsidRPr="00C16FC5">
        <w:rPr>
          <w:rFonts w:cs="Arial"/>
          <w:sz w:val="21"/>
          <w:szCs w:val="21"/>
        </w:rPr>
        <w:t>, kter</w:t>
      </w:r>
      <w:r w:rsidRPr="006F6BBE">
        <w:rPr>
          <w:rFonts w:cs="Arial"/>
          <w:sz w:val="21"/>
          <w:szCs w:val="21"/>
        </w:rPr>
        <w:t xml:space="preserve">ou má předání </w:t>
      </w:r>
      <w:r w:rsidR="00494127"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 xml:space="preserve"> v době odevzdání.</w:t>
      </w:r>
    </w:p>
    <w:p w14:paraId="2430FB69" w14:textId="77777777" w:rsidR="0052502C" w:rsidRPr="00C16FC5" w:rsidRDefault="0052502C" w:rsidP="005250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C16FC5">
        <w:rPr>
          <w:rFonts w:cs="Arial"/>
          <w:sz w:val="21"/>
          <w:szCs w:val="21"/>
        </w:rPr>
        <w:t>Prodlením s odstranění záruční vady.</w:t>
      </w:r>
    </w:p>
    <w:p w14:paraId="0629AA76" w14:textId="77777777" w:rsidR="00780D2C" w:rsidRPr="00780D2C" w:rsidRDefault="00780D2C" w:rsidP="00780D2C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Objednatel uplatní smluvní pokutu ve výši 50.000</w:t>
      </w:r>
      <w:r w:rsidRPr="008F2721">
        <w:rPr>
          <w:sz w:val="21"/>
          <w:szCs w:val="21"/>
        </w:rPr>
        <w:t xml:space="preserve"> Kč</w:t>
      </w:r>
      <w:r>
        <w:rPr>
          <w:sz w:val="21"/>
          <w:szCs w:val="21"/>
        </w:rPr>
        <w:t xml:space="preserve"> v případě, že zhotovitel nesdělí, že se stal nespolehlivým plátcem DPH nebo že </w:t>
      </w:r>
      <w:r w:rsidRPr="00806BB0">
        <w:rPr>
          <w:sz w:val="21"/>
          <w:szCs w:val="21"/>
        </w:rPr>
        <w:t>bylo proti němu zahájeno řízení podle § 106a zákona o DPH</w:t>
      </w:r>
      <w:r>
        <w:rPr>
          <w:sz w:val="21"/>
          <w:szCs w:val="21"/>
        </w:rPr>
        <w:t xml:space="preserve">. </w:t>
      </w:r>
      <w:r w:rsidRPr="006F6BBE">
        <w:rPr>
          <w:sz w:val="21"/>
          <w:szCs w:val="21"/>
        </w:rPr>
        <w:t xml:space="preserve">Ke smluvní pokutě bude vystavena samostatná faktura se lhůtou splatnosti 30 dnů; za den uskutečnění zdanitelného plnění bude považován den vystavení faktury. </w:t>
      </w:r>
    </w:p>
    <w:p w14:paraId="077D3701" w14:textId="77777777" w:rsidR="00B150A0" w:rsidRPr="006F6BBE" w:rsidRDefault="00B150A0" w:rsidP="00D55759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>Strany se dohodly, že závazek zaplatit smluvní pokutu nevylučuje právo na náhradu škody ve výši, v jaké převyšuje smluvní pokutu. Bude-li smluvní pokuta snížená soudem, zůstává zachováno právo na náhradu škody ve výši, v jaké škoda převyšuje částku určenou soudem jako přiměřenou a to bez jakéhokoliv dalšího omezení.</w:t>
      </w:r>
    </w:p>
    <w:p w14:paraId="69B3D570" w14:textId="77777777" w:rsidR="00B150A0" w:rsidRDefault="00B150A0" w:rsidP="00E972E7">
      <w:pPr>
        <w:ind w:left="0" w:firstLine="0"/>
        <w:rPr>
          <w:sz w:val="21"/>
          <w:szCs w:val="21"/>
        </w:rPr>
      </w:pPr>
    </w:p>
    <w:p w14:paraId="33100CBE" w14:textId="77777777" w:rsidR="00B150A0" w:rsidRPr="006F6BBE" w:rsidRDefault="00B150A0" w:rsidP="00E972E7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Ukončení smlouvy</w:t>
      </w:r>
    </w:p>
    <w:p w14:paraId="09C5B3D0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Smlouvu lze ukončit písemnou dohodou.</w:t>
      </w:r>
    </w:p>
    <w:p w14:paraId="008FDD6D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 xml:space="preserve">Smlouvu lze ukončit odstoupením od smlouvy. Odstoupení musí být učiněno písemně. </w:t>
      </w:r>
    </w:p>
    <w:p w14:paraId="2A2E4E2E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 xml:space="preserve">Objednatel může od smlouvy odstoupit v případech stanovených zákonem a dále v případě: </w:t>
      </w:r>
    </w:p>
    <w:p w14:paraId="4D79FB4D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Prodlení s předáním díla o více než 45 dní.</w:t>
      </w:r>
    </w:p>
    <w:p w14:paraId="5BAA8DFA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Provádění díla osobami, které nejsou náležitě kvalifikované a odborně způsobilé.</w:t>
      </w:r>
    </w:p>
    <w:p w14:paraId="39159F9D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ahájení insolvenčního řízení, ve kterém je zhotovitel v postavení dlužníka.</w:t>
      </w:r>
    </w:p>
    <w:p w14:paraId="0D99242D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hotovitel může od smlouvy odstoupit v případech stanovených zákonem a dále v případě:</w:t>
      </w:r>
    </w:p>
    <w:p w14:paraId="470D9988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ahájení insolvenčního řízení, ve kterém je objednatel v postavení dlužníka.</w:t>
      </w:r>
    </w:p>
    <w:p w14:paraId="6FC7BF4F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Prodlení objednatele s úhradou faktur o více než 45 dní.</w:t>
      </w:r>
    </w:p>
    <w:p w14:paraId="5D032FC9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hotovitel však nemůže od smlouvy odstoupit, pokud objednatel trvá na provedení díla podle určitého příkazu nebo s použitím určité věci nebo zjistí-li zhotovitel skryté překážky prostoru staveniště.</w:t>
      </w:r>
    </w:p>
    <w:p w14:paraId="5E4D160C" w14:textId="77777777" w:rsidR="00B150A0" w:rsidRDefault="00B150A0" w:rsidP="00E972E7">
      <w:pPr>
        <w:ind w:left="0" w:firstLine="0"/>
        <w:rPr>
          <w:sz w:val="21"/>
          <w:szCs w:val="21"/>
        </w:rPr>
      </w:pPr>
    </w:p>
    <w:p w14:paraId="4E53B701" w14:textId="77777777" w:rsidR="00B150A0" w:rsidRPr="006F6BBE" w:rsidRDefault="00B150A0" w:rsidP="00761540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Společná ustanovení</w:t>
      </w:r>
    </w:p>
    <w:p w14:paraId="7CA089BC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 xml:space="preserve">Žádná ze stran nemůže bez písemně uděleného souhlasu druhé smluvní strany ani pohledávku, ani dluh z této smlouvy, ani tuto smlouvu postoupit třetí osobě. </w:t>
      </w:r>
    </w:p>
    <w:p w14:paraId="35D0F279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Každá ze stran přebírá na sebe nebezpečí změny okolností dle § 1765 občanského zákoníku za své dluhy vzniklé na základě této smlouvy.</w:t>
      </w:r>
    </w:p>
    <w:p w14:paraId="2BF2EB7E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 xml:space="preserve">Žádná práva a povinnosti stran nelze dovozovat z praxe zavedené mezi stranami či zvyklostí zachovávaných obecně či v odvětví týkajícím se předmětu plnění této smlouvy. </w:t>
      </w:r>
    </w:p>
    <w:p w14:paraId="21410AF4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Ukáže-li se některé z ustanovení této smlouvy zdánlivým (nicotným), posoudí se vliv této vady na ostatní ustanovení smlouvy obdobně podle § 576 občanského zákoníku.</w:t>
      </w:r>
    </w:p>
    <w:p w14:paraId="574E05BC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 xml:space="preserve">Strany vylučují aplikaci následujících ustanovení občanského zákoníku na tuto smlouvu: </w:t>
      </w:r>
      <w:r>
        <w:rPr>
          <w:sz w:val="21"/>
          <w:szCs w:val="21"/>
        </w:rPr>
        <w:t xml:space="preserve">          </w:t>
      </w:r>
      <w:r w:rsidRPr="00761540">
        <w:rPr>
          <w:sz w:val="21"/>
          <w:szCs w:val="21"/>
        </w:rPr>
        <w:t>§</w:t>
      </w:r>
      <w:r>
        <w:rPr>
          <w:sz w:val="21"/>
          <w:szCs w:val="21"/>
        </w:rPr>
        <w:t xml:space="preserve"> </w:t>
      </w:r>
      <w:r w:rsidRPr="00761540">
        <w:rPr>
          <w:sz w:val="21"/>
          <w:szCs w:val="21"/>
        </w:rPr>
        <w:t xml:space="preserve">557 (pravidlo </w:t>
      </w:r>
      <w:proofErr w:type="spellStart"/>
      <w:r w:rsidRPr="00761540">
        <w:rPr>
          <w:sz w:val="21"/>
          <w:szCs w:val="21"/>
        </w:rPr>
        <w:t>contra</w:t>
      </w:r>
      <w:proofErr w:type="spellEnd"/>
      <w:r w:rsidRPr="00761540">
        <w:rPr>
          <w:sz w:val="21"/>
          <w:szCs w:val="21"/>
        </w:rPr>
        <w:t xml:space="preserve"> proferentem).</w:t>
      </w:r>
    </w:p>
    <w:p w14:paraId="7356EE49" w14:textId="1E6E3361" w:rsidR="00B150A0" w:rsidRDefault="00B150A0" w:rsidP="00B1584E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Zhotovitel bere na vědomí, že je osobou povinnou spolupůsobit při výkonu finanční kontroly. Zhotovitel je povinen zavázat ke spolupůsobení při finanční kontrole všechny své subdodavatele.</w:t>
      </w:r>
    </w:p>
    <w:p w14:paraId="2F154460" w14:textId="77777777" w:rsidR="00F645FB" w:rsidRPr="00F645FB" w:rsidRDefault="00F645FB" w:rsidP="00F645FB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F645FB">
        <w:rPr>
          <w:sz w:val="21"/>
          <w:szCs w:val="21"/>
        </w:rPr>
        <w:t>Poskytovatel zajistí po celou dobu trvání smlouvy:</w:t>
      </w:r>
    </w:p>
    <w:p w14:paraId="5DECE878" w14:textId="77777777" w:rsidR="00F645FB" w:rsidRPr="00F645FB" w:rsidRDefault="00F645FB" w:rsidP="00F645FB">
      <w:pPr>
        <w:pStyle w:val="ListParagraph1"/>
        <w:numPr>
          <w:ilvl w:val="3"/>
          <w:numId w:val="11"/>
        </w:numPr>
        <w:rPr>
          <w:sz w:val="21"/>
          <w:szCs w:val="21"/>
        </w:rPr>
      </w:pPr>
      <w:r w:rsidRPr="00F645FB">
        <w:rPr>
          <w:sz w:val="21"/>
          <w:szCs w:val="21"/>
        </w:rPr>
        <w:t>důstojné pracovní podmínky, plnění povinností vyplývající z právních předpisů České republiky, zejména pak z předpisů pracovněprávních, předpisů z oblasti zaměstnanosti a bezpečnosti ochrany zdraví při práci, a to vůči všem osobám, které se na plnění smlouvy budou podílet, přičemž plnění těchto povinností zajistí prodávající i u svých subdodavatelů,</w:t>
      </w:r>
    </w:p>
    <w:p w14:paraId="649F3C60" w14:textId="77777777" w:rsidR="00F645FB" w:rsidRPr="00F645FB" w:rsidRDefault="00F645FB" w:rsidP="00F645FB">
      <w:pPr>
        <w:pStyle w:val="ListParagraph1"/>
        <w:numPr>
          <w:ilvl w:val="3"/>
          <w:numId w:val="11"/>
        </w:numPr>
        <w:rPr>
          <w:sz w:val="21"/>
          <w:szCs w:val="21"/>
        </w:rPr>
      </w:pPr>
      <w:r w:rsidRPr="00F645FB">
        <w:rPr>
          <w:sz w:val="21"/>
          <w:szCs w:val="21"/>
        </w:rPr>
        <w:t>řádné a včasné plnění finančních závazků svým subdodavatelům za podmínek vycházejících z této smlouvy,</w:t>
      </w:r>
    </w:p>
    <w:p w14:paraId="04B5C990" w14:textId="1DB7E032" w:rsidR="00F645FB" w:rsidRPr="00F645FB" w:rsidRDefault="00F645FB" w:rsidP="00F645FB">
      <w:pPr>
        <w:pStyle w:val="ListParagraph1"/>
        <w:numPr>
          <w:ilvl w:val="3"/>
          <w:numId w:val="11"/>
        </w:numPr>
        <w:rPr>
          <w:sz w:val="21"/>
          <w:szCs w:val="21"/>
        </w:rPr>
      </w:pPr>
      <w:r w:rsidRPr="00F645FB">
        <w:rPr>
          <w:sz w:val="21"/>
          <w:szCs w:val="21"/>
        </w:rPr>
        <w:t>eliminaci dopadů na životní prostředí ve snaze o trvale udržitelný rozvoj.</w:t>
      </w:r>
    </w:p>
    <w:p w14:paraId="19E5ED4D" w14:textId="77777777" w:rsidR="00976FDA" w:rsidRDefault="00976FDA" w:rsidP="00E972E7">
      <w:pPr>
        <w:ind w:left="0" w:firstLine="0"/>
        <w:rPr>
          <w:sz w:val="21"/>
          <w:szCs w:val="21"/>
        </w:rPr>
      </w:pPr>
    </w:p>
    <w:p w14:paraId="69005FC0" w14:textId="77777777" w:rsidR="00B150A0" w:rsidRPr="006F6BBE" w:rsidRDefault="00B150A0" w:rsidP="00761540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Závěrečná ustanovení</w:t>
      </w:r>
    </w:p>
    <w:p w14:paraId="4E66450E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Tato smlouva se řídí českým právním řádem, s výjimkou kolizních ustanovení. Veškerá jednání o díle a jeho provádění probíhají v jazyce českém.</w:t>
      </w:r>
    </w:p>
    <w:p w14:paraId="4474110A" w14:textId="77777777" w:rsidR="00B150A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Tuto smlouvu lze měnit pouze písemně, formou oboustranně podepsaného číslovaného dodatku k této smlouvě. Uznat dluh vzniklý v souvislosti s touto smlouvou lze pouze písemně.</w:t>
      </w:r>
    </w:p>
    <w:p w14:paraId="33BE7623" w14:textId="77777777" w:rsidR="00C50B81" w:rsidRPr="00C50B81" w:rsidRDefault="00C50B81" w:rsidP="00C50B81">
      <w:pPr>
        <w:pStyle w:val="Odstavecseseznamem"/>
        <w:numPr>
          <w:ilvl w:val="1"/>
          <w:numId w:val="11"/>
        </w:numPr>
        <w:rPr>
          <w:rFonts w:eastAsia="Calibri" w:cs="Arial"/>
          <w:sz w:val="21"/>
          <w:szCs w:val="21"/>
        </w:rPr>
      </w:pPr>
      <w:r w:rsidRPr="00C50B81">
        <w:rPr>
          <w:rFonts w:eastAsia="Calibri" w:cs="Arial"/>
          <w:sz w:val="21"/>
          <w:szCs w:val="21"/>
        </w:rPr>
        <w:lastRenderedPageBreak/>
        <w:t>Smluvní s</w:t>
      </w:r>
      <w:r>
        <w:rPr>
          <w:rFonts w:eastAsia="Calibri" w:cs="Arial"/>
          <w:sz w:val="21"/>
          <w:szCs w:val="21"/>
        </w:rPr>
        <w:t>trany berou na vědomí, že tato s</w:t>
      </w:r>
      <w:r w:rsidRPr="00C50B81">
        <w:rPr>
          <w:rFonts w:eastAsia="Calibri" w:cs="Arial"/>
          <w:sz w:val="21"/>
          <w:szCs w:val="21"/>
        </w:rPr>
        <w:t xml:space="preserve">mlouva naplňuje požadavky, uvedené v zákoně č. 340/2015 Sb. a podléhá tímto povinnosti zveřejnění v registru smluv, a s tímto uveřejněním v zákonném rozsahu souhlasí. Zadat smlouvu do registru smluv v zákonné lhůtě se zavazuje </w:t>
      </w:r>
      <w:r>
        <w:rPr>
          <w:rFonts w:eastAsia="Calibri" w:cs="Arial"/>
          <w:sz w:val="21"/>
          <w:szCs w:val="21"/>
        </w:rPr>
        <w:t>objednatel</w:t>
      </w:r>
      <w:r w:rsidRPr="00C50B81">
        <w:rPr>
          <w:rFonts w:eastAsia="Calibri" w:cs="Arial"/>
          <w:sz w:val="21"/>
          <w:szCs w:val="21"/>
        </w:rPr>
        <w:t xml:space="preserve">, který na vyžádání </w:t>
      </w:r>
      <w:r>
        <w:rPr>
          <w:rFonts w:eastAsia="Calibri" w:cs="Arial"/>
          <w:sz w:val="21"/>
          <w:szCs w:val="21"/>
        </w:rPr>
        <w:t>zhotovitele</w:t>
      </w:r>
      <w:r w:rsidRPr="00C50B81">
        <w:rPr>
          <w:rFonts w:eastAsia="Calibri" w:cs="Arial"/>
          <w:sz w:val="21"/>
          <w:szCs w:val="21"/>
        </w:rPr>
        <w:t xml:space="preserve"> zašle </w:t>
      </w:r>
      <w:r>
        <w:rPr>
          <w:rFonts w:eastAsia="Calibri" w:cs="Arial"/>
          <w:sz w:val="21"/>
          <w:szCs w:val="21"/>
        </w:rPr>
        <w:t>zhotoviteli potvrzení o uveřejnění smlouvy.</w:t>
      </w:r>
    </w:p>
    <w:p w14:paraId="2CC6FDD3" w14:textId="32C57A37" w:rsidR="00B150A0" w:rsidRDefault="004F663A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Tato smlouva je vyhotovena ve 2</w:t>
      </w:r>
      <w:r w:rsidR="00B150A0" w:rsidRPr="00761540">
        <w:rPr>
          <w:sz w:val="21"/>
          <w:szCs w:val="21"/>
        </w:rPr>
        <w:t xml:space="preserve"> stejnopisech, z nichž k</w:t>
      </w:r>
      <w:r>
        <w:rPr>
          <w:sz w:val="21"/>
          <w:szCs w:val="21"/>
        </w:rPr>
        <w:t>aždá ze smluvních stran obdrží 1</w:t>
      </w:r>
      <w:r w:rsidR="00B150A0" w:rsidRPr="00761540">
        <w:rPr>
          <w:sz w:val="21"/>
          <w:szCs w:val="21"/>
        </w:rPr>
        <w:t xml:space="preserve"> vyhotovení.</w:t>
      </w:r>
    </w:p>
    <w:p w14:paraId="5CEE68EB" w14:textId="6115A8CF" w:rsidR="00B26CF8" w:rsidRDefault="00B26CF8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Nedílnou součástí této smlouvy je:</w:t>
      </w:r>
    </w:p>
    <w:p w14:paraId="16F9EF22" w14:textId="33330B76" w:rsidR="00B26CF8" w:rsidRDefault="005E78B6" w:rsidP="00B26CF8">
      <w:pPr>
        <w:pStyle w:val="ListParagraph1"/>
        <w:numPr>
          <w:ilvl w:val="3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 xml:space="preserve">Příloha č. 1: </w:t>
      </w:r>
      <w:r w:rsidR="00882EEA">
        <w:rPr>
          <w:sz w:val="21"/>
          <w:szCs w:val="21"/>
        </w:rPr>
        <w:t>Technická specifikace předmětu koupě</w:t>
      </w:r>
    </w:p>
    <w:p w14:paraId="484B7B58" w14:textId="40D81FD1" w:rsidR="00692CCD" w:rsidRDefault="00692CCD" w:rsidP="00B26CF8">
      <w:pPr>
        <w:pStyle w:val="ListParagraph1"/>
        <w:numPr>
          <w:ilvl w:val="3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 xml:space="preserve">Příloha č. 2: </w:t>
      </w:r>
      <w:r w:rsidR="007F613C">
        <w:rPr>
          <w:sz w:val="21"/>
          <w:szCs w:val="21"/>
        </w:rPr>
        <w:t>N</w:t>
      </w:r>
      <w:r w:rsidR="000C08EB">
        <w:rPr>
          <w:sz w:val="21"/>
          <w:szCs w:val="21"/>
        </w:rPr>
        <w:t>ákres</w:t>
      </w:r>
      <w:r>
        <w:rPr>
          <w:sz w:val="21"/>
          <w:szCs w:val="21"/>
        </w:rPr>
        <w:t xml:space="preserve"> automatické komory</w:t>
      </w:r>
    </w:p>
    <w:p w14:paraId="0A7C32A6" w14:textId="32D4BF5C" w:rsidR="0037297F" w:rsidRPr="004132E0" w:rsidRDefault="00976FDA" w:rsidP="004132E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Tato smlouva nabývá účinnosti okamžikem</w:t>
      </w:r>
      <w:r w:rsidR="00384DA1">
        <w:rPr>
          <w:sz w:val="21"/>
          <w:szCs w:val="21"/>
        </w:rPr>
        <w:t xml:space="preserve"> jejího</w:t>
      </w:r>
      <w:r>
        <w:rPr>
          <w:sz w:val="21"/>
          <w:szCs w:val="21"/>
        </w:rPr>
        <w:t xml:space="preserve"> zveřejnění v registru smluv.</w:t>
      </w:r>
    </w:p>
    <w:p w14:paraId="498D66AB" w14:textId="77777777" w:rsidR="0037297F" w:rsidRPr="00B1584E" w:rsidRDefault="0037297F" w:rsidP="0037297F">
      <w:pPr>
        <w:pStyle w:val="ListParagraph1"/>
        <w:ind w:left="0" w:firstLine="0"/>
        <w:rPr>
          <w:sz w:val="21"/>
          <w:szCs w:val="21"/>
        </w:rPr>
      </w:pPr>
    </w:p>
    <w:tbl>
      <w:tblPr>
        <w:tblW w:w="9606" w:type="dxa"/>
        <w:tblInd w:w="-106" w:type="dxa"/>
        <w:tblLook w:val="00A0" w:firstRow="1" w:lastRow="0" w:firstColumn="1" w:lastColumn="0" w:noHBand="0" w:noVBand="0"/>
      </w:tblPr>
      <w:tblGrid>
        <w:gridCol w:w="4606"/>
        <w:gridCol w:w="5000"/>
      </w:tblGrid>
      <w:tr w:rsidR="00B150A0" w:rsidRPr="00744F63" w14:paraId="7FE1D863" w14:textId="77777777">
        <w:tc>
          <w:tcPr>
            <w:tcW w:w="4606" w:type="dxa"/>
            <w:vAlign w:val="center"/>
          </w:tcPr>
          <w:p w14:paraId="45A3600B" w14:textId="5483F21F" w:rsidR="00B150A0" w:rsidRPr="0043636B" w:rsidRDefault="00780D2C" w:rsidP="00882EEA">
            <w:pPr>
              <w:spacing w:before="60" w:after="60"/>
              <w:ind w:left="0" w:firstLine="0"/>
              <w:jc w:val="left"/>
              <w:rPr>
                <w:color w:val="000000"/>
                <w:sz w:val="21"/>
                <w:szCs w:val="21"/>
                <w:lang w:eastAsia="cs-CZ"/>
              </w:rPr>
            </w:pPr>
            <w:r>
              <w:rPr>
                <w:color w:val="000000"/>
                <w:sz w:val="21"/>
                <w:szCs w:val="21"/>
                <w:lang w:eastAsia="cs-CZ"/>
              </w:rPr>
              <w:t>V</w:t>
            </w:r>
            <w:r w:rsidR="005E78B6">
              <w:rPr>
                <w:color w:val="000000"/>
                <w:sz w:val="21"/>
                <w:szCs w:val="21"/>
                <w:lang w:eastAsia="cs-CZ"/>
              </w:rPr>
              <w:t xml:space="preserve"> </w:t>
            </w:r>
            <w:r w:rsidR="00882EEA" w:rsidRPr="00882EEA">
              <w:rPr>
                <w:color w:val="000000"/>
                <w:sz w:val="21"/>
                <w:szCs w:val="21"/>
                <w:highlight w:val="yellow"/>
                <w:lang w:eastAsia="cs-CZ"/>
              </w:rPr>
              <w:t>…</w:t>
            </w:r>
            <w:r w:rsidR="00B150A0" w:rsidRPr="0043636B">
              <w:rPr>
                <w:color w:val="000000"/>
                <w:sz w:val="21"/>
                <w:szCs w:val="21"/>
                <w:lang w:eastAsia="cs-CZ"/>
              </w:rPr>
              <w:t xml:space="preserve"> dne </w:t>
            </w:r>
          </w:p>
        </w:tc>
        <w:tc>
          <w:tcPr>
            <w:tcW w:w="5000" w:type="dxa"/>
            <w:vAlign w:val="center"/>
          </w:tcPr>
          <w:p w14:paraId="27A8556C" w14:textId="77777777" w:rsidR="00B150A0" w:rsidRPr="0043636B" w:rsidRDefault="004F663A" w:rsidP="00744F63">
            <w:pPr>
              <w:spacing w:before="60" w:after="60"/>
              <w:ind w:left="0" w:firstLine="0"/>
              <w:jc w:val="left"/>
              <w:rPr>
                <w:color w:val="000000"/>
                <w:sz w:val="21"/>
                <w:szCs w:val="21"/>
                <w:lang w:eastAsia="cs-CZ"/>
              </w:rPr>
            </w:pPr>
            <w:r>
              <w:rPr>
                <w:color w:val="000000"/>
                <w:sz w:val="21"/>
                <w:szCs w:val="21"/>
                <w:lang w:eastAsia="cs-CZ"/>
              </w:rPr>
              <w:t>V Brně</w:t>
            </w:r>
            <w:r w:rsidR="00B150A0" w:rsidRPr="0043636B">
              <w:rPr>
                <w:color w:val="000000"/>
                <w:sz w:val="21"/>
                <w:szCs w:val="21"/>
                <w:lang w:eastAsia="cs-CZ"/>
              </w:rPr>
              <w:t xml:space="preserve"> dne</w:t>
            </w:r>
          </w:p>
        </w:tc>
      </w:tr>
      <w:tr w:rsidR="00B150A0" w:rsidRPr="00744F63" w14:paraId="1BCA75DD" w14:textId="77777777">
        <w:trPr>
          <w:trHeight w:val="811"/>
        </w:trPr>
        <w:tc>
          <w:tcPr>
            <w:tcW w:w="4606" w:type="dxa"/>
            <w:vAlign w:val="center"/>
          </w:tcPr>
          <w:p w14:paraId="16374B19" w14:textId="77777777" w:rsidR="00B150A0" w:rsidRPr="00744F63" w:rsidRDefault="00B150A0" w:rsidP="00744F63">
            <w:pPr>
              <w:spacing w:before="60" w:after="60"/>
              <w:ind w:left="0" w:firstLine="0"/>
              <w:jc w:val="center"/>
              <w:rPr>
                <w:sz w:val="21"/>
                <w:szCs w:val="21"/>
                <w:lang w:eastAsia="cs-CZ"/>
              </w:rPr>
            </w:pPr>
          </w:p>
        </w:tc>
        <w:tc>
          <w:tcPr>
            <w:tcW w:w="5000" w:type="dxa"/>
            <w:vAlign w:val="center"/>
          </w:tcPr>
          <w:p w14:paraId="6248BEBE" w14:textId="77777777" w:rsidR="00B150A0" w:rsidRPr="00744F63" w:rsidRDefault="00B150A0" w:rsidP="00744F63">
            <w:pPr>
              <w:spacing w:before="60" w:after="60"/>
              <w:ind w:left="0" w:firstLine="0"/>
              <w:jc w:val="center"/>
              <w:rPr>
                <w:sz w:val="21"/>
                <w:szCs w:val="21"/>
                <w:lang w:eastAsia="cs-CZ"/>
              </w:rPr>
            </w:pPr>
          </w:p>
        </w:tc>
      </w:tr>
      <w:tr w:rsidR="00F574F1" w:rsidRPr="00744F63" w14:paraId="0D11DE64" w14:textId="77777777">
        <w:tc>
          <w:tcPr>
            <w:tcW w:w="4606" w:type="dxa"/>
            <w:vAlign w:val="center"/>
          </w:tcPr>
          <w:p w14:paraId="411855E8" w14:textId="3D27800F" w:rsidR="00F574F1" w:rsidRPr="004A4DA1" w:rsidRDefault="00882EEA" w:rsidP="005E78B6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 w:rsidRPr="00882EEA">
              <w:rPr>
                <w:rFonts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5DA48F14" w14:textId="77777777" w:rsidR="00F574F1" w:rsidRPr="004A4DA1" w:rsidRDefault="00F574F1" w:rsidP="00F574F1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prof. RNDr. Ing. Michal V. Marek</w:t>
            </w:r>
            <w:r>
              <w:rPr>
                <w:rFonts w:cs="Arial"/>
                <w:sz w:val="21"/>
                <w:szCs w:val="21"/>
              </w:rPr>
              <w:t>,</w:t>
            </w:r>
            <w:r w:rsidRPr="004A4DA1">
              <w:rPr>
                <w:rFonts w:cs="Arial"/>
                <w:sz w:val="21"/>
                <w:szCs w:val="21"/>
              </w:rPr>
              <w:t xml:space="preserve"> DrSc., dr. h. c.</w:t>
            </w:r>
          </w:p>
        </w:tc>
      </w:tr>
      <w:tr w:rsidR="00B150A0" w:rsidRPr="00744F63" w14:paraId="21F8C19B" w14:textId="77777777">
        <w:tc>
          <w:tcPr>
            <w:tcW w:w="4606" w:type="dxa"/>
            <w:vAlign w:val="center"/>
          </w:tcPr>
          <w:p w14:paraId="018D59EE" w14:textId="39ECBEA0" w:rsidR="00B150A0" w:rsidRPr="004A4DA1" w:rsidRDefault="00882EEA" w:rsidP="002C60A5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 w:rsidRPr="00882EEA">
              <w:rPr>
                <w:rFonts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26BFAA66" w14:textId="77777777" w:rsidR="00B150A0" w:rsidRPr="004A4DA1" w:rsidRDefault="004F663A" w:rsidP="004F663A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ř</w:t>
            </w:r>
            <w:r w:rsidR="00B150A0" w:rsidRPr="004A4DA1">
              <w:rPr>
                <w:rFonts w:cs="Arial"/>
                <w:sz w:val="21"/>
                <w:szCs w:val="21"/>
              </w:rPr>
              <w:t>editel</w:t>
            </w:r>
          </w:p>
        </w:tc>
      </w:tr>
      <w:tr w:rsidR="00F574F1" w:rsidRPr="00744F63" w14:paraId="656C8ABF" w14:textId="77777777">
        <w:tc>
          <w:tcPr>
            <w:tcW w:w="4606" w:type="dxa"/>
            <w:vAlign w:val="center"/>
          </w:tcPr>
          <w:p w14:paraId="5F281F47" w14:textId="41F0D26A" w:rsidR="00F574F1" w:rsidRPr="004A4DA1" w:rsidRDefault="00882EEA" w:rsidP="00F574F1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 w:rsidRPr="00882EEA">
              <w:rPr>
                <w:rFonts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2144BF53" w14:textId="77777777" w:rsidR="00F574F1" w:rsidRPr="004A4DA1" w:rsidRDefault="00F574F1" w:rsidP="00F574F1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Ústav</w:t>
            </w:r>
            <w:r w:rsidRPr="004A4DA1">
              <w:rPr>
                <w:rFonts w:cs="Arial"/>
                <w:sz w:val="21"/>
                <w:szCs w:val="21"/>
              </w:rPr>
              <w:t xml:space="preserve"> výzkumu globální změny AV ČR, v. v. i.</w:t>
            </w:r>
          </w:p>
        </w:tc>
      </w:tr>
    </w:tbl>
    <w:p w14:paraId="5CBF4641" w14:textId="2B449A28" w:rsidR="00DD058D" w:rsidRDefault="00DD058D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28C21E63" w14:textId="77777777" w:rsidR="004132E0" w:rsidRDefault="004132E0">
      <w:pPr>
        <w:spacing w:before="0" w:after="0"/>
        <w:ind w:left="0" w:firstLine="0"/>
        <w:jc w:val="left"/>
        <w:rPr>
          <w:b/>
          <w:sz w:val="21"/>
          <w:szCs w:val="21"/>
        </w:rPr>
      </w:pPr>
      <w:r>
        <w:rPr>
          <w:b/>
          <w:sz w:val="21"/>
          <w:szCs w:val="21"/>
        </w:rPr>
        <w:br w:type="page"/>
      </w:r>
    </w:p>
    <w:p w14:paraId="4DDAF3B4" w14:textId="77777777" w:rsidR="00882EEA" w:rsidRPr="006F6BBE" w:rsidRDefault="00882EEA" w:rsidP="00882EEA">
      <w:pPr>
        <w:ind w:left="0" w:firstLine="0"/>
        <w:rPr>
          <w:sz w:val="21"/>
          <w:szCs w:val="21"/>
        </w:rPr>
      </w:pPr>
      <w:r w:rsidRPr="008E724F">
        <w:rPr>
          <w:b/>
          <w:smallCaps/>
          <w:spacing w:val="32"/>
          <w:sz w:val="21"/>
          <w:szCs w:val="21"/>
        </w:rPr>
        <w:lastRenderedPageBreak/>
        <w:t>Příloha č. 1:</w:t>
      </w:r>
      <w:r>
        <w:rPr>
          <w:b/>
          <w:smallCaps/>
          <w:spacing w:val="32"/>
          <w:sz w:val="21"/>
          <w:szCs w:val="21"/>
        </w:rPr>
        <w:t xml:space="preserve"> Technická specifikace předmětu koupě</w:t>
      </w:r>
    </w:p>
    <w:p w14:paraId="63C4247E" w14:textId="04911784" w:rsidR="00882EEA" w:rsidRPr="006F6BBE" w:rsidRDefault="00882EEA" w:rsidP="00882EEA">
      <w:pPr>
        <w:pStyle w:val="Zhlav"/>
        <w:rPr>
          <w:b/>
          <w:bCs/>
          <w:color w:val="86B918"/>
          <w:sz w:val="21"/>
          <w:szCs w:val="21"/>
        </w:rPr>
      </w:pPr>
      <w:r w:rsidRPr="006F6BBE">
        <w:rPr>
          <w:b/>
          <w:bCs/>
          <w:color w:val="86B918"/>
          <w:sz w:val="21"/>
          <w:szCs w:val="21"/>
        </w:rPr>
        <w:t>__________________________________________________________________</w:t>
      </w:r>
      <w:r w:rsidR="003F2123">
        <w:rPr>
          <w:b/>
          <w:bCs/>
          <w:color w:val="86B918"/>
          <w:sz w:val="21"/>
          <w:szCs w:val="21"/>
        </w:rPr>
        <w:t>___</w:t>
      </w:r>
      <w:r w:rsidRPr="006F6BBE">
        <w:rPr>
          <w:b/>
          <w:bCs/>
          <w:color w:val="86B918"/>
          <w:sz w:val="21"/>
          <w:szCs w:val="21"/>
        </w:rPr>
        <w:t>________</w:t>
      </w:r>
    </w:p>
    <w:p w14:paraId="76B8E963" w14:textId="77777777" w:rsidR="00882EEA" w:rsidRDefault="00882EEA" w:rsidP="00882EEA">
      <w:r>
        <w:t>Technická specifikace předmětu koupě</w:t>
      </w:r>
      <w:r w:rsidRPr="008E724F">
        <w:t xml:space="preserve"> bude splňovat následující technické parametry:</w:t>
      </w:r>
    </w:p>
    <w:p w14:paraId="2EDE5F38" w14:textId="76AF123C" w:rsidR="00882EEA" w:rsidRDefault="00882EEA" w:rsidP="00882EEA">
      <w:pPr>
        <w:ind w:left="0" w:firstLine="0"/>
      </w:pPr>
    </w:p>
    <w:p w14:paraId="355B8767" w14:textId="1AA4BFB3" w:rsidR="002B46E1" w:rsidRDefault="002B46E1" w:rsidP="00882EEA">
      <w:pPr>
        <w:ind w:left="0" w:firstLine="0"/>
      </w:pPr>
      <w:r w:rsidRPr="002B46E1">
        <w:t>Systém řízení musí umožňovat použití jako</w:t>
      </w:r>
      <w:r w:rsidR="00F645FB">
        <w:t>žto</w:t>
      </w:r>
      <w:r w:rsidRPr="002B46E1">
        <w:t xml:space="preserve"> univerzálního </w:t>
      </w:r>
      <w:proofErr w:type="spellStart"/>
      <w:r w:rsidRPr="002B46E1">
        <w:t>multiplexeru</w:t>
      </w:r>
      <w:proofErr w:type="spellEnd"/>
      <w:r w:rsidRPr="002B46E1">
        <w:t xml:space="preserve"> (sekvenční přepínání pomocí ventilů mezi komorami</w:t>
      </w:r>
      <w:r>
        <w:t>, které jsou aktuálně měřeny)</w:t>
      </w:r>
      <w:r w:rsidRPr="002B46E1">
        <w:t xml:space="preserve"> pro měření emisí skleníkových plynů/ekosystémové výměny z půdy či vegetace s použitím manuálních komor nebo jiných typů měřících a experimentálních komor jako například komory OTC</w:t>
      </w:r>
      <w:r w:rsidR="00F645FB">
        <w:t xml:space="preserve"> –</w:t>
      </w:r>
      <w:r w:rsidRPr="002B46E1">
        <w:t xml:space="preserve"> Open T</w:t>
      </w:r>
      <w:r w:rsidR="00F645FB">
        <w:t xml:space="preserve">op </w:t>
      </w:r>
      <w:proofErr w:type="spellStart"/>
      <w:r w:rsidR="00F645FB">
        <w:t>Chamber</w:t>
      </w:r>
      <w:proofErr w:type="spellEnd"/>
      <w:r>
        <w:t>, či růstové komory.</w:t>
      </w:r>
      <w:r w:rsidRPr="002B46E1">
        <w:t xml:space="preserve"> Systém </w:t>
      </w:r>
      <w:r>
        <w:t>musí</w:t>
      </w:r>
      <w:r w:rsidRPr="002B46E1">
        <w:t xml:space="preserve"> umožňovat </w:t>
      </w:r>
      <w:proofErr w:type="spellStart"/>
      <w:r w:rsidRPr="002B46E1">
        <w:t>doprogramování</w:t>
      </w:r>
      <w:proofErr w:type="spellEnd"/>
      <w:r w:rsidRPr="002B46E1">
        <w:t xml:space="preserve"> řízení jiných typů automatizačních prvků</w:t>
      </w:r>
      <w:r>
        <w:t>,</w:t>
      </w:r>
      <w:r w:rsidRPr="002B46E1">
        <w:t xml:space="preserve"> jako jsou </w:t>
      </w:r>
      <w:proofErr w:type="spellStart"/>
      <w:r w:rsidRPr="002B46E1">
        <w:t>servopohony</w:t>
      </w:r>
      <w:proofErr w:type="spellEnd"/>
      <w:r w:rsidRPr="002B46E1">
        <w:t>, či řízení markýz pro simulaci sucha.</w:t>
      </w:r>
    </w:p>
    <w:p w14:paraId="0A4C8CA7" w14:textId="77777777" w:rsidR="002B46E1" w:rsidRPr="008E724F" w:rsidRDefault="002B46E1" w:rsidP="00882EEA">
      <w:pPr>
        <w:ind w:left="0" w:firstLine="0"/>
      </w:pPr>
    </w:p>
    <w:p w14:paraId="32FF9997" w14:textId="77777777" w:rsidR="007F613C" w:rsidRPr="007F613C" w:rsidRDefault="007F613C" w:rsidP="007F613C">
      <w:pPr>
        <w:rPr>
          <w:b/>
          <w:sz w:val="21"/>
          <w:szCs w:val="21"/>
        </w:rPr>
      </w:pPr>
      <w:r w:rsidRPr="007F613C">
        <w:rPr>
          <w:b/>
          <w:sz w:val="21"/>
          <w:szCs w:val="21"/>
        </w:rPr>
        <w:t>1.</w:t>
      </w:r>
      <w:r w:rsidRPr="007F613C">
        <w:rPr>
          <w:b/>
          <w:sz w:val="21"/>
          <w:szCs w:val="21"/>
        </w:rPr>
        <w:tab/>
        <w:t>Systém řízení automatických komor</w:t>
      </w:r>
    </w:p>
    <w:p w14:paraId="12B40309" w14:textId="06540233" w:rsidR="007F613C" w:rsidRPr="007F613C" w:rsidRDefault="007F613C" w:rsidP="007F613C">
      <w:pPr>
        <w:rPr>
          <w:sz w:val="21"/>
          <w:szCs w:val="21"/>
        </w:rPr>
      </w:pPr>
      <w:r w:rsidRPr="007F613C">
        <w:rPr>
          <w:sz w:val="21"/>
          <w:szCs w:val="21"/>
        </w:rPr>
        <w:t>Systém řízení automatických komor musí zajišťovat</w:t>
      </w:r>
      <w:r w:rsidR="00891BBA">
        <w:rPr>
          <w:sz w:val="21"/>
          <w:szCs w:val="21"/>
        </w:rPr>
        <w:t xml:space="preserve"> mimo jiné</w:t>
      </w:r>
      <w:r w:rsidRPr="007F613C">
        <w:rPr>
          <w:sz w:val="21"/>
          <w:szCs w:val="21"/>
        </w:rPr>
        <w:t xml:space="preserve"> kompletní ovládání souboru 12 automatických komor (</w:t>
      </w:r>
      <w:r>
        <w:rPr>
          <w:sz w:val="21"/>
          <w:szCs w:val="21"/>
        </w:rPr>
        <w:t>které vlastní objednatel</w:t>
      </w:r>
      <w:r w:rsidRPr="007F613C">
        <w:rPr>
          <w:sz w:val="21"/>
          <w:szCs w:val="21"/>
        </w:rPr>
        <w:t>) v sekvenci, kdy na měření na jedné komoře bezprostředně (s nastavitelnou prodlevou či překryvem otevírání předchozí a zavírání následující komory +- 30 s) navazuje měření na další komoře a tato sekvence běží v opakujícím se cyklu. Konkrétně pak systém automatického řízení musí zajišťovat ovládání otevírání a zavírání souboru 12 automatických komor pomocí lineárních elektrických motorů (u každé komory 1 lineární motor pro zvedání a 1 lineární motor pro otáčení), automatické otevírání ventilu pro vyrovnání tlaku v průběhu zavírání komor a jeho zavření po dosednutí komory, automatické zapínání LED světel a nastavení intenzity světla na základě PA</w:t>
      </w:r>
      <w:r w:rsidR="00F645FB">
        <w:rPr>
          <w:sz w:val="21"/>
          <w:szCs w:val="21"/>
        </w:rPr>
        <w:t>R senzorů, odečítání a ukládání</w:t>
      </w:r>
      <w:r w:rsidRPr="007F613C">
        <w:rPr>
          <w:sz w:val="21"/>
          <w:szCs w:val="21"/>
        </w:rPr>
        <w:t xml:space="preserve"> naměřených hodnot z infračervených senzorů, přepínání elektromagnetických ventilů pro analýzu výměny plynů pro danou komoru, odečítání naměřených hodnot změny koncentrace plynů z analyzátoru plynů samostatně při zapnuté</w:t>
      </w:r>
      <w:r>
        <w:rPr>
          <w:sz w:val="21"/>
          <w:szCs w:val="21"/>
        </w:rPr>
        <w:t>m světle a vypnutém LED světle.</w:t>
      </w:r>
      <w:r w:rsidRPr="007F613C">
        <w:rPr>
          <w:sz w:val="21"/>
          <w:szCs w:val="21"/>
        </w:rPr>
        <w:t xml:space="preserve"> Systém musí být postaven jako univerzální z pohledu použitých analyzátorů plynů tak aby byl schopen měření jak s analyzátorem plynů CO</w:t>
      </w:r>
      <w:r w:rsidRPr="007F613C">
        <w:rPr>
          <w:sz w:val="21"/>
          <w:szCs w:val="21"/>
          <w:vertAlign w:val="subscript"/>
        </w:rPr>
        <w:t>2</w:t>
      </w:r>
      <w:r w:rsidRPr="007F613C">
        <w:rPr>
          <w:sz w:val="21"/>
          <w:szCs w:val="21"/>
        </w:rPr>
        <w:t>, H</w:t>
      </w:r>
      <w:r w:rsidRPr="007F613C">
        <w:rPr>
          <w:sz w:val="21"/>
          <w:szCs w:val="21"/>
          <w:vertAlign w:val="subscript"/>
        </w:rPr>
        <w:t>2</w:t>
      </w:r>
      <w:r w:rsidRPr="007F613C">
        <w:rPr>
          <w:sz w:val="21"/>
          <w:szCs w:val="21"/>
        </w:rPr>
        <w:t>O Li-850</w:t>
      </w:r>
      <w:r>
        <w:rPr>
          <w:sz w:val="21"/>
          <w:szCs w:val="21"/>
        </w:rPr>
        <w:t xml:space="preserve"> (který vlastní objednatel)</w:t>
      </w:r>
      <w:r w:rsidRPr="007F613C">
        <w:rPr>
          <w:sz w:val="21"/>
          <w:szCs w:val="21"/>
        </w:rPr>
        <w:t xml:space="preserve">, přičemž pro dávkování vzduchu do analyzátoru je použita přesná vakuová </w:t>
      </w:r>
      <w:proofErr w:type="spellStart"/>
      <w:r w:rsidRPr="007F613C">
        <w:rPr>
          <w:sz w:val="21"/>
          <w:szCs w:val="21"/>
        </w:rPr>
        <w:t>mikropumpa</w:t>
      </w:r>
      <w:proofErr w:type="spellEnd"/>
      <w:r w:rsidRPr="007F613C">
        <w:rPr>
          <w:sz w:val="21"/>
          <w:szCs w:val="21"/>
        </w:rPr>
        <w:t xml:space="preserve"> </w:t>
      </w:r>
      <w:proofErr w:type="spellStart"/>
      <w:r w:rsidRPr="007F613C">
        <w:rPr>
          <w:sz w:val="21"/>
          <w:szCs w:val="21"/>
        </w:rPr>
        <w:t>Xavitech</w:t>
      </w:r>
      <w:proofErr w:type="spellEnd"/>
      <w:r w:rsidRPr="007F613C">
        <w:rPr>
          <w:sz w:val="21"/>
          <w:szCs w:val="21"/>
        </w:rPr>
        <w:t xml:space="preserve"> s dlouhou dob</w:t>
      </w:r>
      <w:r>
        <w:rPr>
          <w:sz w:val="21"/>
          <w:szCs w:val="21"/>
        </w:rPr>
        <w:t>ou životnosti (typ V1500-BF12V),</w:t>
      </w:r>
      <w:r w:rsidRPr="007F613C">
        <w:rPr>
          <w:sz w:val="21"/>
          <w:szCs w:val="21"/>
        </w:rPr>
        <w:t xml:space="preserve"> tak i s analyzátorem CO</w:t>
      </w:r>
      <w:r w:rsidRPr="007F613C">
        <w:rPr>
          <w:sz w:val="21"/>
          <w:szCs w:val="21"/>
          <w:vertAlign w:val="subscript"/>
        </w:rPr>
        <w:t>2</w:t>
      </w:r>
      <w:r w:rsidRPr="007F613C">
        <w:rPr>
          <w:sz w:val="21"/>
          <w:szCs w:val="21"/>
        </w:rPr>
        <w:t>, N</w:t>
      </w:r>
      <w:r w:rsidRPr="007F613C">
        <w:rPr>
          <w:sz w:val="21"/>
          <w:szCs w:val="21"/>
          <w:vertAlign w:val="subscript"/>
        </w:rPr>
        <w:t>2</w:t>
      </w:r>
      <w:r w:rsidRPr="007F613C">
        <w:rPr>
          <w:sz w:val="21"/>
          <w:szCs w:val="21"/>
        </w:rPr>
        <w:t>O, CH</w:t>
      </w:r>
      <w:r w:rsidRPr="007F613C">
        <w:rPr>
          <w:sz w:val="21"/>
          <w:szCs w:val="21"/>
          <w:vertAlign w:val="subscript"/>
        </w:rPr>
        <w:t>4</w:t>
      </w:r>
      <w:r w:rsidRPr="007F613C">
        <w:rPr>
          <w:sz w:val="21"/>
          <w:szCs w:val="21"/>
        </w:rPr>
        <w:t>, NH</w:t>
      </w:r>
      <w:r w:rsidRPr="007F613C">
        <w:rPr>
          <w:sz w:val="21"/>
          <w:szCs w:val="21"/>
          <w:vertAlign w:val="subscript"/>
        </w:rPr>
        <w:t>3</w:t>
      </w:r>
      <w:r w:rsidRPr="007F613C">
        <w:rPr>
          <w:sz w:val="21"/>
          <w:szCs w:val="21"/>
        </w:rPr>
        <w:t xml:space="preserve"> </w:t>
      </w:r>
      <w:proofErr w:type="spellStart"/>
      <w:r w:rsidRPr="007F613C">
        <w:rPr>
          <w:sz w:val="21"/>
          <w:szCs w:val="21"/>
        </w:rPr>
        <w:t>Picarro</w:t>
      </w:r>
      <w:proofErr w:type="spellEnd"/>
      <w:r w:rsidRPr="007F613C">
        <w:rPr>
          <w:sz w:val="21"/>
          <w:szCs w:val="21"/>
        </w:rPr>
        <w:t xml:space="preserve"> G2508 (včetně </w:t>
      </w:r>
      <w:r>
        <w:rPr>
          <w:sz w:val="21"/>
          <w:szCs w:val="21"/>
        </w:rPr>
        <w:t xml:space="preserve">vlastní vakuové pumpy </w:t>
      </w:r>
      <w:proofErr w:type="spellStart"/>
      <w:r>
        <w:rPr>
          <w:sz w:val="21"/>
          <w:szCs w:val="21"/>
        </w:rPr>
        <w:t>Picarro</w:t>
      </w:r>
      <w:proofErr w:type="spellEnd"/>
      <w:r>
        <w:rPr>
          <w:sz w:val="21"/>
          <w:szCs w:val="21"/>
        </w:rPr>
        <w:t xml:space="preserve"> – vše vlastní objednatel). </w:t>
      </w:r>
      <w:r w:rsidRPr="007F613C">
        <w:rPr>
          <w:sz w:val="21"/>
          <w:szCs w:val="21"/>
        </w:rPr>
        <w:t>Systém musí ukládat data z analyzátorů s frekvencí minimálně 1Hz. Systém musí být připraven tak aby tyto analy</w:t>
      </w:r>
      <w:r w:rsidR="00A36B05">
        <w:rPr>
          <w:sz w:val="21"/>
          <w:szCs w:val="21"/>
        </w:rPr>
        <w:t>zátory byly snadno zaměnitelné.</w:t>
      </w:r>
      <w:r w:rsidRPr="007F613C">
        <w:rPr>
          <w:sz w:val="21"/>
          <w:szCs w:val="21"/>
        </w:rPr>
        <w:t xml:space="preserve"> Systém musí být také připraven na zapojení čidel pro snímání fluorescence chlorofylu, čidla teploty a vlhkosti půdy (jedno čidlo na každou komoru) a čidla tlaku vzduchu (pouze jedno čidlo na celý systém automatických komor). Systém musí zajišťovat také průběžné provětrávání hadiček okruhu ke všem komorám pomocí </w:t>
      </w:r>
      <w:proofErr w:type="spellStart"/>
      <w:r w:rsidRPr="007F613C">
        <w:rPr>
          <w:sz w:val="21"/>
          <w:szCs w:val="21"/>
        </w:rPr>
        <w:t>bezkomutátorové</w:t>
      </w:r>
      <w:proofErr w:type="spellEnd"/>
      <w:r w:rsidRPr="007F613C">
        <w:rPr>
          <w:sz w:val="21"/>
          <w:szCs w:val="21"/>
        </w:rPr>
        <w:t xml:space="preserve"> pumpy  s vysokou životností o výkonu větším jak 15 l/min. </w:t>
      </w:r>
    </w:p>
    <w:p w14:paraId="1EE52732" w14:textId="77777777" w:rsidR="007F613C" w:rsidRPr="007F613C" w:rsidRDefault="007F613C" w:rsidP="007F613C">
      <w:pPr>
        <w:rPr>
          <w:sz w:val="21"/>
          <w:szCs w:val="21"/>
        </w:rPr>
      </w:pPr>
    </w:p>
    <w:p w14:paraId="581D621C" w14:textId="77777777" w:rsidR="007F613C" w:rsidRPr="007F613C" w:rsidRDefault="007F613C" w:rsidP="007F613C">
      <w:pPr>
        <w:rPr>
          <w:sz w:val="21"/>
          <w:szCs w:val="21"/>
        </w:rPr>
      </w:pPr>
      <w:r w:rsidRPr="007F613C">
        <w:rPr>
          <w:sz w:val="21"/>
          <w:szCs w:val="21"/>
        </w:rPr>
        <w:t>Systém řízení komor musí zajišťovat následující posloupnost operací:</w:t>
      </w:r>
    </w:p>
    <w:p w14:paraId="7A49A7CE" w14:textId="0D55D869" w:rsidR="007F613C" w:rsidRPr="007F613C" w:rsidRDefault="00F645FB" w:rsidP="007F613C">
      <w:pPr>
        <w:rPr>
          <w:sz w:val="21"/>
          <w:szCs w:val="21"/>
        </w:rPr>
      </w:pPr>
      <w:r>
        <w:rPr>
          <w:sz w:val="21"/>
          <w:szCs w:val="21"/>
        </w:rPr>
        <w:t>1</w:t>
      </w:r>
      <w:r w:rsidR="007F613C" w:rsidRPr="007F613C">
        <w:rPr>
          <w:sz w:val="21"/>
          <w:szCs w:val="21"/>
        </w:rPr>
        <w:t>.</w:t>
      </w:r>
      <w:r w:rsidR="007F613C" w:rsidRPr="007F613C">
        <w:rPr>
          <w:sz w:val="21"/>
          <w:szCs w:val="21"/>
        </w:rPr>
        <w:tab/>
        <w:t>Zvedání komory nahoru pomocí lineárního motoru z klidové (parkovací) polohy (mimo měřenou plochu) do horní polohy.</w:t>
      </w:r>
    </w:p>
    <w:p w14:paraId="76B78FA8" w14:textId="688C169A" w:rsidR="007F613C" w:rsidRPr="007F613C" w:rsidRDefault="00F645FB" w:rsidP="007F613C">
      <w:pPr>
        <w:rPr>
          <w:sz w:val="21"/>
          <w:szCs w:val="21"/>
        </w:rPr>
      </w:pPr>
      <w:r>
        <w:rPr>
          <w:sz w:val="21"/>
          <w:szCs w:val="21"/>
        </w:rPr>
        <w:t>2</w:t>
      </w:r>
      <w:r w:rsidR="007F613C" w:rsidRPr="007F613C">
        <w:rPr>
          <w:sz w:val="21"/>
          <w:szCs w:val="21"/>
        </w:rPr>
        <w:t>.</w:t>
      </w:r>
      <w:r w:rsidR="007F613C" w:rsidRPr="007F613C">
        <w:rPr>
          <w:sz w:val="21"/>
          <w:szCs w:val="21"/>
        </w:rPr>
        <w:tab/>
        <w:t>Otevření ventilu pro vyrovnání tlaku.</w:t>
      </w:r>
    </w:p>
    <w:p w14:paraId="7B0F09C0" w14:textId="52086557" w:rsidR="007F613C" w:rsidRPr="007F613C" w:rsidRDefault="00F645FB" w:rsidP="007F613C">
      <w:pPr>
        <w:rPr>
          <w:sz w:val="21"/>
          <w:szCs w:val="21"/>
        </w:rPr>
      </w:pPr>
      <w:r>
        <w:rPr>
          <w:sz w:val="21"/>
          <w:szCs w:val="21"/>
        </w:rPr>
        <w:t>3</w:t>
      </w:r>
      <w:r w:rsidR="007F613C" w:rsidRPr="007F613C">
        <w:rPr>
          <w:sz w:val="21"/>
          <w:szCs w:val="21"/>
        </w:rPr>
        <w:t>.</w:t>
      </w:r>
      <w:r w:rsidR="007F613C" w:rsidRPr="007F613C">
        <w:rPr>
          <w:sz w:val="21"/>
          <w:szCs w:val="21"/>
        </w:rPr>
        <w:tab/>
        <w:t>Otočení komory pomocí druhého lineárního motoru do polohy nad měřenou plochou.</w:t>
      </w:r>
    </w:p>
    <w:p w14:paraId="0AF61658" w14:textId="3E176737" w:rsidR="007F613C" w:rsidRPr="007F613C" w:rsidRDefault="00F645FB" w:rsidP="007F613C">
      <w:pPr>
        <w:rPr>
          <w:sz w:val="21"/>
          <w:szCs w:val="21"/>
        </w:rPr>
      </w:pPr>
      <w:r>
        <w:rPr>
          <w:sz w:val="21"/>
          <w:szCs w:val="21"/>
        </w:rPr>
        <w:t>4</w:t>
      </w:r>
      <w:r w:rsidR="006B0211">
        <w:rPr>
          <w:sz w:val="21"/>
          <w:szCs w:val="21"/>
        </w:rPr>
        <w:t>.</w:t>
      </w:r>
      <w:r w:rsidR="006B0211">
        <w:rPr>
          <w:sz w:val="21"/>
          <w:szCs w:val="21"/>
        </w:rPr>
        <w:tab/>
        <w:t>Zapnutí LED světla</w:t>
      </w:r>
      <w:r w:rsidR="007F613C" w:rsidRPr="007F613C">
        <w:rPr>
          <w:sz w:val="21"/>
          <w:szCs w:val="21"/>
        </w:rPr>
        <w:t xml:space="preserve"> uvnitř komory se zpětnovazebným nastavením intenzity podle vnitřního a  venkovního PAR senzoru</w:t>
      </w:r>
      <w:r w:rsidR="006B0211">
        <w:rPr>
          <w:sz w:val="21"/>
          <w:szCs w:val="21"/>
        </w:rPr>
        <w:t>.</w:t>
      </w:r>
    </w:p>
    <w:p w14:paraId="1DC3F0BB" w14:textId="7CD19094" w:rsidR="007F613C" w:rsidRPr="007F613C" w:rsidRDefault="00F645FB" w:rsidP="007F613C">
      <w:pPr>
        <w:rPr>
          <w:sz w:val="21"/>
          <w:szCs w:val="21"/>
        </w:rPr>
      </w:pPr>
      <w:r>
        <w:rPr>
          <w:sz w:val="21"/>
          <w:szCs w:val="21"/>
        </w:rPr>
        <w:t>5</w:t>
      </w:r>
      <w:r w:rsidR="007F613C" w:rsidRPr="007F613C">
        <w:rPr>
          <w:sz w:val="21"/>
          <w:szCs w:val="21"/>
        </w:rPr>
        <w:t>.</w:t>
      </w:r>
      <w:r w:rsidR="007F613C" w:rsidRPr="007F613C">
        <w:rPr>
          <w:sz w:val="21"/>
          <w:szCs w:val="21"/>
        </w:rPr>
        <w:tab/>
        <w:t xml:space="preserve">Spuštění komory dolů pomocí lineárního motoru do měřící polohy s pomalým dosednutím na prstenec základny měřící plochy. </w:t>
      </w:r>
    </w:p>
    <w:p w14:paraId="00F709B5" w14:textId="53E88AF9" w:rsidR="007F613C" w:rsidRPr="007F613C" w:rsidRDefault="00F645FB" w:rsidP="007F613C">
      <w:pPr>
        <w:rPr>
          <w:sz w:val="21"/>
          <w:szCs w:val="21"/>
        </w:rPr>
      </w:pPr>
      <w:r>
        <w:rPr>
          <w:sz w:val="21"/>
          <w:szCs w:val="21"/>
        </w:rPr>
        <w:t>6</w:t>
      </w:r>
      <w:r w:rsidR="007F613C" w:rsidRPr="007F613C">
        <w:rPr>
          <w:sz w:val="21"/>
          <w:szCs w:val="21"/>
        </w:rPr>
        <w:t>.</w:t>
      </w:r>
      <w:r w:rsidR="007F613C" w:rsidRPr="007F613C">
        <w:rPr>
          <w:sz w:val="21"/>
          <w:szCs w:val="21"/>
        </w:rPr>
        <w:tab/>
        <w:t>Přepnutí okruhu pro měření výměny plynů z předchozí komory na danou komoru</w:t>
      </w:r>
      <w:r w:rsidR="006B0211">
        <w:rPr>
          <w:sz w:val="21"/>
          <w:szCs w:val="21"/>
        </w:rPr>
        <w:t>.</w:t>
      </w:r>
    </w:p>
    <w:p w14:paraId="203C1B14" w14:textId="403001B0" w:rsidR="007F613C" w:rsidRPr="007F613C" w:rsidRDefault="00F645FB" w:rsidP="007F613C">
      <w:pPr>
        <w:rPr>
          <w:sz w:val="21"/>
          <w:szCs w:val="21"/>
        </w:rPr>
      </w:pPr>
      <w:r>
        <w:rPr>
          <w:sz w:val="21"/>
          <w:szCs w:val="21"/>
        </w:rPr>
        <w:t>7</w:t>
      </w:r>
      <w:r w:rsidR="007F613C" w:rsidRPr="007F613C">
        <w:rPr>
          <w:sz w:val="21"/>
          <w:szCs w:val="21"/>
        </w:rPr>
        <w:t>.</w:t>
      </w:r>
      <w:r w:rsidR="007F613C" w:rsidRPr="007F613C">
        <w:rPr>
          <w:sz w:val="21"/>
          <w:szCs w:val="21"/>
        </w:rPr>
        <w:tab/>
        <w:t>Uzavření ventilu pro vyrovnání tlaku</w:t>
      </w:r>
      <w:r w:rsidR="006B0211">
        <w:rPr>
          <w:sz w:val="21"/>
          <w:szCs w:val="21"/>
        </w:rPr>
        <w:t>.</w:t>
      </w:r>
    </w:p>
    <w:p w14:paraId="3CE79C31" w14:textId="265F200C" w:rsidR="007F613C" w:rsidRPr="007F613C" w:rsidRDefault="00F645FB" w:rsidP="007F613C">
      <w:pPr>
        <w:rPr>
          <w:sz w:val="21"/>
          <w:szCs w:val="21"/>
        </w:rPr>
      </w:pPr>
      <w:r>
        <w:rPr>
          <w:sz w:val="21"/>
          <w:szCs w:val="21"/>
        </w:rPr>
        <w:lastRenderedPageBreak/>
        <w:t>8</w:t>
      </w:r>
      <w:r w:rsidR="007F613C" w:rsidRPr="007F613C">
        <w:rPr>
          <w:sz w:val="21"/>
          <w:szCs w:val="21"/>
        </w:rPr>
        <w:t>.</w:t>
      </w:r>
      <w:r w:rsidR="007F613C" w:rsidRPr="007F613C">
        <w:rPr>
          <w:sz w:val="21"/>
          <w:szCs w:val="21"/>
        </w:rPr>
        <w:tab/>
        <w:t>Zpětnovazebné nastavení intenzity světla podle senzoru PAR umístěného v komoře tak aby intenzita odpovídala průměrné intenzitě PAR za posledních 1-5 minut před měřením s nastavitelnou délkou průměrování.</w:t>
      </w:r>
    </w:p>
    <w:p w14:paraId="1C5FE58C" w14:textId="3038F962" w:rsidR="007F613C" w:rsidRPr="007F613C" w:rsidRDefault="00F645FB" w:rsidP="007F613C">
      <w:pPr>
        <w:rPr>
          <w:sz w:val="21"/>
          <w:szCs w:val="21"/>
        </w:rPr>
      </w:pPr>
      <w:r>
        <w:rPr>
          <w:sz w:val="21"/>
          <w:szCs w:val="21"/>
        </w:rPr>
        <w:t>9</w:t>
      </w:r>
      <w:r w:rsidR="007F613C" w:rsidRPr="007F613C">
        <w:rPr>
          <w:sz w:val="21"/>
          <w:szCs w:val="21"/>
        </w:rPr>
        <w:t>.</w:t>
      </w:r>
      <w:r w:rsidR="007F613C" w:rsidRPr="007F613C">
        <w:rPr>
          <w:sz w:val="21"/>
          <w:szCs w:val="21"/>
        </w:rPr>
        <w:tab/>
        <w:t>Zaznamenávání koncentrace měřených plynů z analyzátoru po nastavitelnou dobu (30-300 s)</w:t>
      </w:r>
      <w:r w:rsidR="006B0211">
        <w:rPr>
          <w:sz w:val="21"/>
          <w:szCs w:val="21"/>
        </w:rPr>
        <w:t>.</w:t>
      </w:r>
    </w:p>
    <w:p w14:paraId="25F5F0A5" w14:textId="05B61D12" w:rsidR="007F613C" w:rsidRPr="007F613C" w:rsidRDefault="00F645FB" w:rsidP="007F613C">
      <w:pPr>
        <w:rPr>
          <w:sz w:val="21"/>
          <w:szCs w:val="21"/>
        </w:rPr>
      </w:pPr>
      <w:r>
        <w:rPr>
          <w:sz w:val="21"/>
          <w:szCs w:val="21"/>
        </w:rPr>
        <w:t>10</w:t>
      </w:r>
      <w:r w:rsidR="007F613C" w:rsidRPr="007F613C">
        <w:rPr>
          <w:sz w:val="21"/>
          <w:szCs w:val="21"/>
        </w:rPr>
        <w:t>.</w:t>
      </w:r>
      <w:r w:rsidR="007F613C" w:rsidRPr="007F613C">
        <w:rPr>
          <w:sz w:val="21"/>
          <w:szCs w:val="21"/>
        </w:rPr>
        <w:tab/>
        <w:t>Změření a zaznamenání teploty porostu pomocí infračerveného čidla</w:t>
      </w:r>
      <w:r w:rsidR="006B0211">
        <w:rPr>
          <w:sz w:val="21"/>
          <w:szCs w:val="21"/>
        </w:rPr>
        <w:t>.</w:t>
      </w:r>
    </w:p>
    <w:p w14:paraId="671DBA0A" w14:textId="545E9BB2" w:rsidR="007F613C" w:rsidRPr="007F613C" w:rsidRDefault="00F645FB" w:rsidP="007F613C">
      <w:pPr>
        <w:rPr>
          <w:sz w:val="21"/>
          <w:szCs w:val="21"/>
        </w:rPr>
      </w:pPr>
      <w:r>
        <w:rPr>
          <w:sz w:val="21"/>
          <w:szCs w:val="21"/>
        </w:rPr>
        <w:t>11</w:t>
      </w:r>
      <w:r w:rsidR="007F613C" w:rsidRPr="007F613C">
        <w:rPr>
          <w:sz w:val="21"/>
          <w:szCs w:val="21"/>
        </w:rPr>
        <w:t>.</w:t>
      </w:r>
      <w:r w:rsidR="007F613C" w:rsidRPr="007F613C">
        <w:rPr>
          <w:sz w:val="21"/>
          <w:szCs w:val="21"/>
        </w:rPr>
        <w:tab/>
        <w:t>Změření a zazn</w:t>
      </w:r>
      <w:r w:rsidR="006B0211">
        <w:rPr>
          <w:sz w:val="21"/>
          <w:szCs w:val="21"/>
        </w:rPr>
        <w:t>amenání fluorescence chlorofylu.</w:t>
      </w:r>
    </w:p>
    <w:p w14:paraId="7A76F223" w14:textId="451A33B0" w:rsidR="007F613C" w:rsidRPr="007F613C" w:rsidRDefault="00F645FB" w:rsidP="007F613C">
      <w:pPr>
        <w:rPr>
          <w:sz w:val="21"/>
          <w:szCs w:val="21"/>
        </w:rPr>
      </w:pPr>
      <w:r>
        <w:rPr>
          <w:sz w:val="21"/>
          <w:szCs w:val="21"/>
        </w:rPr>
        <w:t>12</w:t>
      </w:r>
      <w:r w:rsidR="006B0211">
        <w:rPr>
          <w:sz w:val="21"/>
          <w:szCs w:val="21"/>
        </w:rPr>
        <w:t>.</w:t>
      </w:r>
      <w:r w:rsidR="006B0211">
        <w:rPr>
          <w:sz w:val="21"/>
          <w:szCs w:val="21"/>
        </w:rPr>
        <w:tab/>
        <w:t>Vypnutí světla.</w:t>
      </w:r>
    </w:p>
    <w:p w14:paraId="4034271F" w14:textId="164A5D4F" w:rsidR="007F613C" w:rsidRPr="007F613C" w:rsidRDefault="00F645FB" w:rsidP="007F613C">
      <w:pPr>
        <w:rPr>
          <w:sz w:val="21"/>
          <w:szCs w:val="21"/>
        </w:rPr>
      </w:pPr>
      <w:r>
        <w:rPr>
          <w:sz w:val="21"/>
          <w:szCs w:val="21"/>
        </w:rPr>
        <w:t>13</w:t>
      </w:r>
      <w:r w:rsidR="007F613C" w:rsidRPr="007F613C">
        <w:rPr>
          <w:sz w:val="21"/>
          <w:szCs w:val="21"/>
        </w:rPr>
        <w:t>.</w:t>
      </w:r>
      <w:r w:rsidR="007F613C" w:rsidRPr="007F613C">
        <w:rPr>
          <w:sz w:val="21"/>
          <w:szCs w:val="21"/>
        </w:rPr>
        <w:tab/>
        <w:t>Zaznamenávání koncentrace měřených plynů z analyzátoru po nastavitelnou dobu (30-300 s)</w:t>
      </w:r>
      <w:r w:rsidR="006B0211">
        <w:rPr>
          <w:sz w:val="21"/>
          <w:szCs w:val="21"/>
        </w:rPr>
        <w:t>.</w:t>
      </w:r>
    </w:p>
    <w:p w14:paraId="2BCD9439" w14:textId="706CB0B3" w:rsidR="007F613C" w:rsidRPr="007F613C" w:rsidRDefault="00F645FB" w:rsidP="007F613C">
      <w:pPr>
        <w:rPr>
          <w:sz w:val="21"/>
          <w:szCs w:val="21"/>
        </w:rPr>
      </w:pPr>
      <w:r>
        <w:rPr>
          <w:sz w:val="21"/>
          <w:szCs w:val="21"/>
        </w:rPr>
        <w:t>14</w:t>
      </w:r>
      <w:r w:rsidR="007F613C" w:rsidRPr="007F613C">
        <w:rPr>
          <w:sz w:val="21"/>
          <w:szCs w:val="21"/>
        </w:rPr>
        <w:t>.</w:t>
      </w:r>
      <w:r w:rsidR="007F613C" w:rsidRPr="007F613C">
        <w:rPr>
          <w:sz w:val="21"/>
          <w:szCs w:val="21"/>
        </w:rPr>
        <w:tab/>
        <w:t>Změření a zaznamenání teploty porostu pomocí infračerveného čidla</w:t>
      </w:r>
      <w:r w:rsidR="006B0211">
        <w:rPr>
          <w:sz w:val="21"/>
          <w:szCs w:val="21"/>
        </w:rPr>
        <w:t>.</w:t>
      </w:r>
    </w:p>
    <w:p w14:paraId="08BC1EE2" w14:textId="6A669C59" w:rsidR="007F613C" w:rsidRPr="007F613C" w:rsidRDefault="00F645FB" w:rsidP="007F613C">
      <w:pPr>
        <w:rPr>
          <w:sz w:val="21"/>
          <w:szCs w:val="21"/>
        </w:rPr>
      </w:pPr>
      <w:r>
        <w:rPr>
          <w:sz w:val="21"/>
          <w:szCs w:val="21"/>
        </w:rPr>
        <w:t>15</w:t>
      </w:r>
      <w:r w:rsidR="007F613C" w:rsidRPr="007F613C">
        <w:rPr>
          <w:sz w:val="21"/>
          <w:szCs w:val="21"/>
        </w:rPr>
        <w:t>.</w:t>
      </w:r>
      <w:r w:rsidR="007F613C" w:rsidRPr="007F613C">
        <w:rPr>
          <w:sz w:val="21"/>
          <w:szCs w:val="21"/>
        </w:rPr>
        <w:tab/>
        <w:t>Změření a zazn</w:t>
      </w:r>
      <w:r w:rsidR="006B0211">
        <w:rPr>
          <w:sz w:val="21"/>
          <w:szCs w:val="21"/>
        </w:rPr>
        <w:t>amenání fluorescence chlorofylu.</w:t>
      </w:r>
    </w:p>
    <w:p w14:paraId="33F98537" w14:textId="3B42EA8D" w:rsidR="007F613C" w:rsidRPr="007F613C" w:rsidRDefault="00F645FB" w:rsidP="007F613C">
      <w:pPr>
        <w:rPr>
          <w:sz w:val="21"/>
          <w:szCs w:val="21"/>
        </w:rPr>
      </w:pPr>
      <w:r>
        <w:rPr>
          <w:sz w:val="21"/>
          <w:szCs w:val="21"/>
        </w:rPr>
        <w:t>16</w:t>
      </w:r>
      <w:r w:rsidR="007F613C" w:rsidRPr="007F613C">
        <w:rPr>
          <w:sz w:val="21"/>
          <w:szCs w:val="21"/>
        </w:rPr>
        <w:t>.</w:t>
      </w:r>
      <w:r w:rsidR="007F613C" w:rsidRPr="007F613C">
        <w:rPr>
          <w:sz w:val="21"/>
          <w:szCs w:val="21"/>
        </w:rPr>
        <w:tab/>
        <w:t>Zvednutí komory, otočení a spuštění do klidové komory</w:t>
      </w:r>
      <w:r w:rsidR="006B0211">
        <w:rPr>
          <w:sz w:val="21"/>
          <w:szCs w:val="21"/>
        </w:rPr>
        <w:t>.</w:t>
      </w:r>
    </w:p>
    <w:p w14:paraId="067862E7" w14:textId="76AC6CD5" w:rsidR="007F613C" w:rsidRPr="007F613C" w:rsidRDefault="00F645FB" w:rsidP="007F613C">
      <w:pPr>
        <w:rPr>
          <w:sz w:val="21"/>
          <w:szCs w:val="21"/>
        </w:rPr>
      </w:pPr>
      <w:r>
        <w:rPr>
          <w:sz w:val="21"/>
          <w:szCs w:val="21"/>
        </w:rPr>
        <w:t>17</w:t>
      </w:r>
      <w:r w:rsidR="007F613C" w:rsidRPr="007F613C">
        <w:rPr>
          <w:sz w:val="21"/>
          <w:szCs w:val="21"/>
        </w:rPr>
        <w:t>.</w:t>
      </w:r>
      <w:r w:rsidR="007F613C" w:rsidRPr="007F613C">
        <w:rPr>
          <w:sz w:val="21"/>
          <w:szCs w:val="21"/>
        </w:rPr>
        <w:tab/>
        <w:t>V průběhu zvedání komory spuštění celého cyklu u následující komory</w:t>
      </w:r>
      <w:r w:rsidR="006B0211">
        <w:rPr>
          <w:sz w:val="21"/>
          <w:szCs w:val="21"/>
        </w:rPr>
        <w:t>.</w:t>
      </w:r>
    </w:p>
    <w:p w14:paraId="5376FC2D" w14:textId="77777777" w:rsidR="007F613C" w:rsidRPr="007F613C" w:rsidRDefault="007F613C" w:rsidP="007F613C">
      <w:pPr>
        <w:rPr>
          <w:sz w:val="21"/>
          <w:szCs w:val="21"/>
        </w:rPr>
      </w:pPr>
    </w:p>
    <w:p w14:paraId="16B53666" w14:textId="77777777" w:rsidR="007F613C" w:rsidRPr="007F613C" w:rsidRDefault="007F613C" w:rsidP="007F613C">
      <w:pPr>
        <w:rPr>
          <w:b/>
          <w:sz w:val="21"/>
          <w:szCs w:val="21"/>
        </w:rPr>
      </w:pPr>
      <w:r w:rsidRPr="007F613C">
        <w:rPr>
          <w:b/>
          <w:sz w:val="21"/>
          <w:szCs w:val="21"/>
        </w:rPr>
        <w:t>2. Soubor infračervených čidel</w:t>
      </w:r>
    </w:p>
    <w:p w14:paraId="66237DDC" w14:textId="40F497AF" w:rsidR="003F2123" w:rsidRDefault="007F613C" w:rsidP="007F613C">
      <w:pPr>
        <w:rPr>
          <w:sz w:val="21"/>
          <w:szCs w:val="21"/>
        </w:rPr>
      </w:pPr>
      <w:r w:rsidRPr="007F613C">
        <w:rPr>
          <w:sz w:val="21"/>
          <w:szCs w:val="21"/>
        </w:rPr>
        <w:t>Soubor infračervených čidel pro vyhodnocení transpirace porostu musí zahrnovat 12 ks infračervených čidel měřících teplotu porostu uvnitř komory s FOV 10° a jedno čidlo měřící teplotu referenčního sférického povrchu. Čidla musí zajišťovat přesnost měření +-0.5 °C a méně, teplotní rozlišení 0.02 °C a méně v teplotním rozsahu 0-50 °C. Čidla musí být napojena na systém řízení automatických komor tak aby docházelo k zaznamenání teploty porostu v přesně stanoveném okamžiku po uzavření komory.</w:t>
      </w:r>
      <w:bookmarkStart w:id="0" w:name="_GoBack"/>
      <w:bookmarkEnd w:id="0"/>
    </w:p>
    <w:p w14:paraId="4DF67463" w14:textId="502974CB" w:rsidR="003F2123" w:rsidRDefault="003F2123">
      <w:pPr>
        <w:spacing w:before="0" w:after="0"/>
        <w:ind w:left="0" w:firstLine="0"/>
        <w:jc w:val="left"/>
        <w:rPr>
          <w:sz w:val="21"/>
          <w:szCs w:val="21"/>
        </w:rPr>
      </w:pPr>
      <w:r>
        <w:rPr>
          <w:sz w:val="21"/>
          <w:szCs w:val="21"/>
        </w:rPr>
        <w:br w:type="page"/>
      </w:r>
    </w:p>
    <w:p w14:paraId="70FE8A9E" w14:textId="6D6587EB" w:rsidR="003F2123" w:rsidRPr="006F6BBE" w:rsidRDefault="003F2123" w:rsidP="003F2123">
      <w:pPr>
        <w:ind w:left="0" w:firstLine="0"/>
        <w:rPr>
          <w:sz w:val="21"/>
          <w:szCs w:val="21"/>
        </w:rPr>
      </w:pPr>
      <w:r>
        <w:rPr>
          <w:b/>
          <w:smallCaps/>
          <w:spacing w:val="32"/>
          <w:sz w:val="21"/>
          <w:szCs w:val="21"/>
        </w:rPr>
        <w:lastRenderedPageBreak/>
        <w:t>Příloha č. 2</w:t>
      </w:r>
      <w:r w:rsidRPr="008E724F">
        <w:rPr>
          <w:b/>
          <w:smallCaps/>
          <w:spacing w:val="32"/>
          <w:sz w:val="21"/>
          <w:szCs w:val="21"/>
        </w:rPr>
        <w:t>:</w:t>
      </w:r>
      <w:r>
        <w:rPr>
          <w:b/>
          <w:smallCaps/>
          <w:spacing w:val="32"/>
          <w:sz w:val="21"/>
          <w:szCs w:val="21"/>
        </w:rPr>
        <w:t xml:space="preserve"> </w:t>
      </w:r>
      <w:r w:rsidR="007F613C">
        <w:rPr>
          <w:b/>
          <w:smallCaps/>
          <w:spacing w:val="32"/>
          <w:sz w:val="21"/>
          <w:szCs w:val="21"/>
        </w:rPr>
        <w:t>N</w:t>
      </w:r>
      <w:r w:rsidR="000C08EB">
        <w:rPr>
          <w:b/>
          <w:smallCaps/>
          <w:spacing w:val="32"/>
          <w:sz w:val="21"/>
          <w:szCs w:val="21"/>
        </w:rPr>
        <w:t>ákres</w:t>
      </w:r>
      <w:r>
        <w:rPr>
          <w:b/>
          <w:smallCaps/>
          <w:spacing w:val="32"/>
          <w:sz w:val="21"/>
          <w:szCs w:val="21"/>
        </w:rPr>
        <w:t xml:space="preserve"> automatické komory</w:t>
      </w:r>
    </w:p>
    <w:p w14:paraId="617271AD" w14:textId="4BAD4BAC" w:rsidR="003F2123" w:rsidRDefault="003F2123" w:rsidP="003F2123">
      <w:pPr>
        <w:rPr>
          <w:b/>
          <w:bCs/>
          <w:color w:val="86B918"/>
          <w:sz w:val="21"/>
          <w:szCs w:val="21"/>
        </w:rPr>
      </w:pPr>
      <w:r w:rsidRPr="006F6BBE">
        <w:rPr>
          <w:b/>
          <w:bCs/>
          <w:color w:val="86B918"/>
          <w:sz w:val="21"/>
          <w:szCs w:val="21"/>
        </w:rPr>
        <w:t>___________________________________________________________________</w:t>
      </w:r>
      <w:r>
        <w:rPr>
          <w:b/>
          <w:bCs/>
          <w:color w:val="86B918"/>
          <w:sz w:val="21"/>
          <w:szCs w:val="21"/>
        </w:rPr>
        <w:t>___</w:t>
      </w:r>
      <w:r w:rsidRPr="006F6BBE">
        <w:rPr>
          <w:b/>
          <w:bCs/>
          <w:color w:val="86B918"/>
          <w:sz w:val="21"/>
          <w:szCs w:val="21"/>
        </w:rPr>
        <w:t>_______</w:t>
      </w:r>
    </w:p>
    <w:p w14:paraId="523CE05F" w14:textId="78AFD3C2" w:rsidR="003F2123" w:rsidRDefault="003F2123" w:rsidP="003F2123">
      <w:pPr>
        <w:ind w:left="357" w:hanging="357"/>
        <w:rPr>
          <w:sz w:val="21"/>
          <w:szCs w:val="21"/>
        </w:rPr>
      </w:pPr>
    </w:p>
    <w:p w14:paraId="0C5BA12E" w14:textId="6C9A993B" w:rsidR="003F2123" w:rsidRDefault="003F2123" w:rsidP="003F2123">
      <w:pPr>
        <w:ind w:left="357" w:hanging="357"/>
        <w:rPr>
          <w:sz w:val="21"/>
          <w:szCs w:val="21"/>
        </w:rPr>
      </w:pPr>
    </w:p>
    <w:p w14:paraId="01F54D78" w14:textId="000623A8" w:rsidR="003F2123" w:rsidRDefault="00A36B05" w:rsidP="003F2123">
      <w:pPr>
        <w:ind w:left="357" w:hanging="357"/>
        <w:rPr>
          <w:sz w:val="21"/>
          <w:szCs w:val="21"/>
        </w:rPr>
      </w:pPr>
      <w:r w:rsidRPr="00A36B05">
        <w:rPr>
          <w:noProof/>
          <w:sz w:val="21"/>
          <w:szCs w:val="21"/>
          <w:lang w:eastAsia="cs-CZ"/>
        </w:rPr>
        <w:drawing>
          <wp:inline distT="0" distB="0" distL="0" distR="0" wp14:anchorId="49A88773" wp14:editId="27021FAD">
            <wp:extent cx="4391372" cy="7467600"/>
            <wp:effectExtent l="0" t="0" r="9525" b="0"/>
            <wp:docPr id="3" name="Obrázek 3" descr="Z:\122 Přenosné terénní přístroje\2202 Systém řízení komor\Nákres automatické komor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122 Přenosné terénní přístroje\2202 Systém řízení komor\Nákres automatické komory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106" cy="7487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F2123" w:rsidSect="00E837B7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496B92" w14:textId="77777777" w:rsidR="00991052" w:rsidRDefault="00991052" w:rsidP="00E837B7">
      <w:pPr>
        <w:spacing w:before="0" w:after="0"/>
      </w:pPr>
      <w:r>
        <w:separator/>
      </w:r>
    </w:p>
  </w:endnote>
  <w:endnote w:type="continuationSeparator" w:id="0">
    <w:p w14:paraId="339EE353" w14:textId="77777777" w:rsidR="00991052" w:rsidRDefault="00991052" w:rsidP="00E837B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3937CB" w14:textId="77777777" w:rsidR="00B150A0" w:rsidRPr="00606B8A" w:rsidRDefault="00B150A0" w:rsidP="00EA13EF">
    <w:pPr>
      <w:pStyle w:val="Zhlav"/>
      <w:rPr>
        <w:b/>
        <w:bCs/>
        <w:color w:val="004894"/>
      </w:rPr>
    </w:pPr>
    <w:r w:rsidRPr="00606B8A">
      <w:rPr>
        <w:b/>
        <w:bCs/>
        <w:color w:val="004894"/>
      </w:rPr>
      <w:t>__________________________________________________________________________</w:t>
    </w:r>
  </w:p>
  <w:p w14:paraId="0A1E1654" w14:textId="77777777" w:rsidR="00B150A0" w:rsidRPr="00E837B7" w:rsidRDefault="00B150A0" w:rsidP="00EA13EF">
    <w:pPr>
      <w:pStyle w:val="Zhlav"/>
      <w:spacing w:after="120"/>
      <w:jc w:val="center"/>
      <w:rPr>
        <w:sz w:val="8"/>
        <w:szCs w:val="8"/>
      </w:rPr>
    </w:pPr>
  </w:p>
  <w:p w14:paraId="3F4B551B" w14:textId="4F1D3DE9" w:rsidR="00B150A0" w:rsidRPr="006F6BBE" w:rsidRDefault="00B150A0" w:rsidP="00EA13EF">
    <w:pPr>
      <w:pStyle w:val="Zpat"/>
      <w:jc w:val="center"/>
      <w:rPr>
        <w:sz w:val="21"/>
        <w:szCs w:val="21"/>
      </w:rPr>
    </w:pPr>
    <w:r w:rsidRPr="006F6BBE">
      <w:rPr>
        <w:sz w:val="21"/>
        <w:szCs w:val="21"/>
      </w:rPr>
      <w:t xml:space="preserve">Strana </w:t>
    </w:r>
    <w:r w:rsidR="00515A3E" w:rsidRPr="006F6BBE">
      <w:rPr>
        <w:sz w:val="21"/>
        <w:szCs w:val="21"/>
      </w:rPr>
      <w:fldChar w:fldCharType="begin"/>
    </w:r>
    <w:r w:rsidRPr="006F6BBE">
      <w:rPr>
        <w:sz w:val="21"/>
        <w:szCs w:val="21"/>
      </w:rPr>
      <w:instrText xml:space="preserve"> PAGE </w:instrText>
    </w:r>
    <w:r w:rsidR="00515A3E" w:rsidRPr="006F6BBE">
      <w:rPr>
        <w:sz w:val="21"/>
        <w:szCs w:val="21"/>
      </w:rPr>
      <w:fldChar w:fldCharType="separate"/>
    </w:r>
    <w:r w:rsidR="006B0211">
      <w:rPr>
        <w:noProof/>
        <w:sz w:val="21"/>
        <w:szCs w:val="21"/>
      </w:rPr>
      <w:t>6</w:t>
    </w:r>
    <w:r w:rsidR="00515A3E" w:rsidRPr="006F6BBE">
      <w:rPr>
        <w:sz w:val="21"/>
        <w:szCs w:val="21"/>
      </w:rPr>
      <w:fldChar w:fldCharType="end"/>
    </w:r>
    <w:r w:rsidRPr="006F6BBE">
      <w:rPr>
        <w:sz w:val="21"/>
        <w:szCs w:val="21"/>
      </w:rPr>
      <w:t xml:space="preserve"> (celkem </w:t>
    </w:r>
    <w:r w:rsidR="00515A3E" w:rsidRPr="006F6BBE">
      <w:rPr>
        <w:sz w:val="21"/>
        <w:szCs w:val="21"/>
      </w:rPr>
      <w:fldChar w:fldCharType="begin"/>
    </w:r>
    <w:r w:rsidRPr="006F6BBE">
      <w:rPr>
        <w:sz w:val="21"/>
        <w:szCs w:val="21"/>
      </w:rPr>
      <w:instrText xml:space="preserve"> NUMPAGES </w:instrText>
    </w:r>
    <w:r w:rsidR="00515A3E" w:rsidRPr="006F6BBE">
      <w:rPr>
        <w:sz w:val="21"/>
        <w:szCs w:val="21"/>
      </w:rPr>
      <w:fldChar w:fldCharType="separate"/>
    </w:r>
    <w:r w:rsidR="006B0211">
      <w:rPr>
        <w:noProof/>
        <w:sz w:val="21"/>
        <w:szCs w:val="21"/>
      </w:rPr>
      <w:t>8</w:t>
    </w:r>
    <w:r w:rsidR="00515A3E" w:rsidRPr="006F6BBE">
      <w:rPr>
        <w:sz w:val="21"/>
        <w:szCs w:val="21"/>
      </w:rPr>
      <w:fldChar w:fldCharType="end"/>
    </w:r>
    <w:r w:rsidRPr="006F6BBE">
      <w:rPr>
        <w:sz w:val="21"/>
        <w:szCs w:val="21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D0CB27" w14:textId="77777777" w:rsidR="00B150A0" w:rsidRPr="00606B8A" w:rsidRDefault="00B150A0" w:rsidP="00E837B7">
    <w:pPr>
      <w:pStyle w:val="Zhlav"/>
      <w:rPr>
        <w:b/>
        <w:bCs/>
        <w:color w:val="004894"/>
      </w:rPr>
    </w:pPr>
    <w:r w:rsidRPr="00606B8A">
      <w:rPr>
        <w:b/>
        <w:bCs/>
        <w:color w:val="004894"/>
      </w:rPr>
      <w:t>__________________________________________________________________________</w:t>
    </w:r>
  </w:p>
  <w:p w14:paraId="430E8CA8" w14:textId="77777777" w:rsidR="00B150A0" w:rsidRPr="00E837B7" w:rsidRDefault="00B150A0" w:rsidP="00E837B7">
    <w:pPr>
      <w:pStyle w:val="Zhlav"/>
      <w:spacing w:after="120"/>
      <w:jc w:val="center"/>
      <w:rPr>
        <w:sz w:val="8"/>
        <w:szCs w:val="8"/>
      </w:rPr>
    </w:pPr>
  </w:p>
  <w:p w14:paraId="2036DBAE" w14:textId="18CAD064" w:rsidR="00B150A0" w:rsidRPr="00E837B7" w:rsidRDefault="00B150A0" w:rsidP="00E837B7">
    <w:pPr>
      <w:pStyle w:val="Zpat"/>
      <w:jc w:val="center"/>
    </w:pPr>
    <w:r w:rsidRPr="00606B8A">
      <w:t xml:space="preserve">Strana </w:t>
    </w:r>
    <w:r w:rsidR="00515A3E">
      <w:fldChar w:fldCharType="begin"/>
    </w:r>
    <w:r w:rsidR="00EC356A">
      <w:instrText xml:space="preserve"> PAGE </w:instrText>
    </w:r>
    <w:r w:rsidR="00515A3E">
      <w:fldChar w:fldCharType="separate"/>
    </w:r>
    <w:r w:rsidR="00F645FB">
      <w:rPr>
        <w:noProof/>
      </w:rPr>
      <w:t>1</w:t>
    </w:r>
    <w:r w:rsidR="00515A3E">
      <w:rPr>
        <w:noProof/>
      </w:rPr>
      <w:fldChar w:fldCharType="end"/>
    </w:r>
    <w:r w:rsidRPr="00606B8A">
      <w:t xml:space="preserve"> (celkem </w:t>
    </w:r>
    <w:r w:rsidR="00515A3E">
      <w:fldChar w:fldCharType="begin"/>
    </w:r>
    <w:r w:rsidR="00947BD3">
      <w:instrText xml:space="preserve"> NUMPAGES </w:instrText>
    </w:r>
    <w:r w:rsidR="00515A3E">
      <w:fldChar w:fldCharType="separate"/>
    </w:r>
    <w:r w:rsidR="00F645FB">
      <w:rPr>
        <w:noProof/>
      </w:rPr>
      <w:t>8</w:t>
    </w:r>
    <w:r w:rsidR="00515A3E">
      <w:rPr>
        <w:noProof/>
      </w:rPr>
      <w:fldChar w:fldCharType="end"/>
    </w:r>
    <w:r w:rsidRPr="00606B8A"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74897F" w14:textId="77777777" w:rsidR="00991052" w:rsidRDefault="00991052" w:rsidP="00E837B7">
      <w:pPr>
        <w:spacing w:before="0" w:after="0"/>
      </w:pPr>
      <w:r>
        <w:separator/>
      </w:r>
    </w:p>
  </w:footnote>
  <w:footnote w:type="continuationSeparator" w:id="0">
    <w:p w14:paraId="531D012B" w14:textId="77777777" w:rsidR="00991052" w:rsidRDefault="00991052" w:rsidP="00E837B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9940FE" w14:textId="3D0C648D" w:rsidR="00B150A0" w:rsidRPr="00C96089" w:rsidRDefault="004B5E2E" w:rsidP="00C86BA0">
    <w:pPr>
      <w:pStyle w:val="Zhlav"/>
      <w:spacing w:before="0"/>
      <w:jc w:val="left"/>
      <w:rPr>
        <w:b/>
        <w:sz w:val="21"/>
        <w:szCs w:val="21"/>
      </w:rPr>
    </w:pPr>
    <w:r>
      <w:rPr>
        <w:b/>
        <w:sz w:val="21"/>
        <w:szCs w:val="21"/>
      </w:rPr>
      <w:t>Univerzální s</w:t>
    </w:r>
    <w:r w:rsidR="007F613C">
      <w:rPr>
        <w:b/>
        <w:sz w:val="21"/>
        <w:szCs w:val="21"/>
      </w:rPr>
      <w:t>ystém řízení automatických komor a</w:t>
    </w:r>
    <w:r>
      <w:rPr>
        <w:b/>
        <w:sz w:val="21"/>
        <w:szCs w:val="21"/>
      </w:rPr>
      <w:t xml:space="preserve"> soubor</w:t>
    </w:r>
    <w:r w:rsidR="007F613C">
      <w:rPr>
        <w:b/>
        <w:sz w:val="21"/>
        <w:szCs w:val="21"/>
      </w:rPr>
      <w:t xml:space="preserve"> infračervených čidel</w:t>
    </w:r>
  </w:p>
  <w:p w14:paraId="235F2AB7" w14:textId="77777777" w:rsidR="00B150A0" w:rsidRPr="00E837B7" w:rsidRDefault="00B150A0" w:rsidP="00F715DC">
    <w:pPr>
      <w:pStyle w:val="Zhlav"/>
      <w:spacing w:before="0"/>
      <w:jc w:val="left"/>
    </w:pPr>
    <w:r w:rsidRPr="00606B8A">
      <w:rPr>
        <w:b/>
        <w:bCs/>
        <w:color w:val="004894"/>
      </w:rPr>
      <w:t>_____________________________________________________</w:t>
    </w:r>
    <w:r>
      <w:rPr>
        <w:b/>
        <w:bCs/>
        <w:color w:val="004894"/>
      </w:rPr>
      <w:t>_____________________</w:t>
    </w:r>
  </w:p>
  <w:p w14:paraId="14F66B2D" w14:textId="77777777" w:rsidR="00B150A0" w:rsidRPr="00EA13EF" w:rsidRDefault="00B150A0" w:rsidP="00F715DC">
    <w:pPr>
      <w:pStyle w:val="Zhlav"/>
      <w:spacing w:before="0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AFC2C" w14:textId="77777777" w:rsidR="00B150A0" w:rsidRDefault="0075196D" w:rsidP="00E837B7">
    <w:pPr>
      <w:pStyle w:val="Zhlav"/>
      <w:jc w:val="center"/>
    </w:pPr>
    <w:r>
      <w:rPr>
        <w:noProof/>
        <w:lang w:eastAsia="cs-CZ"/>
      </w:rPr>
      <w:drawing>
        <wp:inline distT="0" distB="0" distL="0" distR="0" wp14:anchorId="0DACCE92" wp14:editId="397D5C47">
          <wp:extent cx="1478280" cy="526415"/>
          <wp:effectExtent l="0" t="0" r="0" b="6985"/>
          <wp:docPr id="1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3957"/>
                  <a:stretch/>
                </pic:blipFill>
                <pic:spPr bwMode="auto">
                  <a:xfrm>
                    <a:off x="0" y="0"/>
                    <a:ext cx="1478280" cy="5264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268E70B" w14:textId="3691545C" w:rsidR="00B150A0" w:rsidRDefault="0037297F" w:rsidP="00E837B7">
    <w:pPr>
      <w:pStyle w:val="Zhlav"/>
      <w:jc w:val="center"/>
    </w:pPr>
    <w:r w:rsidRPr="00592ABC">
      <w:rPr>
        <w:noProof/>
        <w:lang w:eastAsia="cs-CZ"/>
      </w:rPr>
      <w:drawing>
        <wp:inline distT="0" distB="0" distL="0" distR="0" wp14:anchorId="005E1415" wp14:editId="022EDA1C">
          <wp:extent cx="5760720" cy="1280795"/>
          <wp:effectExtent l="0" t="0" r="0" b="0"/>
          <wp:docPr id="18" name="Obrázek 18" descr="C:\Users\Michal\AppData\Local\Temp\Rar$DIa0.975\Logolink_OP_VVV_hor_barva_cz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ichal\AppData\Local\Temp\Rar$DIa0.975\Logolink_OP_VVV_hor_barva_cz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280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D7480A3" w14:textId="77777777" w:rsidR="00B150A0" w:rsidRPr="00E837B7" w:rsidRDefault="00B150A0" w:rsidP="00E837B7">
    <w:pPr>
      <w:pStyle w:val="Zhlav"/>
      <w:jc w:val="left"/>
    </w:pPr>
    <w:r w:rsidRPr="00606B8A">
      <w:rPr>
        <w:b/>
        <w:bCs/>
        <w:color w:val="004894"/>
      </w:rPr>
      <w:t>_____________________________________________________</w:t>
    </w:r>
    <w:r>
      <w:rPr>
        <w:b/>
        <w:bCs/>
        <w:color w:val="004894"/>
      </w:rPr>
      <w:t>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56802"/>
    <w:multiLevelType w:val="hybridMultilevel"/>
    <w:tmpl w:val="5C98D170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87485430">
      <w:start w:val="2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2" w:tplc="52B4130C">
      <w:start w:val="1"/>
      <w:numFmt w:val="decimal"/>
      <w:lvlText w:val="%3."/>
      <w:lvlJc w:val="left"/>
      <w:pPr>
        <w:ind w:left="3060" w:hanging="360"/>
      </w:pPr>
      <w:rPr>
        <w:rFonts w:hint="default"/>
      </w:r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6F86078"/>
    <w:multiLevelType w:val="hybridMultilevel"/>
    <w:tmpl w:val="DC02D9B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97038C"/>
    <w:multiLevelType w:val="hybridMultilevel"/>
    <w:tmpl w:val="087495D6"/>
    <w:lvl w:ilvl="0" w:tplc="CED8D8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E950B5"/>
    <w:multiLevelType w:val="multilevel"/>
    <w:tmpl w:val="D30289D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cs="Symbol" w:hint="default"/>
        <w:color w:val="auto"/>
      </w:rPr>
    </w:lvl>
  </w:abstractNum>
  <w:abstractNum w:abstractNumId="4" w15:restartNumberingAfterBreak="0">
    <w:nsid w:val="453721E5"/>
    <w:multiLevelType w:val="multilevel"/>
    <w:tmpl w:val="B53AF1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071"/>
        </w:tabs>
        <w:ind w:left="107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42"/>
        </w:tabs>
        <w:ind w:left="214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53"/>
        </w:tabs>
        <w:ind w:left="28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564"/>
        </w:tabs>
        <w:ind w:left="3564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35"/>
        </w:tabs>
        <w:ind w:left="46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346"/>
        </w:tabs>
        <w:ind w:left="5346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17"/>
        </w:tabs>
        <w:ind w:left="641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128"/>
        </w:tabs>
        <w:ind w:left="7128" w:hanging="1440"/>
      </w:pPr>
      <w:rPr>
        <w:rFonts w:hint="default"/>
      </w:rPr>
    </w:lvl>
  </w:abstractNum>
  <w:abstractNum w:abstractNumId="5" w15:restartNumberingAfterBreak="0">
    <w:nsid w:val="46271701"/>
    <w:multiLevelType w:val="hybridMultilevel"/>
    <w:tmpl w:val="B4161F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630B67"/>
    <w:multiLevelType w:val="multilevel"/>
    <w:tmpl w:val="217E25BC"/>
    <w:styleLink w:val="Smlouvy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cs="Symbol" w:hint="default"/>
        <w:color w:val="auto"/>
      </w:rPr>
    </w:lvl>
  </w:abstractNum>
  <w:abstractNum w:abstractNumId="7" w15:restartNumberingAfterBreak="0">
    <w:nsid w:val="4820288E"/>
    <w:multiLevelType w:val="hybridMultilevel"/>
    <w:tmpl w:val="9512632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D04CB5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A252269"/>
    <w:multiLevelType w:val="multilevel"/>
    <w:tmpl w:val="217E25BC"/>
    <w:numStyleLink w:val="Smlouvy"/>
  </w:abstractNum>
  <w:abstractNum w:abstractNumId="9" w15:restartNumberingAfterBreak="0">
    <w:nsid w:val="4A2A5FE9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794" w:hanging="17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25" w:hanging="425"/>
      </w:pPr>
      <w:rPr>
        <w:rFonts w:hint="default"/>
      </w:rPr>
    </w:lvl>
  </w:abstractNum>
  <w:abstractNum w:abstractNumId="10" w15:restartNumberingAfterBreak="0">
    <w:nsid w:val="59E61913"/>
    <w:multiLevelType w:val="hybridMultilevel"/>
    <w:tmpl w:val="BD502A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F31A58"/>
    <w:multiLevelType w:val="hybridMultilevel"/>
    <w:tmpl w:val="634AAB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2A6282"/>
    <w:multiLevelType w:val="hybridMultilevel"/>
    <w:tmpl w:val="9F6453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EF1798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cs="Symbol" w:hint="default"/>
        <w:color w:val="auto"/>
      </w:rPr>
    </w:lvl>
  </w:abstractNum>
  <w:abstractNum w:abstractNumId="14" w15:restartNumberingAfterBreak="0">
    <w:nsid w:val="739326E3"/>
    <w:multiLevelType w:val="multilevel"/>
    <w:tmpl w:val="2EC47FE0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cs="Symbol" w:hint="default"/>
        <w:color w:val="auto"/>
      </w:rPr>
    </w:lvl>
  </w:abstractNum>
  <w:abstractNum w:abstractNumId="15" w15:restartNumberingAfterBreak="0">
    <w:nsid w:val="74FF2257"/>
    <w:multiLevelType w:val="hybridMultilevel"/>
    <w:tmpl w:val="5A98F54C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9"/>
  </w:num>
  <w:num w:numId="3">
    <w:abstractNumId w:val="9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4">
    <w:abstractNumId w:val="9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5">
    <w:abstractNumId w:val="9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6">
    <w:abstractNumId w:val="9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7">
    <w:abstractNumId w:val="9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8">
    <w:abstractNumId w:val="9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%7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7">
      <w:lvl w:ilvl="7">
        <w:start w:val="1"/>
        <w:numFmt w:val="lowerRoman"/>
        <w:lvlText w:val="%8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1134" w:hanging="283"/>
        </w:pPr>
        <w:rPr>
          <w:rFonts w:ascii="Symbol" w:hAnsi="Symbol" w:cs="Symbol" w:hint="default"/>
          <w:color w:val="auto"/>
        </w:rPr>
      </w:lvl>
    </w:lvlOverride>
  </w:num>
  <w:num w:numId="9">
    <w:abstractNumId w:val="13"/>
  </w:num>
  <w:num w:numId="10">
    <w:abstractNumId w:val="3"/>
  </w:num>
  <w:num w:numId="11">
    <w:abstractNumId w:val="14"/>
  </w:num>
  <w:num w:numId="12">
    <w:abstractNumId w:val="6"/>
  </w:num>
  <w:num w:numId="13">
    <w:abstractNumId w:val="8"/>
  </w:num>
  <w:num w:numId="14">
    <w:abstractNumId w:val="4"/>
  </w:num>
  <w:num w:numId="15">
    <w:abstractNumId w:val="7"/>
  </w:num>
  <w:num w:numId="16">
    <w:abstractNumId w:val="0"/>
  </w:num>
  <w:num w:numId="17">
    <w:abstractNumId w:val="11"/>
  </w:num>
  <w:num w:numId="18">
    <w:abstractNumId w:val="12"/>
  </w:num>
  <w:num w:numId="19">
    <w:abstractNumId w:val="10"/>
  </w:num>
  <w:num w:numId="20">
    <w:abstractNumId w:val="5"/>
  </w:num>
  <w:num w:numId="21">
    <w:abstractNumId w:val="15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tjAwNLc0tDSzMDVS0lEKTi0uzszPAykwrAUAMJQ0ziwAAAA="/>
  </w:docVars>
  <w:rsids>
    <w:rsidRoot w:val="00544E72"/>
    <w:rsid w:val="00015A26"/>
    <w:rsid w:val="00016A93"/>
    <w:rsid w:val="00032BC1"/>
    <w:rsid w:val="0003708C"/>
    <w:rsid w:val="00041A90"/>
    <w:rsid w:val="0005326E"/>
    <w:rsid w:val="0006055A"/>
    <w:rsid w:val="000608FD"/>
    <w:rsid w:val="00061533"/>
    <w:rsid w:val="000667A0"/>
    <w:rsid w:val="00067109"/>
    <w:rsid w:val="00071989"/>
    <w:rsid w:val="0008355E"/>
    <w:rsid w:val="00084DE4"/>
    <w:rsid w:val="00085079"/>
    <w:rsid w:val="00090B69"/>
    <w:rsid w:val="00096C6A"/>
    <w:rsid w:val="000A0E63"/>
    <w:rsid w:val="000A79C5"/>
    <w:rsid w:val="000B0562"/>
    <w:rsid w:val="000B0991"/>
    <w:rsid w:val="000B146D"/>
    <w:rsid w:val="000B2F72"/>
    <w:rsid w:val="000B7DFF"/>
    <w:rsid w:val="000C08EB"/>
    <w:rsid w:val="000D0649"/>
    <w:rsid w:val="000D3090"/>
    <w:rsid w:val="000E161F"/>
    <w:rsid w:val="000E47AA"/>
    <w:rsid w:val="000F0672"/>
    <w:rsid w:val="000F0997"/>
    <w:rsid w:val="000F1D6F"/>
    <w:rsid w:val="000F1EB2"/>
    <w:rsid w:val="000F28F5"/>
    <w:rsid w:val="00104399"/>
    <w:rsid w:val="0010510A"/>
    <w:rsid w:val="001069BD"/>
    <w:rsid w:val="00106E4A"/>
    <w:rsid w:val="00107D5C"/>
    <w:rsid w:val="001105B2"/>
    <w:rsid w:val="00110D2C"/>
    <w:rsid w:val="00113CD7"/>
    <w:rsid w:val="001201C0"/>
    <w:rsid w:val="00122C49"/>
    <w:rsid w:val="001244D4"/>
    <w:rsid w:val="001300F7"/>
    <w:rsid w:val="001436C2"/>
    <w:rsid w:val="00150233"/>
    <w:rsid w:val="00152172"/>
    <w:rsid w:val="001576F7"/>
    <w:rsid w:val="001702EE"/>
    <w:rsid w:val="0017523F"/>
    <w:rsid w:val="00175453"/>
    <w:rsid w:val="00180D13"/>
    <w:rsid w:val="00184A58"/>
    <w:rsid w:val="00195560"/>
    <w:rsid w:val="0019664E"/>
    <w:rsid w:val="001A372A"/>
    <w:rsid w:val="001B445F"/>
    <w:rsid w:val="001C154A"/>
    <w:rsid w:val="001C2981"/>
    <w:rsid w:val="001D4A5A"/>
    <w:rsid w:val="001E084C"/>
    <w:rsid w:val="001E7BEE"/>
    <w:rsid w:val="001F250B"/>
    <w:rsid w:val="001F5F10"/>
    <w:rsid w:val="00200E68"/>
    <w:rsid w:val="00206064"/>
    <w:rsid w:val="002062E3"/>
    <w:rsid w:val="00213072"/>
    <w:rsid w:val="00220536"/>
    <w:rsid w:val="002218A9"/>
    <w:rsid w:val="002266F4"/>
    <w:rsid w:val="0024072D"/>
    <w:rsid w:val="002442AD"/>
    <w:rsid w:val="0025320E"/>
    <w:rsid w:val="002769BD"/>
    <w:rsid w:val="00277399"/>
    <w:rsid w:val="00282329"/>
    <w:rsid w:val="00283F9B"/>
    <w:rsid w:val="00290C01"/>
    <w:rsid w:val="00293780"/>
    <w:rsid w:val="002A10CE"/>
    <w:rsid w:val="002A4BE0"/>
    <w:rsid w:val="002B054C"/>
    <w:rsid w:val="002B3B8C"/>
    <w:rsid w:val="002B46E1"/>
    <w:rsid w:val="002C60A5"/>
    <w:rsid w:val="002D1D3E"/>
    <w:rsid w:val="002D38ED"/>
    <w:rsid w:val="002E182F"/>
    <w:rsid w:val="002E3665"/>
    <w:rsid w:val="002E6178"/>
    <w:rsid w:val="002E74B0"/>
    <w:rsid w:val="002F5D50"/>
    <w:rsid w:val="002F5DC3"/>
    <w:rsid w:val="00312AC3"/>
    <w:rsid w:val="00313536"/>
    <w:rsid w:val="0032134F"/>
    <w:rsid w:val="00322F8C"/>
    <w:rsid w:val="003271F6"/>
    <w:rsid w:val="00332790"/>
    <w:rsid w:val="00335949"/>
    <w:rsid w:val="003450CE"/>
    <w:rsid w:val="00357108"/>
    <w:rsid w:val="00357D9C"/>
    <w:rsid w:val="0036166F"/>
    <w:rsid w:val="0037297F"/>
    <w:rsid w:val="00382D22"/>
    <w:rsid w:val="00384DA1"/>
    <w:rsid w:val="003A5567"/>
    <w:rsid w:val="003A6B41"/>
    <w:rsid w:val="003B0321"/>
    <w:rsid w:val="003B0B43"/>
    <w:rsid w:val="003B507E"/>
    <w:rsid w:val="003C4D77"/>
    <w:rsid w:val="003C74B6"/>
    <w:rsid w:val="003D1381"/>
    <w:rsid w:val="003E1794"/>
    <w:rsid w:val="003E3FEF"/>
    <w:rsid w:val="003E50DB"/>
    <w:rsid w:val="003E6BE8"/>
    <w:rsid w:val="003F153C"/>
    <w:rsid w:val="003F2123"/>
    <w:rsid w:val="00404857"/>
    <w:rsid w:val="00406A52"/>
    <w:rsid w:val="004132E0"/>
    <w:rsid w:val="00413421"/>
    <w:rsid w:val="00414754"/>
    <w:rsid w:val="00414A79"/>
    <w:rsid w:val="0041559E"/>
    <w:rsid w:val="004218BE"/>
    <w:rsid w:val="0042502E"/>
    <w:rsid w:val="004345BD"/>
    <w:rsid w:val="0043636B"/>
    <w:rsid w:val="0044619D"/>
    <w:rsid w:val="004476EA"/>
    <w:rsid w:val="004555CD"/>
    <w:rsid w:val="004640C0"/>
    <w:rsid w:val="0046780A"/>
    <w:rsid w:val="00473442"/>
    <w:rsid w:val="00474362"/>
    <w:rsid w:val="00486593"/>
    <w:rsid w:val="00486D0C"/>
    <w:rsid w:val="00492D59"/>
    <w:rsid w:val="00494127"/>
    <w:rsid w:val="004A4DA1"/>
    <w:rsid w:val="004B23B1"/>
    <w:rsid w:val="004B5E2E"/>
    <w:rsid w:val="004D02E2"/>
    <w:rsid w:val="004E098B"/>
    <w:rsid w:val="004E240E"/>
    <w:rsid w:val="004F663A"/>
    <w:rsid w:val="004F6C29"/>
    <w:rsid w:val="004F78B5"/>
    <w:rsid w:val="00501564"/>
    <w:rsid w:val="00503DBA"/>
    <w:rsid w:val="00506F22"/>
    <w:rsid w:val="00515A3E"/>
    <w:rsid w:val="00517DEC"/>
    <w:rsid w:val="005211CC"/>
    <w:rsid w:val="0052502C"/>
    <w:rsid w:val="005342B2"/>
    <w:rsid w:val="00544E72"/>
    <w:rsid w:val="0055351E"/>
    <w:rsid w:val="0055374D"/>
    <w:rsid w:val="005563EA"/>
    <w:rsid w:val="005569FB"/>
    <w:rsid w:val="0056482B"/>
    <w:rsid w:val="005675F2"/>
    <w:rsid w:val="00567986"/>
    <w:rsid w:val="0057367C"/>
    <w:rsid w:val="0057459D"/>
    <w:rsid w:val="00575F0C"/>
    <w:rsid w:val="00576AC1"/>
    <w:rsid w:val="00594EC9"/>
    <w:rsid w:val="005A194C"/>
    <w:rsid w:val="005A1AB5"/>
    <w:rsid w:val="005A2C26"/>
    <w:rsid w:val="005A3EB1"/>
    <w:rsid w:val="005A5AFA"/>
    <w:rsid w:val="005B2405"/>
    <w:rsid w:val="005B6773"/>
    <w:rsid w:val="005B7A03"/>
    <w:rsid w:val="005C35C4"/>
    <w:rsid w:val="005C3B19"/>
    <w:rsid w:val="005C6AF7"/>
    <w:rsid w:val="005D529A"/>
    <w:rsid w:val="005D6A2F"/>
    <w:rsid w:val="005E1D6B"/>
    <w:rsid w:val="005E78B6"/>
    <w:rsid w:val="005F2A58"/>
    <w:rsid w:val="005F7CFC"/>
    <w:rsid w:val="00606B8A"/>
    <w:rsid w:val="00616B04"/>
    <w:rsid w:val="00625764"/>
    <w:rsid w:val="0063402F"/>
    <w:rsid w:val="00641F89"/>
    <w:rsid w:val="00647399"/>
    <w:rsid w:val="006517A0"/>
    <w:rsid w:val="00655FED"/>
    <w:rsid w:val="00665831"/>
    <w:rsid w:val="00683455"/>
    <w:rsid w:val="00684134"/>
    <w:rsid w:val="00692CCD"/>
    <w:rsid w:val="00695CC2"/>
    <w:rsid w:val="006975AB"/>
    <w:rsid w:val="006A1483"/>
    <w:rsid w:val="006A62FE"/>
    <w:rsid w:val="006A73E5"/>
    <w:rsid w:val="006B0211"/>
    <w:rsid w:val="006B09BA"/>
    <w:rsid w:val="006B0B76"/>
    <w:rsid w:val="006B6CBB"/>
    <w:rsid w:val="006C2F2A"/>
    <w:rsid w:val="006C30B5"/>
    <w:rsid w:val="006C6BFB"/>
    <w:rsid w:val="006D37FA"/>
    <w:rsid w:val="006D532D"/>
    <w:rsid w:val="006D62AC"/>
    <w:rsid w:val="006F29AC"/>
    <w:rsid w:val="006F451E"/>
    <w:rsid w:val="006F6BBE"/>
    <w:rsid w:val="006F76A3"/>
    <w:rsid w:val="006F77A8"/>
    <w:rsid w:val="00700E21"/>
    <w:rsid w:val="0070716D"/>
    <w:rsid w:val="007072A6"/>
    <w:rsid w:val="0072229D"/>
    <w:rsid w:val="00723C1C"/>
    <w:rsid w:val="00725F52"/>
    <w:rsid w:val="007269DC"/>
    <w:rsid w:val="00744F63"/>
    <w:rsid w:val="0075196D"/>
    <w:rsid w:val="00751A33"/>
    <w:rsid w:val="007563D7"/>
    <w:rsid w:val="00761540"/>
    <w:rsid w:val="00767192"/>
    <w:rsid w:val="00773026"/>
    <w:rsid w:val="00773DE2"/>
    <w:rsid w:val="00776499"/>
    <w:rsid w:val="00780D2C"/>
    <w:rsid w:val="007835B6"/>
    <w:rsid w:val="00783BF2"/>
    <w:rsid w:val="00792B2A"/>
    <w:rsid w:val="0079487E"/>
    <w:rsid w:val="00796B2F"/>
    <w:rsid w:val="007A1A67"/>
    <w:rsid w:val="007A2160"/>
    <w:rsid w:val="007A2581"/>
    <w:rsid w:val="007A2C39"/>
    <w:rsid w:val="007A51C4"/>
    <w:rsid w:val="007B1BE9"/>
    <w:rsid w:val="007B6A66"/>
    <w:rsid w:val="007D091C"/>
    <w:rsid w:val="007D768E"/>
    <w:rsid w:val="007E1586"/>
    <w:rsid w:val="007E2723"/>
    <w:rsid w:val="007E3554"/>
    <w:rsid w:val="007F45CC"/>
    <w:rsid w:val="007F613C"/>
    <w:rsid w:val="008109C2"/>
    <w:rsid w:val="00823977"/>
    <w:rsid w:val="00825909"/>
    <w:rsid w:val="00834787"/>
    <w:rsid w:val="00836AAD"/>
    <w:rsid w:val="008377CD"/>
    <w:rsid w:val="008430F0"/>
    <w:rsid w:val="00843501"/>
    <w:rsid w:val="00847C32"/>
    <w:rsid w:val="008578C0"/>
    <w:rsid w:val="00860B64"/>
    <w:rsid w:val="008615F7"/>
    <w:rsid w:val="00862B15"/>
    <w:rsid w:val="00864591"/>
    <w:rsid w:val="00875AD4"/>
    <w:rsid w:val="008822F5"/>
    <w:rsid w:val="00882EEA"/>
    <w:rsid w:val="0089045A"/>
    <w:rsid w:val="00891BBA"/>
    <w:rsid w:val="008A1898"/>
    <w:rsid w:val="008A1E03"/>
    <w:rsid w:val="008B349B"/>
    <w:rsid w:val="008B4519"/>
    <w:rsid w:val="008C1255"/>
    <w:rsid w:val="008C513F"/>
    <w:rsid w:val="008C69B2"/>
    <w:rsid w:val="008D127B"/>
    <w:rsid w:val="008D12E1"/>
    <w:rsid w:val="008E31F1"/>
    <w:rsid w:val="008E72BE"/>
    <w:rsid w:val="008F0B45"/>
    <w:rsid w:val="0090102A"/>
    <w:rsid w:val="00901736"/>
    <w:rsid w:val="00901E0F"/>
    <w:rsid w:val="0091635B"/>
    <w:rsid w:val="00921A21"/>
    <w:rsid w:val="009255AE"/>
    <w:rsid w:val="009261BD"/>
    <w:rsid w:val="0093265E"/>
    <w:rsid w:val="0094492F"/>
    <w:rsid w:val="00946E1B"/>
    <w:rsid w:val="00947BD3"/>
    <w:rsid w:val="00952B2B"/>
    <w:rsid w:val="0096087B"/>
    <w:rsid w:val="00966DA7"/>
    <w:rsid w:val="00976FDA"/>
    <w:rsid w:val="009813B9"/>
    <w:rsid w:val="00991052"/>
    <w:rsid w:val="00991BDD"/>
    <w:rsid w:val="009A1912"/>
    <w:rsid w:val="009A1DEC"/>
    <w:rsid w:val="009A344C"/>
    <w:rsid w:val="009B0C68"/>
    <w:rsid w:val="009B0E80"/>
    <w:rsid w:val="009B3501"/>
    <w:rsid w:val="009B449A"/>
    <w:rsid w:val="009B556D"/>
    <w:rsid w:val="009D18E7"/>
    <w:rsid w:val="009E4287"/>
    <w:rsid w:val="009E448A"/>
    <w:rsid w:val="00A00214"/>
    <w:rsid w:val="00A11249"/>
    <w:rsid w:val="00A127B9"/>
    <w:rsid w:val="00A17C78"/>
    <w:rsid w:val="00A2142F"/>
    <w:rsid w:val="00A358AC"/>
    <w:rsid w:val="00A36B05"/>
    <w:rsid w:val="00A43F73"/>
    <w:rsid w:val="00A74B67"/>
    <w:rsid w:val="00A753B3"/>
    <w:rsid w:val="00A82B36"/>
    <w:rsid w:val="00A926D7"/>
    <w:rsid w:val="00A9561E"/>
    <w:rsid w:val="00AB3DA3"/>
    <w:rsid w:val="00AB4B83"/>
    <w:rsid w:val="00AB5048"/>
    <w:rsid w:val="00AC5139"/>
    <w:rsid w:val="00AC65A0"/>
    <w:rsid w:val="00AD1574"/>
    <w:rsid w:val="00AD3E12"/>
    <w:rsid w:val="00AD6C1C"/>
    <w:rsid w:val="00AF7BFD"/>
    <w:rsid w:val="00B024CF"/>
    <w:rsid w:val="00B113DB"/>
    <w:rsid w:val="00B123F1"/>
    <w:rsid w:val="00B150A0"/>
    <w:rsid w:val="00B1584E"/>
    <w:rsid w:val="00B15EAA"/>
    <w:rsid w:val="00B22AA3"/>
    <w:rsid w:val="00B230B1"/>
    <w:rsid w:val="00B26CF8"/>
    <w:rsid w:val="00B26E87"/>
    <w:rsid w:val="00B3113C"/>
    <w:rsid w:val="00B34634"/>
    <w:rsid w:val="00B36A01"/>
    <w:rsid w:val="00B423AC"/>
    <w:rsid w:val="00B423C6"/>
    <w:rsid w:val="00B45A72"/>
    <w:rsid w:val="00B47478"/>
    <w:rsid w:val="00B51A40"/>
    <w:rsid w:val="00B5522F"/>
    <w:rsid w:val="00B608FB"/>
    <w:rsid w:val="00B60EA0"/>
    <w:rsid w:val="00B60F92"/>
    <w:rsid w:val="00B61BCA"/>
    <w:rsid w:val="00B62739"/>
    <w:rsid w:val="00B64EFD"/>
    <w:rsid w:val="00B719FC"/>
    <w:rsid w:val="00B74C17"/>
    <w:rsid w:val="00B84FE2"/>
    <w:rsid w:val="00B97815"/>
    <w:rsid w:val="00BA125B"/>
    <w:rsid w:val="00BB237F"/>
    <w:rsid w:val="00BB2EEF"/>
    <w:rsid w:val="00BC0496"/>
    <w:rsid w:val="00BC1172"/>
    <w:rsid w:val="00BC596E"/>
    <w:rsid w:val="00BC7A71"/>
    <w:rsid w:val="00BD7AD1"/>
    <w:rsid w:val="00BE2F06"/>
    <w:rsid w:val="00BE657D"/>
    <w:rsid w:val="00BF4939"/>
    <w:rsid w:val="00C00D60"/>
    <w:rsid w:val="00C01B91"/>
    <w:rsid w:val="00C10ED1"/>
    <w:rsid w:val="00C16FC5"/>
    <w:rsid w:val="00C3247A"/>
    <w:rsid w:val="00C43690"/>
    <w:rsid w:val="00C444B0"/>
    <w:rsid w:val="00C459DF"/>
    <w:rsid w:val="00C50B81"/>
    <w:rsid w:val="00C54A0D"/>
    <w:rsid w:val="00C653A0"/>
    <w:rsid w:val="00C65CFA"/>
    <w:rsid w:val="00C66490"/>
    <w:rsid w:val="00C71278"/>
    <w:rsid w:val="00C7705E"/>
    <w:rsid w:val="00C83B9B"/>
    <w:rsid w:val="00C86BA0"/>
    <w:rsid w:val="00C96089"/>
    <w:rsid w:val="00C97B18"/>
    <w:rsid w:val="00C97C03"/>
    <w:rsid w:val="00CA22A8"/>
    <w:rsid w:val="00CA289D"/>
    <w:rsid w:val="00CA2907"/>
    <w:rsid w:val="00CA63FD"/>
    <w:rsid w:val="00CB2FA9"/>
    <w:rsid w:val="00CB7FF6"/>
    <w:rsid w:val="00CC3782"/>
    <w:rsid w:val="00CD250E"/>
    <w:rsid w:val="00CD4B3B"/>
    <w:rsid w:val="00CD4F26"/>
    <w:rsid w:val="00CD5343"/>
    <w:rsid w:val="00CE3DDD"/>
    <w:rsid w:val="00CF02F0"/>
    <w:rsid w:val="00CF50BE"/>
    <w:rsid w:val="00CF5283"/>
    <w:rsid w:val="00CF6186"/>
    <w:rsid w:val="00D00DF8"/>
    <w:rsid w:val="00D022FE"/>
    <w:rsid w:val="00D05A8A"/>
    <w:rsid w:val="00D05B15"/>
    <w:rsid w:val="00D2218E"/>
    <w:rsid w:val="00D22DB2"/>
    <w:rsid w:val="00D30B8A"/>
    <w:rsid w:val="00D36C0B"/>
    <w:rsid w:val="00D36E39"/>
    <w:rsid w:val="00D404AC"/>
    <w:rsid w:val="00D50E0C"/>
    <w:rsid w:val="00D55759"/>
    <w:rsid w:val="00D57593"/>
    <w:rsid w:val="00D643DA"/>
    <w:rsid w:val="00D64432"/>
    <w:rsid w:val="00D751C4"/>
    <w:rsid w:val="00D76AF0"/>
    <w:rsid w:val="00D8195E"/>
    <w:rsid w:val="00D833A6"/>
    <w:rsid w:val="00D83DFC"/>
    <w:rsid w:val="00D86F45"/>
    <w:rsid w:val="00D97588"/>
    <w:rsid w:val="00DA36AF"/>
    <w:rsid w:val="00DA6AFF"/>
    <w:rsid w:val="00DA7E4F"/>
    <w:rsid w:val="00DB28D3"/>
    <w:rsid w:val="00DC1641"/>
    <w:rsid w:val="00DC271F"/>
    <w:rsid w:val="00DC6E09"/>
    <w:rsid w:val="00DD058D"/>
    <w:rsid w:val="00DD1A76"/>
    <w:rsid w:val="00DD4560"/>
    <w:rsid w:val="00DD6DDF"/>
    <w:rsid w:val="00DE52F3"/>
    <w:rsid w:val="00DE5A99"/>
    <w:rsid w:val="00DF22BF"/>
    <w:rsid w:val="00DF721D"/>
    <w:rsid w:val="00E03F3D"/>
    <w:rsid w:val="00E154A6"/>
    <w:rsid w:val="00E17104"/>
    <w:rsid w:val="00E17210"/>
    <w:rsid w:val="00E17F49"/>
    <w:rsid w:val="00E27666"/>
    <w:rsid w:val="00E31BC0"/>
    <w:rsid w:val="00E36BDE"/>
    <w:rsid w:val="00E375DC"/>
    <w:rsid w:val="00E403AB"/>
    <w:rsid w:val="00E4322F"/>
    <w:rsid w:val="00E46D1A"/>
    <w:rsid w:val="00E5648F"/>
    <w:rsid w:val="00E5688A"/>
    <w:rsid w:val="00E62B25"/>
    <w:rsid w:val="00E64697"/>
    <w:rsid w:val="00E73937"/>
    <w:rsid w:val="00E74CA0"/>
    <w:rsid w:val="00E75285"/>
    <w:rsid w:val="00E8036B"/>
    <w:rsid w:val="00E837B7"/>
    <w:rsid w:val="00E83B01"/>
    <w:rsid w:val="00E83B9E"/>
    <w:rsid w:val="00E972E7"/>
    <w:rsid w:val="00EA13EF"/>
    <w:rsid w:val="00EA3848"/>
    <w:rsid w:val="00EC32AB"/>
    <w:rsid w:val="00EC356A"/>
    <w:rsid w:val="00ED026C"/>
    <w:rsid w:val="00ED2F26"/>
    <w:rsid w:val="00ED5992"/>
    <w:rsid w:val="00EE06CF"/>
    <w:rsid w:val="00EE54EE"/>
    <w:rsid w:val="00EF3CA9"/>
    <w:rsid w:val="00EF781E"/>
    <w:rsid w:val="00F02F2D"/>
    <w:rsid w:val="00F03F9C"/>
    <w:rsid w:val="00F06D9F"/>
    <w:rsid w:val="00F13677"/>
    <w:rsid w:val="00F1387A"/>
    <w:rsid w:val="00F17054"/>
    <w:rsid w:val="00F17E52"/>
    <w:rsid w:val="00F21106"/>
    <w:rsid w:val="00F356FA"/>
    <w:rsid w:val="00F35E17"/>
    <w:rsid w:val="00F40C46"/>
    <w:rsid w:val="00F416AE"/>
    <w:rsid w:val="00F42168"/>
    <w:rsid w:val="00F43C3D"/>
    <w:rsid w:val="00F515D4"/>
    <w:rsid w:val="00F51721"/>
    <w:rsid w:val="00F557C9"/>
    <w:rsid w:val="00F574F1"/>
    <w:rsid w:val="00F57D05"/>
    <w:rsid w:val="00F641CA"/>
    <w:rsid w:val="00F645FB"/>
    <w:rsid w:val="00F665B1"/>
    <w:rsid w:val="00F715DC"/>
    <w:rsid w:val="00F729FB"/>
    <w:rsid w:val="00F74936"/>
    <w:rsid w:val="00F81B68"/>
    <w:rsid w:val="00F83476"/>
    <w:rsid w:val="00F86C9A"/>
    <w:rsid w:val="00F9199E"/>
    <w:rsid w:val="00F91FBF"/>
    <w:rsid w:val="00FA7027"/>
    <w:rsid w:val="00FB12D4"/>
    <w:rsid w:val="00FB1436"/>
    <w:rsid w:val="00FB236F"/>
    <w:rsid w:val="00FC4953"/>
    <w:rsid w:val="00FC52C7"/>
    <w:rsid w:val="00FC5904"/>
    <w:rsid w:val="00FD1ED5"/>
    <w:rsid w:val="00FD3295"/>
    <w:rsid w:val="00FD59EA"/>
    <w:rsid w:val="00FE2D86"/>
    <w:rsid w:val="00FE42D6"/>
    <w:rsid w:val="00FE6829"/>
    <w:rsid w:val="00FE6C2C"/>
    <w:rsid w:val="00FF0E9B"/>
    <w:rsid w:val="00FF5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0CB3885C"/>
  <w15:docId w15:val="{93756840-2489-48BE-8166-671D4A32C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261BD"/>
    <w:pPr>
      <w:spacing w:before="120" w:after="120"/>
      <w:ind w:left="425" w:hanging="425"/>
      <w:jc w:val="both"/>
    </w:pPr>
    <w:rPr>
      <w:rFonts w:cs="Arial"/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837B7"/>
  </w:style>
  <w:style w:type="paragraph" w:styleId="Zpat">
    <w:name w:val="footer"/>
    <w:basedOn w:val="Normln"/>
    <w:link w:val="ZpatChar"/>
    <w:uiPriority w:val="99"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locked/>
    <w:rsid w:val="00E837B7"/>
  </w:style>
  <w:style w:type="paragraph" w:styleId="Textbubliny">
    <w:name w:val="Balloon Text"/>
    <w:basedOn w:val="Normln"/>
    <w:link w:val="TextbublinyChar"/>
    <w:uiPriority w:val="99"/>
    <w:semiHidden/>
    <w:rsid w:val="00E837B7"/>
    <w:pPr>
      <w:spacing w:after="0"/>
    </w:pPr>
    <w:rPr>
      <w:rFonts w:ascii="Tahoma" w:hAnsi="Tahoma" w:cs="Tahoma"/>
      <w:sz w:val="16"/>
      <w:szCs w:val="16"/>
      <w:lang w:eastAsia="cs-CZ"/>
    </w:rPr>
  </w:style>
  <w:style w:type="character" w:customStyle="1" w:styleId="TextbublinyChar">
    <w:name w:val="Text bubliny Char"/>
    <w:link w:val="Textbubliny"/>
    <w:uiPriority w:val="99"/>
    <w:semiHidden/>
    <w:locked/>
    <w:rsid w:val="00E837B7"/>
    <w:rPr>
      <w:rFonts w:ascii="Tahoma" w:hAnsi="Tahoma" w:cs="Tahoma"/>
      <w:sz w:val="16"/>
      <w:szCs w:val="16"/>
    </w:rPr>
  </w:style>
  <w:style w:type="character" w:styleId="slostrnky">
    <w:name w:val="page number"/>
    <w:uiPriority w:val="99"/>
    <w:rsid w:val="00E837B7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FE6829"/>
    <w:pPr>
      <w:spacing w:after="113"/>
    </w:pPr>
    <w:rPr>
      <w:rFonts w:cs="Times New Roman"/>
      <w:color w:val="000000"/>
      <w:sz w:val="20"/>
      <w:szCs w:val="20"/>
      <w:lang w:eastAsia="cs-CZ"/>
    </w:rPr>
  </w:style>
  <w:style w:type="character" w:customStyle="1" w:styleId="ZkladntextChar">
    <w:name w:val="Základní text Char"/>
    <w:aliases w:val="subtitle2 Char,body text Char"/>
    <w:link w:val="Zkladntext"/>
    <w:uiPriority w:val="99"/>
    <w:locked/>
    <w:rsid w:val="00FE6829"/>
    <w:rPr>
      <w:rFonts w:ascii="Times New Roman" w:hAnsi="Times New Roman" w:cs="Times New Roman"/>
      <w:color w:val="000000"/>
      <w:sz w:val="20"/>
      <w:szCs w:val="20"/>
      <w:lang w:eastAsia="cs-CZ"/>
    </w:rPr>
  </w:style>
  <w:style w:type="table" w:styleId="Mkatabulky">
    <w:name w:val="Table Grid"/>
    <w:basedOn w:val="Normlntabulka"/>
    <w:rsid w:val="00FE682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ln"/>
    <w:uiPriority w:val="99"/>
    <w:rsid w:val="0041559E"/>
    <w:pPr>
      <w:ind w:left="720"/>
    </w:pPr>
  </w:style>
  <w:style w:type="table" w:customStyle="1" w:styleId="Kalend1">
    <w:name w:val="Kalendář 1"/>
    <w:uiPriority w:val="99"/>
    <w:rsid w:val="00DA36AF"/>
    <w:rPr>
      <w:rFonts w:ascii="Calibri" w:eastAsia="Times New Roman" w:hAnsi="Calibri" w:cs="Calibri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uiPriority w:val="99"/>
    <w:rsid w:val="001436C2"/>
    <w:rPr>
      <w:rFonts w:cs="Times New Roman"/>
      <w:color w:val="0000FF"/>
      <w:u w:val="single"/>
    </w:rPr>
  </w:style>
  <w:style w:type="character" w:styleId="Odkaznakoment">
    <w:name w:val="annotation reference"/>
    <w:uiPriority w:val="99"/>
    <w:semiHidden/>
    <w:rsid w:val="00152172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152172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B52749"/>
    <w:rPr>
      <w:rFonts w:cs="Arial"/>
      <w:sz w:val="20"/>
      <w:szCs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152172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B52749"/>
    <w:rPr>
      <w:rFonts w:cs="Arial"/>
      <w:b/>
      <w:bCs/>
      <w:sz w:val="20"/>
      <w:szCs w:val="20"/>
      <w:lang w:eastAsia="en-US"/>
    </w:rPr>
  </w:style>
  <w:style w:type="paragraph" w:styleId="FormtovanvHTML">
    <w:name w:val="HTML Preformatted"/>
    <w:basedOn w:val="Normln"/>
    <w:link w:val="FormtovanvHTMLChar"/>
    <w:uiPriority w:val="99"/>
    <w:rsid w:val="00113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link w:val="FormtovanvHTML"/>
    <w:uiPriority w:val="99"/>
    <w:semiHidden/>
    <w:rsid w:val="00B52749"/>
    <w:rPr>
      <w:rFonts w:ascii="Courier New" w:hAnsi="Courier New" w:cs="Courier New"/>
      <w:sz w:val="20"/>
      <w:szCs w:val="20"/>
      <w:lang w:eastAsia="en-US"/>
    </w:rPr>
  </w:style>
  <w:style w:type="numbering" w:customStyle="1" w:styleId="Smlouvy">
    <w:name w:val="Smlouvy"/>
    <w:rsid w:val="00B52749"/>
    <w:pPr>
      <w:numPr>
        <w:numId w:val="12"/>
      </w:numPr>
    </w:pPr>
  </w:style>
  <w:style w:type="paragraph" w:styleId="Odstavecseseznamem">
    <w:name w:val="List Paragraph"/>
    <w:basedOn w:val="Normln"/>
    <w:uiPriority w:val="34"/>
    <w:qFormat/>
    <w:rsid w:val="009813B9"/>
    <w:pPr>
      <w:ind w:left="720"/>
      <w:contextualSpacing/>
    </w:pPr>
    <w:rPr>
      <w:rFonts w:eastAsiaTheme="minorHAnsi" w:cstheme="minorBidi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9B0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1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8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81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811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811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0811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811707">
                              <w:marLeft w:val="130"/>
                              <w:marRight w:val="0"/>
                              <w:marTop w:val="70"/>
                              <w:marBottom w:val="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81171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1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0811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40811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811712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811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15">
                                  <w:marLeft w:val="0"/>
                                  <w:marRight w:val="0"/>
                                  <w:marTop w:val="0"/>
                                  <w:marBottom w:val="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0811711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811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0811721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811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0811723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811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40811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0811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0811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1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1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lem.k@czechglobe.c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C9C35D-22BD-42D8-BD82-E41AA2437A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8</Pages>
  <Words>2205</Words>
  <Characters>12824</Characters>
  <Application>Microsoft Office Word</Application>
  <DocSecurity>0</DocSecurity>
  <Lines>106</Lines>
  <Paragraphs>2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 O DÍLO</vt:lpstr>
      <vt:lpstr>SMLOUVA O DÍLO</vt:lpstr>
    </vt:vector>
  </TitlesOfParts>
  <Company>ÚSBE</Company>
  <LinksUpToDate>false</LinksUpToDate>
  <CharactersWithSpaces>15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</dc:title>
  <dc:creator>Michal Minařík</dc:creator>
  <cp:lastModifiedBy>Michal Minarik</cp:lastModifiedBy>
  <cp:revision>9</cp:revision>
  <cp:lastPrinted>2020-09-01T09:17:00Z</cp:lastPrinted>
  <dcterms:created xsi:type="dcterms:W3CDTF">2020-08-31T10:42:00Z</dcterms:created>
  <dcterms:modified xsi:type="dcterms:W3CDTF">2022-08-03T13:52:00Z</dcterms:modified>
</cp:coreProperties>
</file>